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9BEE4" w14:textId="77777777" w:rsidR="00702963" w:rsidRDefault="00000000">
      <w:pPr>
        <w:pStyle w:val="Heading1"/>
      </w:pPr>
      <w:bookmarkStart w:id="0" w:name="Xe7bfac80b3573bb7b85016ef703742d623813d3"/>
      <w:r>
        <w:t xml:space="preserve">Jus </w:t>
      </w:r>
      <w:proofErr w:type="spellStart"/>
      <w:r>
        <w:t>Canonicum</w:t>
      </w:r>
      <w:proofErr w:type="spellEnd"/>
      <w:r>
        <w:t xml:space="preserve"> in V. Libros Decretalium (</w:t>
      </w:r>
      <w:r>
        <w:rPr>
          <w:i/>
          <w:iCs/>
        </w:rPr>
        <w:t>Canon Law in Five Books of Decretals</w:t>
      </w:r>
      <w:r>
        <w:t>)</w:t>
      </w:r>
    </w:p>
    <w:p w14:paraId="173CFE9B" w14:textId="77777777" w:rsidR="00702963" w:rsidRDefault="00000000">
      <w:pPr>
        <w:pStyle w:val="FirstParagraph"/>
      </w:pPr>
      <w:r>
        <w:rPr>
          <w:b/>
          <w:bCs/>
        </w:rPr>
        <w:t>by Enrici Pirhing (Henry Pirhing), 1674</w:t>
      </w:r>
    </w:p>
    <w:p w14:paraId="1A00489E" w14:textId="77777777" w:rsidR="00702963" w:rsidRDefault="00000000">
      <w:pPr>
        <w:pStyle w:val="BodyText"/>
      </w:pPr>
      <w:hyperlink r:id="rId7">
        <w:r>
          <w:rPr>
            <w:rStyle w:val="Hyperlink"/>
          </w:rPr>
          <w:t>Online Location of Text Here</w:t>
        </w:r>
      </w:hyperlink>
    </w:p>
    <w:p w14:paraId="17EE93BE" w14:textId="77777777" w:rsidR="00702963" w:rsidRDefault="00000000">
      <w:pPr>
        <w:numPr>
          <w:ilvl w:val="0"/>
          <w:numId w:val="2"/>
        </w:numPr>
      </w:pPr>
      <w:r>
        <w:rPr>
          <w:i/>
          <w:iCs/>
        </w:rPr>
        <w:t>OCR of the original text by AI (claude-3-7-sonnet-20250219).</w:t>
      </w:r>
    </w:p>
    <w:p w14:paraId="36A6984C" w14:textId="77777777" w:rsidR="00702963" w:rsidRDefault="00000000">
      <w:pPr>
        <w:numPr>
          <w:ilvl w:val="0"/>
          <w:numId w:val="2"/>
        </w:numPr>
      </w:pPr>
      <w:r>
        <w:rPr>
          <w:i/>
          <w:iCs/>
        </w:rPr>
        <w:t>Translation of the original text performed by AI (claude-3-7-sonnet-20250219).</w:t>
      </w:r>
    </w:p>
    <w:p w14:paraId="302D5EE5" w14:textId="77777777" w:rsidR="00702963" w:rsidRDefault="00000000">
      <w:pPr>
        <w:numPr>
          <w:ilvl w:val="0"/>
          <w:numId w:val="2"/>
        </w:numPr>
      </w:pPr>
      <w:r>
        <w:rPr>
          <w:i/>
          <w:iCs/>
        </w:rPr>
        <w:t>Last Edit: March 29, 2025.</w:t>
      </w:r>
    </w:p>
    <w:p w14:paraId="579E5560" w14:textId="77777777" w:rsidR="00702963" w:rsidRDefault="00000000">
      <w:pPr>
        <w:numPr>
          <w:ilvl w:val="0"/>
          <w:numId w:val="2"/>
        </w:numPr>
      </w:pPr>
      <w:r>
        <w:rPr>
          <w:i/>
          <w:iCs/>
        </w:rPr>
        <w:t>Version: 1.0</w:t>
      </w:r>
    </w:p>
    <w:p w14:paraId="703E2A13" w14:textId="77777777" w:rsidR="00702963" w:rsidRDefault="00000000">
      <w:pPr>
        <w:numPr>
          <w:ilvl w:val="0"/>
          <w:numId w:val="2"/>
        </w:numPr>
      </w:pPr>
      <w:r>
        <w:rPr>
          <w:i/>
          <w:iCs/>
        </w:rPr>
        <w:t>Selection pages: 312-319</w:t>
      </w:r>
    </w:p>
    <w:p w14:paraId="1BE111D1" w14:textId="77777777" w:rsidR="00702963" w:rsidRDefault="00000000">
      <w:pPr>
        <w:pStyle w:val="Heading2"/>
      </w:pPr>
      <w:bookmarkStart w:id="1" w:name="X14ea48194cbc16ce9c8adc2c38fb0108decabe5"/>
      <w:r>
        <w:t>Book 1, Title 6, Section 9 - ON THE ELECTION OF THE SUPREME PONTIFF.</w:t>
      </w:r>
    </w:p>
    <w:tbl>
      <w:tblPr>
        <w:tblStyle w:val="Table"/>
        <w:tblW w:w="5000" w:type="pct"/>
        <w:tblLayout w:type="fixed"/>
        <w:tblLook w:val="0020" w:firstRow="1" w:lastRow="0" w:firstColumn="0" w:lastColumn="0" w:noHBand="0" w:noVBand="0"/>
      </w:tblPr>
      <w:tblGrid>
        <w:gridCol w:w="4068"/>
        <w:gridCol w:w="270"/>
        <w:gridCol w:w="5238"/>
      </w:tblGrid>
      <w:tr w:rsidR="00702963" w:rsidRPr="00E41B04" w14:paraId="3B474B30" w14:textId="77777777" w:rsidTr="00E41B04">
        <w:trPr>
          <w:cnfStyle w:val="100000000000" w:firstRow="1" w:lastRow="0" w:firstColumn="0" w:lastColumn="0" w:oddVBand="0" w:evenVBand="0" w:oddHBand="0" w:evenHBand="0" w:firstRowFirstColumn="0" w:firstRowLastColumn="0" w:lastRowFirstColumn="0" w:lastRowLastColumn="0"/>
        </w:trPr>
        <w:tc>
          <w:tcPr>
            <w:tcW w:w="4068" w:type="dxa"/>
          </w:tcPr>
          <w:p w14:paraId="24753C98"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i/>
                <w:iCs/>
                <w:sz w:val="22"/>
                <w:szCs w:val="22"/>
              </w:rPr>
              <w:t>Latin</w:t>
            </w:r>
          </w:p>
        </w:tc>
        <w:tc>
          <w:tcPr>
            <w:tcW w:w="270" w:type="dxa"/>
          </w:tcPr>
          <w:p w14:paraId="40A25980" w14:textId="77777777" w:rsidR="00702963" w:rsidRPr="00E41B04" w:rsidRDefault="00702963">
            <w:pPr>
              <w:pStyle w:val="Compact"/>
              <w:rPr>
                <w:rFonts w:ascii="Times New Roman" w:hAnsi="Times New Roman" w:cs="Times New Roman"/>
              </w:rPr>
            </w:pPr>
          </w:p>
        </w:tc>
        <w:tc>
          <w:tcPr>
            <w:tcW w:w="5238" w:type="dxa"/>
          </w:tcPr>
          <w:p w14:paraId="2F506BE0"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i/>
                <w:iCs/>
              </w:rPr>
              <w:t>English</w:t>
            </w:r>
          </w:p>
        </w:tc>
      </w:tr>
      <w:tr w:rsidR="00702963" w:rsidRPr="00E41B04" w14:paraId="14EEF666" w14:textId="77777777" w:rsidTr="00E41B04">
        <w:tc>
          <w:tcPr>
            <w:tcW w:w="4068" w:type="dxa"/>
          </w:tcPr>
          <w:p w14:paraId="391C4FF9"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SECTIO IX. DE ELECTIONE SUMMI PONTIFICIS.</w:t>
            </w:r>
          </w:p>
        </w:tc>
        <w:tc>
          <w:tcPr>
            <w:tcW w:w="270" w:type="dxa"/>
          </w:tcPr>
          <w:p w14:paraId="0E34CDA4" w14:textId="77777777" w:rsidR="00702963" w:rsidRPr="00E41B04" w:rsidRDefault="00702963">
            <w:pPr>
              <w:pStyle w:val="Compact"/>
              <w:rPr>
                <w:rFonts w:ascii="Times New Roman" w:hAnsi="Times New Roman" w:cs="Times New Roman"/>
              </w:rPr>
            </w:pPr>
          </w:p>
        </w:tc>
        <w:tc>
          <w:tcPr>
            <w:tcW w:w="5238" w:type="dxa"/>
          </w:tcPr>
          <w:p w14:paraId="1AC1B950"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SECTION IX. ON THE ELECTION OF THE SUPREME PONTIFF.</w:t>
            </w:r>
          </w:p>
        </w:tc>
      </w:tr>
      <w:tr w:rsidR="00702963" w:rsidRPr="00E41B04" w14:paraId="0F558464" w14:textId="77777777" w:rsidTr="00E41B04">
        <w:tc>
          <w:tcPr>
            <w:tcW w:w="4068" w:type="dxa"/>
          </w:tcPr>
          <w:p w14:paraId="2E6F73B5"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 I. De iis, quibus competit potestas eligendi Romanum Pontificem.</w:t>
            </w:r>
          </w:p>
        </w:tc>
        <w:tc>
          <w:tcPr>
            <w:tcW w:w="270" w:type="dxa"/>
          </w:tcPr>
          <w:p w14:paraId="04B6B9A1" w14:textId="77777777" w:rsidR="00702963" w:rsidRPr="00E41B04" w:rsidRDefault="00702963">
            <w:pPr>
              <w:pStyle w:val="Compact"/>
              <w:rPr>
                <w:rFonts w:ascii="Times New Roman" w:hAnsi="Times New Roman" w:cs="Times New Roman"/>
              </w:rPr>
            </w:pPr>
          </w:p>
        </w:tc>
        <w:tc>
          <w:tcPr>
            <w:tcW w:w="5238" w:type="dxa"/>
          </w:tcPr>
          <w:p w14:paraId="70FC04EA"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 I. Concerning those to whom the power of electing the Roman Pontiff belongs.</w:t>
            </w:r>
          </w:p>
        </w:tc>
      </w:tr>
      <w:tr w:rsidR="00702963" w:rsidRPr="00E41B04" w14:paraId="169588BA" w14:textId="77777777" w:rsidTr="00E41B04">
        <w:tc>
          <w:tcPr>
            <w:tcW w:w="4068" w:type="dxa"/>
          </w:tcPr>
          <w:p w14:paraId="5EC49BB6"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19.</w:t>
            </w:r>
            <w:r w:rsidRPr="00E41B04">
              <w:rPr>
                <w:rFonts w:ascii="Times New Roman" w:hAnsi="Times New Roman" w:cs="Times New Roman"/>
                <w:sz w:val="22"/>
                <w:szCs w:val="22"/>
              </w:rPr>
              <w:t xml:space="preserve"> Quaeritur I. Ad quos pertineat jus eligendi supremum Universalis Ecclesiae Pastorem? Respondetur illud spectare ad Romanae Ecclesiae Cardinales, ut constat ex c. Licet 6. h. t. &amp; c. Ubi 3. eod. in 6. Nam cum electio Praelati ex prima Ecclesiarum institutione ad Clerum, sive Collegium Clericorum spectet, c. 1. h. t. Cardinales autem sint praecipua pars Cleri Romani, qui veluti Capitulum Ecclesiae Romanae repraesentant, ideò meritò ad ipsos Romani Pontificis, qui &amp; ipse S. Petri Principis Apostolorum Successor est, electio spectat, ut notat Laym. in c. Licet 6. n. 1. h. t. Etsi verò olim Romanus Pontifex eligebatur à Clero, populo nominante, &amp; postulante, quem vellet Pontificem, qui postea ab Imperatore approbabatur, &amp; confirmabatur, ut colligitur ex decreto Nicolai II. in Concilio Carthaginensi, quod refertur in c. In nomine 1. dist. 23. quod jus </w:t>
            </w:r>
            <w:r w:rsidRPr="00E41B04">
              <w:rPr>
                <w:rFonts w:ascii="Times New Roman" w:hAnsi="Times New Roman" w:cs="Times New Roman"/>
                <w:sz w:val="22"/>
                <w:szCs w:val="22"/>
              </w:rPr>
              <w:lastRenderedPageBreak/>
              <w:t>contra Canones, &amp; illegitimè sibi usurpârunt aliquot Imperatores, ut refert Azor p. 2. lib. 4. c.2. q.2. Postea tamen hic abusus ab aliis Pontificibus, etiam consentientibus Imperatoribus, est abrogatus, &amp; libera electio S. Pontificis Clero relicta, &amp; restituta, ut videre est in c. Cùm Hadrianus 29. &amp; c. Ego Ludovicus 30. &amp; aliis seqq. dist. 63.</w:t>
            </w:r>
          </w:p>
        </w:tc>
        <w:tc>
          <w:tcPr>
            <w:tcW w:w="270" w:type="dxa"/>
          </w:tcPr>
          <w:p w14:paraId="3796757A" w14:textId="77777777" w:rsidR="00702963" w:rsidRPr="00E41B04" w:rsidRDefault="00702963">
            <w:pPr>
              <w:pStyle w:val="Compact"/>
              <w:rPr>
                <w:rFonts w:ascii="Times New Roman" w:hAnsi="Times New Roman" w:cs="Times New Roman"/>
              </w:rPr>
            </w:pPr>
          </w:p>
        </w:tc>
        <w:tc>
          <w:tcPr>
            <w:tcW w:w="5238" w:type="dxa"/>
          </w:tcPr>
          <w:p w14:paraId="2225936D"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19.</w:t>
            </w:r>
            <w:r w:rsidRPr="00E41B04">
              <w:rPr>
                <w:rFonts w:ascii="Times New Roman" w:hAnsi="Times New Roman" w:cs="Times New Roman"/>
              </w:rPr>
              <w:t xml:space="preserve"> Question I. To whom belongs the right of electing the supreme Pastor of the Universal Church? It is answered that this right belongs to the Cardinals of the Roman Church, as is established in chapter “Licet” 6 under this title, and chapter “Ubi” 3 under the same title in the sixth book [of the Decretals]. For since the election of a Prelate, according to the original institution of Churches, belongs to the Clergy, or the College of Clerics, as in chapter 1 under this title, and since Cardinals are the principal part of the Roman Clergy, who represent, as it were, the Chapter of the Roman Church, therefore the election of the Roman Pontiff, who is himself the Successor of St. Peter, Prince of the Apostles, rightly belongs to them, as Laymann notes in chapter “Licet” 6, n. 1 under this title. Although formerly the Roman Pontiff was elected by the Clergy, with the people nominating and requesting whomever they wished as Pontiff, who </w:t>
            </w:r>
            <w:r w:rsidRPr="00E41B04">
              <w:rPr>
                <w:rFonts w:ascii="Times New Roman" w:hAnsi="Times New Roman" w:cs="Times New Roman"/>
              </w:rPr>
              <w:lastRenderedPageBreak/>
              <w:t xml:space="preserve">was afterward approved and confirmed by the Emperor, as is gathered from the decree of Nicholas II in the Council of Carthage, which is referenced in chapter “In nomine” 1, distinction 23—a right which several Emperors usurped for themselves against the Canons and illegitimately, as Azor relates in part 2, book 4, chapter 2, question 2. However, this abuse was later abrogated by other Pontiffs, even with the consent of the </w:t>
            </w:r>
            <w:proofErr w:type="gramStart"/>
            <w:r w:rsidRPr="00E41B04">
              <w:rPr>
                <w:rFonts w:ascii="Times New Roman" w:hAnsi="Times New Roman" w:cs="Times New Roman"/>
              </w:rPr>
              <w:t>Emperors</w:t>
            </w:r>
            <w:proofErr w:type="gramEnd"/>
            <w:r w:rsidRPr="00E41B04">
              <w:rPr>
                <w:rFonts w:ascii="Times New Roman" w:hAnsi="Times New Roman" w:cs="Times New Roman"/>
              </w:rPr>
              <w:t>, and the free election of the Holy Pontiff was left and restored to the Clergy, as can be seen in chapter “Cum Hadrianus” 29, and chapter “Ego Ludovicus” 30, and other following chapters in distinction 63.</w:t>
            </w:r>
          </w:p>
        </w:tc>
      </w:tr>
      <w:tr w:rsidR="00702963" w:rsidRPr="00E41B04" w14:paraId="0901529E" w14:textId="77777777" w:rsidTr="00E41B04">
        <w:tc>
          <w:tcPr>
            <w:tcW w:w="4068" w:type="dxa"/>
          </w:tcPr>
          <w:p w14:paraId="01AB1008"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0.</w:t>
            </w:r>
            <w:r w:rsidRPr="00E41B04">
              <w:rPr>
                <w:rFonts w:ascii="Times New Roman" w:hAnsi="Times New Roman" w:cs="Times New Roman"/>
                <w:sz w:val="22"/>
                <w:szCs w:val="22"/>
              </w:rPr>
              <w:t xml:space="preserve"> Caeterùm Cardinalis à Papa creatus, etsi nondum adeptus sit pileum, &amp; alia insignia Cardinalitia, quae juxta Romanae Curiae morem, Cardinalibus dari solent, suffragii in electione Pontificis habet, quia simul, ac à Papa nominatus, &amp; creatus est, omnem potestatem administrandi Ecclesiam obtinet, etsi possessionem nondum nactus sit; sicut Abbas, etsi non benedictus, omnem jurisdictionem habet, &amp; Pontificalibus Insignibus uti potest, Azor cit. c. 2. q.7. Deinde quamvis in aliis electionibus, Canonicus, v. g. justè impeditus suffragium suum possit alteri committere, c. Si quis 46. h. t. in 6. non tamen in electione Pontificis, Cardinalis, ex justa causa, absens, vel recedens, potest alteri Cardinali demandare suffragium suum, quia id Cardinalibus jure non est concessum, Franc. in c. Ubi periculum 3. §. Sanè, num. 2. h. t. in 6. Azor cit. c. 2. quaest. 9. Illud quoque hic notandum, Cardinales eligentes Papam non dant illi potestatem, &amp; jurisdictionem Pontificiam, quam ipsi non habent, adeòque nec alteri dare possunt: sed nominant tantùm, designant, &amp; eligunt Papam : cui ab ipsis nominato, &amp; electo Christus immediate confert potestatem Pontificiam, quam se daturum, promisit, eo ipso, quo Petrum Vicarium suum in terra constituit, omnesque ejus legitimos Successores, &amp; idcirco ei, quem Cardinales in Pontificem elegerunt, potestatem a Christo acceptam auferre nequeunt, Azor cit: loc. q. 14.</w:t>
            </w:r>
          </w:p>
        </w:tc>
        <w:tc>
          <w:tcPr>
            <w:tcW w:w="270" w:type="dxa"/>
          </w:tcPr>
          <w:p w14:paraId="1A92A8D3" w14:textId="77777777" w:rsidR="00702963" w:rsidRPr="00E41B04" w:rsidRDefault="00702963">
            <w:pPr>
              <w:pStyle w:val="Compact"/>
              <w:rPr>
                <w:rFonts w:ascii="Times New Roman" w:hAnsi="Times New Roman" w:cs="Times New Roman"/>
              </w:rPr>
            </w:pPr>
          </w:p>
        </w:tc>
        <w:tc>
          <w:tcPr>
            <w:tcW w:w="5238" w:type="dxa"/>
          </w:tcPr>
          <w:p w14:paraId="076356B0"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0.</w:t>
            </w:r>
            <w:r w:rsidRPr="00E41B04">
              <w:rPr>
                <w:rFonts w:ascii="Times New Roman" w:hAnsi="Times New Roman" w:cs="Times New Roman"/>
              </w:rPr>
              <w:t xml:space="preserve"> Moreover, a Cardinal created by the Pope, even if he has not yet received the red hat and other Cardinal insignia, which according to the custom of the Roman Curia are usually given to Cardinals, has the right of suffrage in the election of the Pontiff. This is because as soon as he is nominated and created by the Pope, he obtains all power to administer the Church, even if he has not yet taken possession; just as an Abbot, even if not yet blessed, has full jurisdiction and can use Pontifical Insignia, as Azor states in the cited chapter 2, question 7. Furthermore, although in other elections, a Canon, for example, who is justly impeded can commit his vote to another, as in chapter “Si quis” 46, on this title in the sixth [book of the Decretals], nevertheless in the election of the Pontiff, a Cardinal who is absent for a just cause, or withdrawing, cannot delegate his vote to another Cardinal. This is because such authority has not been granted to Cardinals by law, as Francesco notes in chapter “Ubi periculum” 3, § “Sanè”, number 2, on this title in the sixth [book]; Azor in the cited chapter 2, question 9. It should also be noted here that the Cardinals who elect the Pope do not confer upon him the papal power and jurisdiction, which they themselves do not possess, and therefore cannot give to another: rather, they merely nominate, designate, and elect the Pope. To him who has been nominated and elected by them, Christ immediately confers the pontifical power, which He promised He would give, by the very fact that He established Peter as His Vicar on earth, and likewise all Peter’s legitimate Successors. For this </w:t>
            </w:r>
            <w:r w:rsidRPr="00E41B04">
              <w:rPr>
                <w:rFonts w:ascii="Times New Roman" w:hAnsi="Times New Roman" w:cs="Times New Roman"/>
              </w:rPr>
              <w:lastRenderedPageBreak/>
              <w:t>reason, the Cardinals cannot remove from him whom they have elected as Pontiff the power received from Christ, as Azor states in the cited location, question 14.</w:t>
            </w:r>
          </w:p>
        </w:tc>
      </w:tr>
      <w:tr w:rsidR="00702963" w:rsidRPr="00E41B04" w14:paraId="3E76E224" w14:textId="77777777" w:rsidTr="00E41B04">
        <w:tc>
          <w:tcPr>
            <w:tcW w:w="4068" w:type="dxa"/>
          </w:tcPr>
          <w:p w14:paraId="12CB1F1D"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1.</w:t>
            </w:r>
            <w:r w:rsidRPr="00E41B04">
              <w:rPr>
                <w:rFonts w:ascii="Times New Roman" w:hAnsi="Times New Roman" w:cs="Times New Roman"/>
                <w:sz w:val="22"/>
                <w:szCs w:val="22"/>
              </w:rPr>
              <w:t xml:space="preserve"> Quaeritur 2. Si congregato Concilio Generali, in eo declaretur, Papam a Cardinalibus illegitime electum esse, ideoque a gradu Pontificatus amoveatur, </w:t>
            </w:r>
            <w:proofErr w:type="gramStart"/>
            <w:r w:rsidRPr="00E41B04">
              <w:rPr>
                <w:rFonts w:ascii="Times New Roman" w:hAnsi="Times New Roman" w:cs="Times New Roman"/>
                <w:sz w:val="22"/>
                <w:szCs w:val="22"/>
              </w:rPr>
              <w:t>an</w:t>
            </w:r>
            <w:proofErr w:type="gramEnd"/>
            <w:r w:rsidRPr="00E41B04">
              <w:rPr>
                <w:rFonts w:ascii="Times New Roman" w:hAnsi="Times New Roman" w:cs="Times New Roman"/>
                <w:sz w:val="22"/>
                <w:szCs w:val="22"/>
              </w:rPr>
              <w:t xml:space="preserve"> tum electio alterius Pontificis spectet ad Concilium Generale? Respondetur probabilius est, etiam in hoc casu, potestatem eligendi ad solos Cardinales pertinere, ut docet Azor cit. c.2. q. 13. quia ea potestas eligendi est Cardinalibus concessa in c. Licet 6. h. t. auctoritate Romani Pontificis, cum approbatione Generalis Concilij Lateranensis, ergo non potest illis jure auferri, sola auctoritate Concilij, nisi Romani quoque Pontificis consensus accesserit. Excipi tamen debet, nisi gravis necessitas subsit adimendi Cardinalibus potestatem eligendi Papam, v.g. si ad schisma tollendum, cui plerique Cardinales faverent, vel ex alia gravi causa suspecti forent; tum enim ob commune Ecclesiae bonum, electio Pontificis, pro ea vice, a Concilio Generali facienda esset. Neque vero potestas eligendi Cardinalibus est concessa limitate ad solum casum mortis, vel renuntiationis ipsius Papae, ut supponit contraria sententia, sed absolute, &amp; sine restrictione, etiamsi ex alia causa Pontificia Sedes vacet, praeterquam si urgens necessitas aliud exigat, vel justa causa.</w:t>
            </w:r>
          </w:p>
        </w:tc>
        <w:tc>
          <w:tcPr>
            <w:tcW w:w="270" w:type="dxa"/>
          </w:tcPr>
          <w:p w14:paraId="1575595B" w14:textId="77777777" w:rsidR="00702963" w:rsidRPr="00E41B04" w:rsidRDefault="00702963">
            <w:pPr>
              <w:pStyle w:val="Compact"/>
              <w:rPr>
                <w:rFonts w:ascii="Times New Roman" w:hAnsi="Times New Roman" w:cs="Times New Roman"/>
              </w:rPr>
            </w:pPr>
          </w:p>
        </w:tc>
        <w:tc>
          <w:tcPr>
            <w:tcW w:w="5238" w:type="dxa"/>
          </w:tcPr>
          <w:p w14:paraId="51F1A5EA"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1.</w:t>
            </w:r>
            <w:r w:rsidRPr="00E41B04">
              <w:rPr>
                <w:rFonts w:ascii="Times New Roman" w:hAnsi="Times New Roman" w:cs="Times New Roman"/>
              </w:rPr>
              <w:t xml:space="preserve"> Question 2: If a General Council is convened and declares that a Pope was illegitimately elected by the Cardinals, and consequently is removed from the office of the Pontificate, does the election of another Pontiff then belong to the General Council? It is answered that it is more probable that, even in this case, the power of electing belongs to the Cardinals alone, as Azor teaches in the cited chapter 2, question 13, because this power of electing was granted to the Cardinals in chapter “Licet” 6 under this title by the authority of the Roman Pontiff, with the approval of the Lateran General Council. Therefore, this right cannot be taken away from them by the authority of the Council alone, unless the consent of the Roman Pontiff is also obtained. However, an exception must be made when there exists a grave necessity for removing the power of electing the Pope from the Cardinals, e.g., if for removing a schism which most of the Cardinals might favor, or for some other grave cause they would be suspect; then, for the common good of the Church, the election of the Pontiff, for that occasion, ought to be carried out by the General Council. Indeed, the power of electing has not been granted to the Cardinals in a limited way only for the case of death or renunciation of the Pope himself, as the contrary opinion supposes, but absolutely and without restriction, even if the Pontifical See becomes vacant for another reason, except when urgent necessity or just cause demands otherwise.</w:t>
            </w:r>
          </w:p>
        </w:tc>
      </w:tr>
      <w:tr w:rsidR="00702963" w:rsidRPr="00E41B04" w14:paraId="5E3BA4B9" w14:textId="77777777" w:rsidTr="00E41B04">
        <w:tc>
          <w:tcPr>
            <w:tcW w:w="4068" w:type="dxa"/>
          </w:tcPr>
          <w:p w14:paraId="71CE5AA3"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22.</w:t>
            </w:r>
            <w:r w:rsidRPr="00E41B04">
              <w:rPr>
                <w:rFonts w:ascii="Times New Roman" w:hAnsi="Times New Roman" w:cs="Times New Roman"/>
                <w:sz w:val="22"/>
                <w:szCs w:val="22"/>
              </w:rPr>
              <w:t xml:space="preserve"> Quaeritur 3. Ad quos spectaret electio Papae, si forte omnes Cardinales essent mortui, v.g. peste sublati? Respondetur, ea pertineret, vel ad Clerum Romanum, ut censent Hostiensf. in c. Licet 6. V. Inter caetera de elect. &amp; Abb. ibidem n. 11. tum quia difisile esset totius Christiani Orbis Episcopos, vel Generale Concilium convocare; tum quia ad Clerum pertinet suum Episcopum eligere; Papa autem est Episcopus Urbis Romanae: &amp; quidem ejus electio hoc casu pertineret ad Clerum </w:t>
            </w:r>
            <w:r w:rsidRPr="00E41B04">
              <w:rPr>
                <w:rFonts w:ascii="Times New Roman" w:hAnsi="Times New Roman" w:cs="Times New Roman"/>
                <w:sz w:val="22"/>
                <w:szCs w:val="22"/>
              </w:rPr>
              <w:lastRenderedPageBreak/>
              <w:t xml:space="preserve">Romanum, sive Canonicos Ecclesiae Lateranensis, quia in hac Ecclesia Pontifex olim Cathedram, &amp; Sedem habuit, &amp; in ea hodie etiam Pontificatus sui possessionem accipit, &amp; adipiscitur. Vel potius hoc casu jus eligendi Papam devolveretur ad Generale Concilium, ut putat Decius in cit. </w:t>
            </w:r>
            <w:proofErr w:type="gramStart"/>
            <w:r w:rsidRPr="00E41B04">
              <w:rPr>
                <w:rFonts w:ascii="Times New Roman" w:hAnsi="Times New Roman" w:cs="Times New Roman"/>
                <w:sz w:val="22"/>
                <w:szCs w:val="22"/>
              </w:rPr>
              <w:t>c.Licet</w:t>
            </w:r>
            <w:proofErr w:type="gramEnd"/>
            <w:r w:rsidRPr="00E41B04">
              <w:rPr>
                <w:rFonts w:ascii="Times New Roman" w:hAnsi="Times New Roman" w:cs="Times New Roman"/>
                <w:sz w:val="22"/>
                <w:szCs w:val="22"/>
              </w:rPr>
              <w:t xml:space="preserve"> num. ult. quia summus Pontifex, non tantum Romanae Urbis Episcopus est, sed praeterea etiam pastor, &amp; Caput totius Ecclesiae, ac proinde ad totam Ecclesiam ejus electio pertineret, praesertim cum schismata orirentur, si solus Clerus Romanum Pontificem eligeret. Quia tamen difficile foret Generale Concilium congregare, &amp; periculum in mora esset; tum enim ad Clerum Romanum, sive Capitulum Lateranense pertineret; Azor cit. c. 2. q. 11. Quod si duo tantum ex Cardinalibus essent superstites, reliquis omnibus mortuis; tum unus poterit alterum eligere in Papam; dummodo electus sit idoneus, &amp; in suijectionem consentiat. Si vero unus tantum foret superstes, tum is solus haberet potestatem eligendi, non tamen posset eligere seipsum; quamvis posset non suo proprio, sed nomine totius Collegii, cujus jura in uno solo remanere possunt, juxta supra dicta, committere potestatem eligendi alteri; &amp; tum is tanquam compromissarius posset etiam illum eligere in Papam, modo omnis fraus, &amp; ambitio absit, Abbas in cit. c. Licet, in fine, Decius ibidem in fine. Verum dictum de hoc merito dubitari potest, quia in nimis grave praejudicium totius Ecclesiae cedere posset electionem supremi ejus pastoris uni soli committere.</w:t>
            </w:r>
          </w:p>
        </w:tc>
        <w:tc>
          <w:tcPr>
            <w:tcW w:w="270" w:type="dxa"/>
          </w:tcPr>
          <w:p w14:paraId="14781E12" w14:textId="77777777" w:rsidR="00702963" w:rsidRPr="00E41B04" w:rsidRDefault="00702963">
            <w:pPr>
              <w:pStyle w:val="Compact"/>
              <w:rPr>
                <w:rFonts w:ascii="Times New Roman" w:hAnsi="Times New Roman" w:cs="Times New Roman"/>
              </w:rPr>
            </w:pPr>
          </w:p>
        </w:tc>
        <w:tc>
          <w:tcPr>
            <w:tcW w:w="5238" w:type="dxa"/>
          </w:tcPr>
          <w:p w14:paraId="5F265FF2"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2.</w:t>
            </w:r>
            <w:r w:rsidRPr="00E41B04">
              <w:rPr>
                <w:rFonts w:ascii="Times New Roman" w:hAnsi="Times New Roman" w:cs="Times New Roman"/>
              </w:rPr>
              <w:t xml:space="preserve"> Question 3. To whom would the election of the Pope belong, if perchance all the Cardinals were dead, for example, carried off by plague? It is answered that it would belong either to the Roman Clergy, as Hostiensis holds in c. Licet 6. V. Inter caetera de elect. and Abbas in the same place n. 11. This is both because it would be difficult to convoke all the Bishops of the Christian world or a General Council; and because it belongs to the clergy to elect their Bishop, and the Pope is the Bishop of the City of Rome. Indeed, his election in </w:t>
            </w:r>
            <w:r w:rsidRPr="00E41B04">
              <w:rPr>
                <w:rFonts w:ascii="Times New Roman" w:hAnsi="Times New Roman" w:cs="Times New Roman"/>
              </w:rPr>
              <w:lastRenderedPageBreak/>
              <w:t>this case would belong to the Roman Clergy, or the Canons of the Lateran Church, because in this Church the Pontiff formerly had his Cathedral and Seat, and in it even today he receives and takes possession of his Pontificate. Or rather, in this case, the right of electing the Pope would devolve to a General Council, as Decius thinks in the cited c. Licet num. ult., because the Supreme Pontiff is not only the Bishop of the City of Rome, but also the pastor and Head of the whole Church, and therefore his election would pertain to the whole Church, especially since schisms would arise if the Roman Clergy alone elected the Roman Pontiff. However, since it would be difficult to convene a General Council, and there would be danger in delay, then it would belong to the Roman Clergy, or the Lateran Chapter; Azor cit. c. 2. q. 11. But if only two of the Cardinals were survivors, with all the others dead, then one would be able to elect the other as Pope, provided that the elected is suitable and consents to his elevation. If, however, only one were to survive, then he alone would have the power of electing, yet he could not elect himself; although he could, not in his own name but in the name of the whole College, whose rights can remain in a single person, according to what was said above, commit the power of electing to another. And then that person, as a compromissary, could also elect him as Pope, provided all fraud and ambition are absent, Abbas in the cited c. Licet, at the end, Decius in the same place at the end. But about this, one can deservedly doubt, because it could result in too grave a prejudice to the whole Church to commit the election of its supreme pastor to a single person.</w:t>
            </w:r>
          </w:p>
        </w:tc>
      </w:tr>
      <w:tr w:rsidR="00702963" w:rsidRPr="00E41B04" w14:paraId="7C9CC9D1" w14:textId="77777777" w:rsidTr="00E41B04">
        <w:tc>
          <w:tcPr>
            <w:tcW w:w="4068" w:type="dxa"/>
          </w:tcPr>
          <w:p w14:paraId="312B36EF"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3.</w:t>
            </w:r>
            <w:r w:rsidRPr="00E41B04">
              <w:rPr>
                <w:rFonts w:ascii="Times New Roman" w:hAnsi="Times New Roman" w:cs="Times New Roman"/>
                <w:sz w:val="22"/>
                <w:szCs w:val="22"/>
              </w:rPr>
              <w:t xml:space="preserve"> Quaeritur 4. Quid juris, &amp; potestatis habeat Collegium Cardinalium, Sede Apostolica vacante? Respondetur non fungitur Papae jurisdictione, nec in ejusdem exercitio succedit, ut habetur in Clement. Ne Romani 2. in princ. h. t. &amp; docet gl. communiter recepta in c. 1. V. Sede vacante de Schismatic. in 6. nisi quantum illi Jure Canonico concessum est, in c. Ubi periculum 3. §. Iidem quoque h. t. in 6. ubi decernitur, ut Cardinales accelerandae provisioni, seu electioni </w:t>
            </w:r>
            <w:r w:rsidRPr="00E41B04">
              <w:rPr>
                <w:rFonts w:ascii="Times New Roman" w:hAnsi="Times New Roman" w:cs="Times New Roman"/>
                <w:sz w:val="22"/>
                <w:szCs w:val="22"/>
              </w:rPr>
              <w:lastRenderedPageBreak/>
              <w:t>vacent, &amp; se nequaquam alteri negotio immisceant, nisi forsan necessitas adeo urgens incideret, ut oporteret eos de terra ipsius Ecclesiae, vel parte ejus defendenda providere: vel si aliquod tam grande, &amp; evidens periculum immineret, ut omnibus, &amp; singulis Cardinalibus praesentibus, concorditer (id est, unanimiter, &amp; nemine discrepante) videretur illi celeriter (suspenso interim electionis negotio) esse occurrendum. Veluti si quis pecunia, vel alio illicito modo, sine canonica electione, se intruderet in Sedem Apostolicam, posset a Cardinalibus, Episcopis, aliisque Clericis repelli, c. Si quis 9. dist. 79. Sic etiam possunt Cardinales, causa tollendi, vel sedandi schismatis, Concilium Generale convocare: item si quis a duabus partibus Cardinalium electus esset, &amp; ab Urbe longe distaret, possent Cardinales nonnulla negotia expedire, donec novus Papa electionem ratam haberet, ne Ecclesia damnum pateretur, Azor p.2. lib.4. c. 3.q. 1.</w:t>
            </w:r>
          </w:p>
        </w:tc>
        <w:tc>
          <w:tcPr>
            <w:tcW w:w="270" w:type="dxa"/>
          </w:tcPr>
          <w:p w14:paraId="61E72D9D" w14:textId="77777777" w:rsidR="00702963" w:rsidRPr="00E41B04" w:rsidRDefault="00702963">
            <w:pPr>
              <w:pStyle w:val="Compact"/>
              <w:rPr>
                <w:rFonts w:ascii="Times New Roman" w:hAnsi="Times New Roman" w:cs="Times New Roman"/>
              </w:rPr>
            </w:pPr>
          </w:p>
        </w:tc>
        <w:tc>
          <w:tcPr>
            <w:tcW w:w="5238" w:type="dxa"/>
          </w:tcPr>
          <w:p w14:paraId="7CCDC21D"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3.</w:t>
            </w:r>
            <w:r w:rsidRPr="00E41B04">
              <w:rPr>
                <w:rFonts w:ascii="Times New Roman" w:hAnsi="Times New Roman" w:cs="Times New Roman"/>
              </w:rPr>
              <w:t xml:space="preserve"> The fourth question asks: What jurisdiction and power does the College of Cardinals possess when the Apostolic See is vacant? It is answered that the College does not exercise the Pope’s jurisdiction, nor does it succeed to the exercise thereof, as stated in the Clementine [Constitution] “Ne Romani” 2, at the beginning, under this title, and as taught by the gloss commonly accepted in chapter 1, at the word “Sede vacante” concerning Schismatics, in the 6th [book of Decretals], except insofar as is granted to it by Canon Law in chapter </w:t>
            </w:r>
            <w:r w:rsidRPr="00E41B04">
              <w:rPr>
                <w:rFonts w:ascii="Times New Roman" w:hAnsi="Times New Roman" w:cs="Times New Roman"/>
              </w:rPr>
              <w:lastRenderedPageBreak/>
              <w:t xml:space="preserve">“Ubi periculum” 3, § “Iidem quoque” under this title, in the 6th [book], where it is decreed that the Cardinals should devote themselves to expediting the provision, or election, and should by no means involve themselves in any other business, unless perhaps a necessity so urgent should arise that it would be necessary for them to make provision for defending the land of the Church itself, or part thereof; or if some danger so great and evident should threaten that it would seem to all and each of the Cardinals present, in concord (that is, unanimously, with no one dissenting), that it must be swiftly addressed (the business of election being meanwhile suspended). For example, if someone should intrude himself into the Apostolic See by money or other illicit means, without canonical election, he could be repelled by the Cardinals, Bishops, and other Clerics, according to chapter “Si quis” 9, distinction 79. Thus also the Cardinals can, for the purpose of removing or settling a schism, convoke a General Council. Likewise, if someone were elected by two-thirds of the Cardinals and were far distant from the </w:t>
            </w:r>
            <w:proofErr w:type="gramStart"/>
            <w:r w:rsidRPr="00E41B04">
              <w:rPr>
                <w:rFonts w:ascii="Times New Roman" w:hAnsi="Times New Roman" w:cs="Times New Roman"/>
              </w:rPr>
              <w:t>City</w:t>
            </w:r>
            <w:proofErr w:type="gramEnd"/>
            <w:r w:rsidRPr="00E41B04">
              <w:rPr>
                <w:rFonts w:ascii="Times New Roman" w:hAnsi="Times New Roman" w:cs="Times New Roman"/>
              </w:rPr>
              <w:t xml:space="preserve"> [of Rome], the Cardinals could expedite certain matters of business until the new Pope would ratify the election, lest the Church suffer harm, [as stated by] Azor, part 2, book 4, chapter 3, question 1.</w:t>
            </w:r>
          </w:p>
        </w:tc>
      </w:tr>
      <w:tr w:rsidR="00702963" w:rsidRPr="00E41B04" w14:paraId="3CC8B2FB" w14:textId="77777777" w:rsidTr="00E41B04">
        <w:tc>
          <w:tcPr>
            <w:tcW w:w="4068" w:type="dxa"/>
          </w:tcPr>
          <w:p w14:paraId="25F75DB9"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4.</w:t>
            </w:r>
            <w:r w:rsidRPr="00E41B04">
              <w:rPr>
                <w:rFonts w:ascii="Times New Roman" w:hAnsi="Times New Roman" w:cs="Times New Roman"/>
                <w:sz w:val="22"/>
                <w:szCs w:val="22"/>
              </w:rPr>
              <w:t xml:space="preserve"> Hinc infertur, quod Collegium Cardinalium, Sede vacante, non potest Cardinales creare, nec creatis a Papa defuncto pileum dare, vel alia insignia Cardinalitia, nec Legatos extra Curiam mittere, vel Missos revocare, nisi urgeat necessitas, haec enim, &amp; alia Pontifici sunt reservata, Azor c.1. Multo minus potest idem Collegium Constitutiones, &amp; leges ferre, aut latas a SS. Pontificibus corrigere, seu mutare, vel abrogare, vel eis aliquid addere, aut demere, praesertim in illis, quae de electione futuri Pontificis disponunt, prout statutum habetur in Clement. Ne Romani 2. in princ. h. t. ubi Clemens V. in Concilio Viennensi opinionem, quae asserit, quod Constitutio Papae Gregorii X. circa electionem Romani Pontificis edita in Concilio Lugdunensi (quae refertur in c. Ubi periculum 3. h. t. in 6.) per Collegium Cardinalium Romanae </w:t>
            </w:r>
            <w:r w:rsidRPr="00E41B04">
              <w:rPr>
                <w:rFonts w:ascii="Times New Roman" w:hAnsi="Times New Roman" w:cs="Times New Roman"/>
                <w:sz w:val="22"/>
                <w:szCs w:val="22"/>
              </w:rPr>
              <w:lastRenderedPageBreak/>
              <w:t xml:space="preserve">Ecclesiae, ipsa vacante, modificari, corrigi, vel immutari, aut quidpiam ei detrahi, vel addi, vel in illa, aut aliqua ejus parte dispensari possit, aut eidem per Collegium Cardinalium renunciari tanquam veritati non consonum, damnat, &amp; reprobat, cum consilio Fratrum suorum Cardinalium, quia lex Superioris per inferiorem tolli non potest: quales sunt Cardinales comparatione S. Pontificis. inferior irritum, ac inane decernit, quidquid potestatis, aut jurisdictionis ad Romanum Pontificem, dum vivit, pertinentis Cardinales, eadem Ecclesia vacante, exercuerint, nisi quatenus in praedicta Constitutione eis permittitur. Ratio autem, cur Collegio Cardinalium denegetur exercitium jurisdictionis ad Papam pertinentis, Sede vacante, cum tamen Collegium Canonicorum, Sede Episcopali vacante, possit exercere ea, quae jurisdictionis Episcopalis sunt, est, ut Cardinales tanto celerius eligant Romanum Pontificem; nam alia plura, &amp; maxima damna, ac mala ex tardatione &amp; diuturna dilatione hujus electionis inferri possent Ecclesiae, gloss. in cit. c. 1. V. Sede vacante in fine de Schismat. in 6. Azor cit. c. 3. q. 1. Confirmatur, quia Vicariatus Ecclesiae universalis à Christo soli Petro, ejusque Successoribus datus fuit, nec transit in alium, Sede Pontificia vacante, nec propterea, Papa mortuo, vel cedente, grex fidelium est sine Pastore, vel Ecclesia sine Sponso, quia Sponsus, Rector, &amp; Pastor est Christus, qui Caput Ecclesiae, quae est ejus Corpus, &amp; Pastor est tempus Ecclesiae, quae est ejus Corpus, gloss. in cit. Clement. 2. V. non consonam, Abb. ibid. n. 7. ubi n. 8. addit, quod nec Vicaria, Sede Apostolica vacante, transeat ad Generale Concilium, ac proinde non poterit illud exercere potestatem spectantem ad Papam. Neque etiam obstat, si quis dicat, Cardinales possunt, quod est majus, nempe Pontificem creare, ergo etiam possunt, quod minus est, scilicet Cardinalem creare. Nam negatur consequentia, quia &amp; Capitulum Ecclesiae Cathedralis creat Episcopum; non tamen potest conferre beneficia, Sede vacante, quae ad collationem solius Episcopi spectant, </w:t>
            </w:r>
            <w:r w:rsidRPr="00E41B04">
              <w:rPr>
                <w:rFonts w:ascii="Times New Roman" w:hAnsi="Times New Roman" w:cs="Times New Roman"/>
                <w:sz w:val="22"/>
                <w:szCs w:val="22"/>
              </w:rPr>
              <w:lastRenderedPageBreak/>
              <w:t>c. unic. §. Cum vero. Ne Sede vacante &amp;c. in 6. gloss. in cit. Clement. 2. h. t. V. Potestatis. Neque etiam hoc verum est, quando id, quod majus, &amp; quod minus est, sunt diversae naturae, &amp; rationis, nec unum subordinatum alteri, Azor c. l.</w:t>
            </w:r>
          </w:p>
        </w:tc>
        <w:tc>
          <w:tcPr>
            <w:tcW w:w="270" w:type="dxa"/>
          </w:tcPr>
          <w:p w14:paraId="1DD3535B" w14:textId="77777777" w:rsidR="00702963" w:rsidRPr="00E41B04" w:rsidRDefault="00702963">
            <w:pPr>
              <w:pStyle w:val="Compact"/>
              <w:rPr>
                <w:rFonts w:ascii="Times New Roman" w:hAnsi="Times New Roman" w:cs="Times New Roman"/>
              </w:rPr>
            </w:pPr>
          </w:p>
        </w:tc>
        <w:tc>
          <w:tcPr>
            <w:tcW w:w="5238" w:type="dxa"/>
          </w:tcPr>
          <w:p w14:paraId="4F319908"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4.</w:t>
            </w:r>
            <w:r w:rsidRPr="00E41B04">
              <w:rPr>
                <w:rFonts w:ascii="Times New Roman" w:hAnsi="Times New Roman" w:cs="Times New Roman"/>
              </w:rPr>
              <w:t xml:space="preserve"> From this it is inferred that the College of Cardinals, during a vacant See, cannot create Cardinals, nor confer the red hat or other Cardinal insignia upon those created by the deceased Pope, nor send Legates outside the Curia, nor recall those who have been sent, unless necessity urges, for these and other matters are reserved to the Pontiff, as Azor [states] in chapter 1. Much less can the same College issue Constitutions and laws, or correct, change, or abrogate those established by the Holy Pontiffs, or add anything to them, or remove anything from them, especially concerning those matters which deal with the election of the future Pontiff, as is statutorily established in Clement’s [Constitution] “Ne Romani” 2, at the beginning of this title, where Clement V in the Council of Vienne condemns and repudiates, with the counsel of his Brother Cardinals, the opinion which asserts that the Constitution of Pope Gregory X concerning </w:t>
            </w:r>
            <w:r w:rsidRPr="00E41B04">
              <w:rPr>
                <w:rFonts w:ascii="Times New Roman" w:hAnsi="Times New Roman" w:cs="Times New Roman"/>
              </w:rPr>
              <w:lastRenderedPageBreak/>
              <w:t xml:space="preserve">the election of the Roman Pontiff issued in the Council of Lyons (which is referenced in chapter “Ubi periculum” 3, this title, in the sixth [book of Decretals]) can be modified, corrected, or changed by the College of Cardinals of the Roman Church during its vacancy, or that anything can be subtracted from it or added to it, or that any dispensation can be made in it or in any part of it, or that the College of Cardinals can renounce it, as not consonant with truth, because the law of a Superior cannot be removed by an inferior: which is what the Cardinals are in comparison to the Holy Pontiff. [Clement] declares null and void whatever power or jurisdiction pertaining to the Roman Pontiff while he lives the Cardinals might exercise during the vacancy of the same Church, except insofar as is permitted to them in the aforementioned Constitution. The reason why the College of Cardinals is denied the exercise of jurisdiction pertaining to the Pope during a vacant See, while the College of Canons, when an Episcopal See is vacant, can exercise those matters which belong to Episcopal jurisdiction, is so that the Cardinals might more swiftly elect the Roman Pontiff; for many other and most grave damages and evils could befall the Church from delay and prolonged postponement of this election, as noted in the cited gloss in chapter 1, word “Sede vacante” at the end of “De Schismaticis” in Book 6, and by Azor in the cited chapter 3, question 1. This is confirmed because the Vicariate of the universal Church was given by Christ to Peter alone and his Successors, and it does not transfer to another during a vacant Papal See. Therefore, when the Pope dies or abdicates, the flock of the faithful is not without a Shepherd, nor is the Church without a Spouse, because Christ is the Spouse, Ruler, and Shepherd who is the Head of the Church, which is His Body, and He is the Shepherd of the Church, which is His Body, as noted in the gloss on the cited Clementine 2, at the word “non consonam,” and by Abbas [Panormitanus] ibid. n. 7, where at n. 8 he adds that the Vicariate does not transfer to a General Council when the Apostolic See is vacant, and consequently the Council cannot exercise the power pertaining to the Pope. Nor does it stand as an objection if </w:t>
            </w:r>
            <w:r w:rsidRPr="00E41B04">
              <w:rPr>
                <w:rFonts w:ascii="Times New Roman" w:hAnsi="Times New Roman" w:cs="Times New Roman"/>
              </w:rPr>
              <w:lastRenderedPageBreak/>
              <w:t>someone were to say: Cardinals can do what is greater, namely create a Pontiff, therefore they can also do what is lesser, namely create a Cardinal. For the consequence is denied, because even though the Chapter of a Cathedral Church elects a Bishop, it nevertheless cannot confer benefices during a vacant See which pertain to the collation of the Bishop alone, as in chapter unique, §. “Cum vero,” Ne Sede vacante, etc. in the Liber Sextus, and the gloss on the cited Clementine 2 under this title, at the word “Potestatis.” Nor is this true when that which is greater and that which is lesser are of different natures and reasons, and one is not subordinated to the other, as Azor [Johannes Azor] states in the cited location.</w:t>
            </w:r>
          </w:p>
        </w:tc>
      </w:tr>
      <w:tr w:rsidR="00702963" w:rsidRPr="00E41B04" w14:paraId="6D18935E" w14:textId="77777777" w:rsidTr="00E41B04">
        <w:tc>
          <w:tcPr>
            <w:tcW w:w="4068" w:type="dxa"/>
          </w:tcPr>
          <w:p w14:paraId="7A87104F"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5.</w:t>
            </w:r>
            <w:r w:rsidRPr="00E41B04">
              <w:rPr>
                <w:rFonts w:ascii="Times New Roman" w:hAnsi="Times New Roman" w:cs="Times New Roman"/>
                <w:sz w:val="22"/>
                <w:szCs w:val="22"/>
              </w:rPr>
              <w:t xml:space="preserve"> Porro in cit. Clement. 2. §. “Et tamen proviso h. t. permittitur Cardinalibus,”quod si vacante Sede, Ecclesiae Romanae Camerarium (ad quem spectat temporalia pauperibus erogare, &amp; qui jurisdictionem exercet, circa omnes “Camerae Apostolicae debitores, gl. hic V. Camerarium) vel Poenitentiarium majorem (qui solet esse Cardinalis, &amp; tempore inclusionis in Conclavi, non potest per se exercere officium suum, quamvis possit personaliter, si esset extra clausuram, gl. hic V. majorem) vel alium ex minoribus Poenitentiariis (quorum officium per mortem Pontificis non exspirat) mori contigat, vel si quovis alio modo deficiat (ut si incideret in infirmitatem, quae impedit executionem officii, vel discederet, aut nollet officium exercere, gl. hic V. quovis modo) possit idem Collegium, quousque durat vacatio Sedis, pro numero decedentium, vel alias deficientium, alios numero auctiore (quantum ad Poenitentiarios, secus quoad Camerarium) subrogare, si id eidem Cardinalium coetui concorditer expedire visum fuerit. Idque statutum est, ut officium Poenitentiariorum, Sede vacante, exerceri possit, quoad forum conscientiae, ad vitandum periculum animarum, sed quoad forum externum, veluti in dispensationibus matrimonialibus, &amp; aliis expeditionibus Curiam, five mixtim, five sequutum concernentibus, etiam eorum officium conquiescit: sicut &amp; </w:t>
            </w:r>
            <w:r w:rsidRPr="00E41B04">
              <w:rPr>
                <w:rFonts w:ascii="Times New Roman" w:hAnsi="Times New Roman" w:cs="Times New Roman"/>
                <w:sz w:val="22"/>
                <w:szCs w:val="22"/>
              </w:rPr>
              <w:lastRenderedPageBreak/>
              <w:t>omnia alia officia in Urbe Romana praeter hic excepta, suspenduntur, usque ad electionem novi Pontificis, Barb. in Collectan. in cit. Clem. 2. num. 12. &amp; 13. His adde, quod praedicta Constitutio Clement. 2. solum prohibet Cardinalibus exercitium iurisdictionis. Sed vacante, in iis, quae ad solius Papae iurisdictionem spectant, non autem in iis, quae ad Collegium Cardinalium spectant sine Papa, haec enim, etiam vacante Sede, ab iis exerceri possunt, gloss. hic V. pertinentis, &amp; Abb. num. 10.</w:t>
            </w:r>
          </w:p>
        </w:tc>
        <w:tc>
          <w:tcPr>
            <w:tcW w:w="270" w:type="dxa"/>
          </w:tcPr>
          <w:p w14:paraId="2A89B1B1" w14:textId="77777777" w:rsidR="00702963" w:rsidRPr="00E41B04" w:rsidRDefault="00702963">
            <w:pPr>
              <w:pStyle w:val="Compact"/>
              <w:rPr>
                <w:rFonts w:ascii="Times New Roman" w:hAnsi="Times New Roman" w:cs="Times New Roman"/>
              </w:rPr>
            </w:pPr>
          </w:p>
        </w:tc>
        <w:tc>
          <w:tcPr>
            <w:tcW w:w="5238" w:type="dxa"/>
          </w:tcPr>
          <w:p w14:paraId="7F72AB0A"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5.</w:t>
            </w:r>
            <w:r w:rsidRPr="00E41B04">
              <w:rPr>
                <w:rFonts w:ascii="Times New Roman" w:hAnsi="Times New Roman" w:cs="Times New Roman"/>
              </w:rPr>
              <w:t xml:space="preserve"> Furthermore, in the cited Clementine [Constitution] 2, §. “And yet it is provided” under this title, it is permitted to the Cardinals, “that if, during the vacancy of the See of the Roman Church, the Camerlengo (to whom it pertains to distribute temporal goods to the poor, and who exercises jurisdiction over all debtors of the Apostolic Chamber, as noted in the gloss here under the word ‘Camerarium’) or the Major Penitentiary (who is customarily a Cardinal, and during the time of enclosure in the Conclave cannot exercise his office by himself, although he could personally if he were outside the enclosure, as noted in the gloss here under the word ‘majorem’) or any other of the minor Penitentiaries (whose office does not expire with the death of the Pontiff) should happen to die, or if in any other way he should be incapacitated (as if he should fall into an infirmity that impedes the execution of his office, or depart, or be unwilling to exercise his office, as noted in the gloss here under the word ‘quovis modo’), the same College may, for as long as the vacancy of the See continues, substitute others in place of the deceased or otherwise incapacitated, in greater number (with respect to the Penitentiaries, but</w:t>
            </w:r>
          </w:p>
        </w:tc>
      </w:tr>
      <w:tr w:rsidR="00702963" w:rsidRPr="00E41B04" w14:paraId="6DD46865" w14:textId="77777777" w:rsidTr="00E41B04">
        <w:tc>
          <w:tcPr>
            <w:tcW w:w="4068" w:type="dxa"/>
          </w:tcPr>
          <w:p w14:paraId="62DA7D59"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26.</w:t>
            </w:r>
            <w:r w:rsidRPr="00E41B04">
              <w:rPr>
                <w:rFonts w:ascii="Times New Roman" w:hAnsi="Times New Roman" w:cs="Times New Roman"/>
                <w:sz w:val="22"/>
                <w:szCs w:val="22"/>
              </w:rPr>
              <w:t xml:space="preserve"> Quaeritur: An Cardinales debeant in Romanum Pontificem eligere aliquem ex suo corpore, vel ex Collegio? Respondetur affirmative, si idoneus adsit, ut constat ex c. 1. dis.23. ubi dicitur: eligatur autem de ipsius Ecclesiae (Romanae) gremio, si reperitur idoneus, vel, si de ipsa non reperitur, ex alia assumatur. Idem expressius habetur in c. Oportebat 3. &amp; c. seq. dis. 79. si tamen de facto alius non Cardinalis, sive Clericus, sive Laicus, eligeretur in Papam a duabus partibus Cardinalium, etiamsi idoneus ex gremio adesset, valida foret electio, non quod eligi non deberet Cardinalis, sed quia contra personam electi a duabus partibus Cardinalium nulla inhabilitas objici potest ex jure positivo proveniens, per quam irritetur ipsa electio, nisi talis irritatio in Jure Canonico sit expressa, ut constat ex c. Licet 6. h. t. Azor p. 2. l. 4. c. 5. quaest. 6. Non valeret tamen pactum initum inter Cardinales, ut non eligatur aliquis extra Collegium Cardinalium, etiamsi idoneus ex illis non reperiatur, Franc. in c. 3. §. Praeterea n. 5. h. t. post Joan. Andr. ibid.</w:t>
            </w:r>
          </w:p>
        </w:tc>
        <w:tc>
          <w:tcPr>
            <w:tcW w:w="270" w:type="dxa"/>
          </w:tcPr>
          <w:p w14:paraId="7307B770" w14:textId="77777777" w:rsidR="00702963" w:rsidRPr="00E41B04" w:rsidRDefault="00702963">
            <w:pPr>
              <w:pStyle w:val="Compact"/>
              <w:rPr>
                <w:rFonts w:ascii="Times New Roman" w:hAnsi="Times New Roman" w:cs="Times New Roman"/>
              </w:rPr>
            </w:pPr>
          </w:p>
        </w:tc>
        <w:tc>
          <w:tcPr>
            <w:tcW w:w="5238" w:type="dxa"/>
          </w:tcPr>
          <w:p w14:paraId="0A154A6A"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6.</w:t>
            </w:r>
            <w:r w:rsidRPr="00E41B04">
              <w:rPr>
                <w:rFonts w:ascii="Times New Roman" w:hAnsi="Times New Roman" w:cs="Times New Roman"/>
              </w:rPr>
              <w:t xml:space="preserve"> Question: Are Cardinals obliged to elect a Roman Pontiff from among their own body, or from the College? The answer is affirmative, if a suitable candidate is present, as established in canon 1, distinction 23, where it states: “Let one be elected from the very bosom of the (Roman) Church itself, if a suitable candidate is found, or, if one is not found therein, let one be chosen from elsewhere.” The same is more expressly stated in canon </w:t>
            </w:r>
            <w:r w:rsidRPr="00E41B04">
              <w:rPr>
                <w:rFonts w:ascii="Times New Roman" w:hAnsi="Times New Roman" w:cs="Times New Roman"/>
                <w:i/>
                <w:iCs/>
              </w:rPr>
              <w:t>Oportebat</w:t>
            </w:r>
            <w:r w:rsidRPr="00E41B04">
              <w:rPr>
                <w:rFonts w:ascii="Times New Roman" w:hAnsi="Times New Roman" w:cs="Times New Roman"/>
              </w:rPr>
              <w:t xml:space="preserve"> 3 and the following canon, distinction 79. However, if in fact someone who is not a Cardinal—whether a cleric or a layman—were elected Pope by two-thirds of the Cardinals, even if a suitable candidate from their body were present, the election would be valid. This is not because a Cardinal ought not to be elected, but because no impediment arising from positive law can be objected against the person elected by two-thirds of the Cardinals that would invalidate the election itself, unless such invalidation is expressly stated in Canon Law, as established in canon </w:t>
            </w:r>
            <w:r w:rsidRPr="00E41B04">
              <w:rPr>
                <w:rFonts w:ascii="Times New Roman" w:hAnsi="Times New Roman" w:cs="Times New Roman"/>
                <w:i/>
                <w:iCs/>
              </w:rPr>
              <w:t>Licet</w:t>
            </w:r>
            <w:r w:rsidRPr="00E41B04">
              <w:rPr>
                <w:rFonts w:ascii="Times New Roman" w:hAnsi="Times New Roman" w:cs="Times New Roman"/>
              </w:rPr>
              <w:t xml:space="preserve"> 6 under this title. [See] Azor, part 2, book 4, chapter 5, question 6. However, an agreement made among Cardinals not to elect anyone outside the College of Cardinals, even if no suitable candidate is found among them, would not be valid, [according to] Franciscus on canon 3, § </w:t>
            </w:r>
            <w:r w:rsidRPr="00E41B04">
              <w:rPr>
                <w:rFonts w:ascii="Times New Roman" w:hAnsi="Times New Roman" w:cs="Times New Roman"/>
                <w:i/>
                <w:iCs/>
              </w:rPr>
              <w:t>Praeterea</w:t>
            </w:r>
            <w:r w:rsidRPr="00E41B04">
              <w:rPr>
                <w:rFonts w:ascii="Times New Roman" w:hAnsi="Times New Roman" w:cs="Times New Roman"/>
              </w:rPr>
              <w:t>, number 5 under this title, following Johannes Andreae in the same place.</w:t>
            </w:r>
          </w:p>
        </w:tc>
      </w:tr>
      <w:tr w:rsidR="00702963" w:rsidRPr="00E41B04" w14:paraId="5E6E7E76" w14:textId="77777777" w:rsidTr="00E41B04">
        <w:tc>
          <w:tcPr>
            <w:tcW w:w="4068" w:type="dxa"/>
          </w:tcPr>
          <w:p w14:paraId="08B5EB1F"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 II. De potestate, quam habet Papa statuendi circa faciendam electionem futuri Pontificis, vel substituendi sibi Successorem, &amp; de forma huius electionis.</w:t>
            </w:r>
          </w:p>
        </w:tc>
        <w:tc>
          <w:tcPr>
            <w:tcW w:w="270" w:type="dxa"/>
          </w:tcPr>
          <w:p w14:paraId="4609C4A0" w14:textId="77777777" w:rsidR="00702963" w:rsidRPr="00E41B04" w:rsidRDefault="00702963">
            <w:pPr>
              <w:pStyle w:val="Compact"/>
              <w:rPr>
                <w:rFonts w:ascii="Times New Roman" w:hAnsi="Times New Roman" w:cs="Times New Roman"/>
              </w:rPr>
            </w:pPr>
          </w:p>
        </w:tc>
        <w:tc>
          <w:tcPr>
            <w:tcW w:w="5238" w:type="dxa"/>
          </w:tcPr>
          <w:p w14:paraId="7FC90916"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 xml:space="preserve">§ II. On the power that the Pope </w:t>
            </w:r>
            <w:proofErr w:type="gramStart"/>
            <w:r w:rsidRPr="00E41B04">
              <w:rPr>
                <w:rFonts w:ascii="Times New Roman" w:hAnsi="Times New Roman" w:cs="Times New Roman"/>
                <w:b/>
                <w:bCs/>
              </w:rPr>
              <w:t>has to</w:t>
            </w:r>
            <w:proofErr w:type="gramEnd"/>
            <w:r w:rsidRPr="00E41B04">
              <w:rPr>
                <w:rFonts w:ascii="Times New Roman" w:hAnsi="Times New Roman" w:cs="Times New Roman"/>
                <w:b/>
                <w:bCs/>
              </w:rPr>
              <w:t xml:space="preserve"> establish provisions concerning the election of a future Pontiff, or to appoint his own Successor, and on the form of this election.</w:t>
            </w:r>
          </w:p>
        </w:tc>
      </w:tr>
      <w:tr w:rsidR="00702963" w:rsidRPr="00E41B04" w14:paraId="2E7DF479" w14:textId="77777777" w:rsidTr="00E41B04">
        <w:tc>
          <w:tcPr>
            <w:tcW w:w="4068" w:type="dxa"/>
          </w:tcPr>
          <w:p w14:paraId="4FF65D3E"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7.</w:t>
            </w:r>
            <w:r w:rsidRPr="00E41B04">
              <w:rPr>
                <w:rFonts w:ascii="Times New Roman" w:hAnsi="Times New Roman" w:cs="Times New Roman"/>
                <w:sz w:val="22"/>
                <w:szCs w:val="22"/>
              </w:rPr>
              <w:t xml:space="preserve"> Quaeritur 1. </w:t>
            </w:r>
            <w:proofErr w:type="gramStart"/>
            <w:r w:rsidRPr="00E41B04">
              <w:rPr>
                <w:rFonts w:ascii="Times New Roman" w:hAnsi="Times New Roman" w:cs="Times New Roman"/>
                <w:sz w:val="22"/>
                <w:szCs w:val="22"/>
              </w:rPr>
              <w:t>An</w:t>
            </w:r>
            <w:proofErr w:type="gramEnd"/>
            <w:r w:rsidRPr="00E41B04">
              <w:rPr>
                <w:rFonts w:ascii="Times New Roman" w:hAnsi="Times New Roman" w:cs="Times New Roman"/>
                <w:sz w:val="22"/>
                <w:szCs w:val="22"/>
              </w:rPr>
              <w:t xml:space="preserve"> Papa possit Constitutionem condere de forma, &amp; modo eligendi futurum Romanum Pontificem? Respondetur affirmative, ut constat ex c. Si quis Papa 2. dis. 79. &amp; c. 1. dis. 23. &amp; c. Licet 6. h. t. in princ. ubi Papa Alexander III. ait, quod plura statuta à Praedecessoribus suis emanarunt de vitanda discordia in electione Romani Pontificis, &amp; ipse novam Constitutionem edidit circa illam electionem, cum approbatione Concilij Lateranensis, ad evitandum malum scissurae, seu divisionis, quam per improbam ambitionem saepe passa est Ecclesia. Ratio est, quia Petro, ejusque Successoribus tradita est à Christo potestas quodcunque ligandi super terram, Matth. 16. scilicet per statuta, &amp; praecepta, praeter alia, ergo etiam poterit Constitutionem facere super electione sui Successoris ad cavenda futura scandala, Abb. in cit. c. Licèt num. 2. Non obstat 1. quod Papa non potest sibi Successorem nominare, vel eligere, ut tradit gl. in c. Apostolica 7. §. His omnibus </w:t>
            </w:r>
            <w:proofErr w:type="gramStart"/>
            <w:r w:rsidRPr="00E41B04">
              <w:rPr>
                <w:rFonts w:ascii="Times New Roman" w:hAnsi="Times New Roman" w:cs="Times New Roman"/>
                <w:sz w:val="22"/>
                <w:szCs w:val="22"/>
              </w:rPr>
              <w:t>V.Beatus</w:t>
            </w:r>
            <w:proofErr w:type="gramEnd"/>
            <w:r w:rsidRPr="00E41B04">
              <w:rPr>
                <w:rFonts w:ascii="Times New Roman" w:hAnsi="Times New Roman" w:cs="Times New Roman"/>
                <w:sz w:val="22"/>
                <w:szCs w:val="22"/>
              </w:rPr>
              <w:t xml:space="preserve">, caus. 8.q.1. &amp; alij </w:t>
            </w:r>
            <w:proofErr w:type="gramStart"/>
            <w:r w:rsidRPr="00E41B04">
              <w:rPr>
                <w:rFonts w:ascii="Times New Roman" w:hAnsi="Times New Roman" w:cs="Times New Roman"/>
                <w:sz w:val="22"/>
                <w:szCs w:val="22"/>
              </w:rPr>
              <w:t>DD.communiter</w:t>
            </w:r>
            <w:proofErr w:type="gramEnd"/>
            <w:r w:rsidRPr="00E41B04">
              <w:rPr>
                <w:rFonts w:ascii="Times New Roman" w:hAnsi="Times New Roman" w:cs="Times New Roman"/>
                <w:sz w:val="22"/>
                <w:szCs w:val="22"/>
              </w:rPr>
              <w:t xml:space="preserve">, ergo neque Constitutionem facere potest de forma, &amp; ratione in eligendo Romano Pontifice servanda, post mortem suam. Verum dispar est ratio; quia quando eligitur Successor, effectualis electionis refertur ad tempus, quo non amplius erit Papa, &amp; consequenter invalida est talis electio, ob defectum potestatis, arg. l. Eum qui 13. ff.de jurisd.de quo postea: sed Constitutio, quam facit Papa, dum adhuc vivit, super electione Successoris, admittitur, quia per illam providetur futuris scandalis, &amp; in casu, quo alius, praeter ipsum, providere non potest, licitum autem est legem ferre ad vitanda futura mala, Abb.c.l. Non obstat 2. Quod tractus futuri temporis non spectat ad judicem; l. 1. §. Nec tamen ff. de usuris, ergo nec Papa potest facere statutum super causa futura. Verum aliud est quoad hoc, in sententia Judicis, &amp; aliud in statuto: nam Judex non potest ferre sententiam super causis futuris, si obligatio non sit orta de praesenti; v. g. non potest Judex Ecclesiasticus sententiam excommunicationis actu ferre in aliquem </w:t>
            </w:r>
            <w:r w:rsidRPr="00E41B04">
              <w:rPr>
                <w:rFonts w:ascii="Times New Roman" w:hAnsi="Times New Roman" w:cs="Times New Roman"/>
                <w:sz w:val="22"/>
                <w:szCs w:val="22"/>
              </w:rPr>
              <w:lastRenderedPageBreak/>
              <w:t>propter delictum futurum: At vero bene potest Judex, vel Magistratus facere statutum ad praecavenda futura mala, v. g; statuimus, ut nullus hoc faciat, &amp; qui fecerit, ipso facto sit excommunicatus, quia sententia de praesenti vindicat, &amp; ligat eum, in quem fertur; non autem futurum, seu Constitutum, Fel. in c. cum gl. in c. Romana §. V. futuris in fine de sentent. excommunun. in 6. Abb. in cit. Licet n. 9.</w:t>
            </w:r>
          </w:p>
        </w:tc>
        <w:tc>
          <w:tcPr>
            <w:tcW w:w="270" w:type="dxa"/>
          </w:tcPr>
          <w:p w14:paraId="3963EE56" w14:textId="77777777" w:rsidR="00702963" w:rsidRPr="00E41B04" w:rsidRDefault="00702963">
            <w:pPr>
              <w:pStyle w:val="Compact"/>
              <w:rPr>
                <w:rFonts w:ascii="Times New Roman" w:hAnsi="Times New Roman" w:cs="Times New Roman"/>
              </w:rPr>
            </w:pPr>
          </w:p>
        </w:tc>
        <w:tc>
          <w:tcPr>
            <w:tcW w:w="5238" w:type="dxa"/>
          </w:tcPr>
          <w:p w14:paraId="49BB38C7"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7.</w:t>
            </w:r>
            <w:r w:rsidRPr="00E41B04">
              <w:rPr>
                <w:rFonts w:ascii="Times New Roman" w:hAnsi="Times New Roman" w:cs="Times New Roman"/>
              </w:rPr>
              <w:t xml:space="preserve"> Question 1. Can the Pope establish a Constitution concerning the form and manner of electing a future Roman Pontiff? The answer is affirmative, as is evident from chapter “Si quis Papa” 2, distinction 79, and chapter 1, distinction 23, and chapter “Licet” 6, this title, at the beginning, where Pope Alexander III states that many statutes were issued by his predecessors to avoid discord in the election of the Roman Pontiff, and he himself issued a new Constitution concerning that election, with the approval of the Lateran Council, to avoid the evil of schism or division, which the Church has often suffered through improper ambition. The reason is that to Peter and his Successors was handed down by Christ the power of binding whatever on earth, Matthew 16, namely through statutes and precepts, among other things; therefore he can also make a Constitution concerning the election of his Successor to prevent future scandals, as [noted by] Abbate [likely referring to Nicolaus de Tudeschis, also known as Abbas Panormitanus] in the cited chapter “Licet,” number 2. It does not obstruct the argument, first, that the Pope cannot name or elect his own Successor, as stated by the gloss in chapter Apostolica 7, § His omnibus, at the word “Beatus,” cause 8, question 1, and other Doctors commonly hold; therefore, neither can he make a Constitution concerning the form and manner to be observed in electing the Roman Pontiff after his death. However, the reasoning is different; because when a Successor is elected, the effectual election refers to a time when he will no longer be Pope, and consequently such an election is invalid due to lack of authority, according to the argument in law Eum qui 13 from the Digest, title de jurisdictione, of which more later. But a Constitution which the Pope makes while he is still alive, concerning the election of his Successor, is admitted because through it provision is made for future scandals, and in a case where no one except himself can make such provision. It is indeed lawful to establish a law to avoid future evils, as Abbas notes in chapter 1. Second objection does not stand. That the tract of future time does not pertain to a judge; [as in] law 1, §. “Nec tamen” from the Digest, title “De usuris” </w:t>
            </w:r>
            <w:r w:rsidRPr="00E41B04">
              <w:rPr>
                <w:rFonts w:ascii="Times New Roman" w:hAnsi="Times New Roman" w:cs="Times New Roman"/>
              </w:rPr>
              <w:lastRenderedPageBreak/>
              <w:t>[on usury]. Therefore, the Pope cannot make a statute concerning a future cause. In truth, as to this matter, there is one thing regarding the sentence of a Judge, and another regarding a statute: for a Judge cannot pass sentence on future cases if the obligation has not arisen in the present; e.g., an Ecclesiastical Judge cannot actually pronounce a sentence of excommunication against someone for a future offense. However, a Judge or Magistrate can indeed make a statute to prevent future evils, e.g.: “we decree that no one shall do this, and whoever does so shall be excommunicated ipso facto,” because a sentence vindicates the present and binds him against whom it is issued; but not so with a future decree or Constitution, [as noted by] Felinus in chapter “cum” with the gloss in chapter “Romana” §. V. “futuris” at the end of the section on sentences of excommunication in Book 6. [And by] Abbas in the cited [text] “Licet,” number 9.</w:t>
            </w:r>
          </w:p>
        </w:tc>
      </w:tr>
      <w:tr w:rsidR="00702963" w:rsidRPr="00E41B04" w14:paraId="24CF8856" w14:textId="77777777" w:rsidTr="00E41B04">
        <w:tc>
          <w:tcPr>
            <w:tcW w:w="4068" w:type="dxa"/>
          </w:tcPr>
          <w:p w14:paraId="3118990E"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8.</w:t>
            </w:r>
            <w:r w:rsidRPr="00E41B04">
              <w:rPr>
                <w:rFonts w:ascii="Times New Roman" w:hAnsi="Times New Roman" w:cs="Times New Roman"/>
                <w:sz w:val="22"/>
                <w:szCs w:val="22"/>
              </w:rPr>
              <w:t xml:space="preserve"> Quaeritur 2. </w:t>
            </w:r>
            <w:proofErr w:type="gramStart"/>
            <w:r w:rsidRPr="00E41B04">
              <w:rPr>
                <w:rFonts w:ascii="Times New Roman" w:hAnsi="Times New Roman" w:cs="Times New Roman"/>
                <w:sz w:val="22"/>
                <w:szCs w:val="22"/>
              </w:rPr>
              <w:t>An</w:t>
            </w:r>
            <w:proofErr w:type="gramEnd"/>
            <w:r w:rsidRPr="00E41B04">
              <w:rPr>
                <w:rFonts w:ascii="Times New Roman" w:hAnsi="Times New Roman" w:cs="Times New Roman"/>
                <w:sz w:val="22"/>
                <w:szCs w:val="22"/>
              </w:rPr>
              <w:t xml:space="preserve"> Romanus Pontifex possit sibi substituere, vel eligere Successorem in Papatu? Respondetur non solum Jure Canonico, sed etiam Jure naturali videtur esse prohibitum; Papam, propria authoritate, eligere, vel nominare sibi Successorem, ut docet Azor p. 2. lib. 4. c. 3. &amp; alij DD. communiter apud Fagnan. in c. Accepimus §. de pactis n. 29. &amp; seqq. Idque Jure Canonico esse prohibitum, colligitur ex c. Apostolica 7. §. His omnibus, juncta gl. V. Beatus caus. 8. q.1. ubi rationem reddit; quia hoc esset mutare statum Ecclesiae, quod Papa facere non potest; c. Quae ad perpetuam 3. caus. 25. q. 1. Quod autem etiam juri naturali id adversetur; probatur ex eo, quia talis electio Successoris a Papa facta cederet in grave damnum Ecclesiae; si enim electio futuri Pontificis esset in libero arbitrio Papae viventis, fieri posset, ut saepe, non ob probitatem vitae, ac morum, sed ex inordinato affectu erga nepotes, &amp; consanguineos eligerentur Successores in Papatu, etiam si idonei, ac digni non essent; ex quo multa, &amp; gravia incommoda, &amp; mala toti Ecclesiae Dei sequerentur, Azor c.l. Non obstat 1. text. in </w:t>
            </w:r>
            <w:proofErr w:type="gramStart"/>
            <w:r w:rsidRPr="00E41B04">
              <w:rPr>
                <w:rFonts w:ascii="Times New Roman" w:hAnsi="Times New Roman" w:cs="Times New Roman"/>
                <w:sz w:val="22"/>
                <w:szCs w:val="22"/>
              </w:rPr>
              <w:t>c.Si</w:t>
            </w:r>
            <w:proofErr w:type="gramEnd"/>
            <w:r w:rsidRPr="00E41B04">
              <w:rPr>
                <w:rFonts w:ascii="Times New Roman" w:hAnsi="Times New Roman" w:cs="Times New Roman"/>
                <w:sz w:val="22"/>
                <w:szCs w:val="22"/>
              </w:rPr>
              <w:t xml:space="preserve"> transitus 10.dif.79.ubi dicitur, quod Papa possit, ante transitum suum, de successore </w:t>
            </w:r>
            <w:r w:rsidRPr="00E41B04">
              <w:rPr>
                <w:rFonts w:ascii="Times New Roman" w:hAnsi="Times New Roman" w:cs="Times New Roman"/>
                <w:sz w:val="22"/>
                <w:szCs w:val="22"/>
              </w:rPr>
              <w:lastRenderedPageBreak/>
              <w:t xml:space="preserve">decernere. Nam ut respondet gl. ibid. V. non possit; aliud est de sui successoris electione cum Cardinalibus deliberare, quod ibi permittitur, &amp; potest fieri: &amp; aliud est fundamentum quasi dignitatis suae haeredem instituere, quod penitus prohibetur, c. Episcopo </w:t>
            </w:r>
            <w:proofErr w:type="gramStart"/>
            <w:r w:rsidRPr="00E41B04">
              <w:rPr>
                <w:rFonts w:ascii="Times New Roman" w:hAnsi="Times New Roman" w:cs="Times New Roman"/>
                <w:sz w:val="22"/>
                <w:szCs w:val="22"/>
              </w:rPr>
              <w:t>3.&amp;</w:t>
            </w:r>
            <w:proofErr w:type="gramEnd"/>
            <w:r w:rsidRPr="00E41B04">
              <w:rPr>
                <w:rFonts w:ascii="Times New Roman" w:hAnsi="Times New Roman" w:cs="Times New Roman"/>
                <w:sz w:val="22"/>
                <w:szCs w:val="22"/>
              </w:rPr>
              <w:t xml:space="preserve"> c.seq.cau.8.q.1.&amp; nec Papae licet. Neque etiam obstat factum Petri eligentis sibi successorem. S. Clementem, ut habetur in c. 1. caus. 8. q.1. nam id non est trahendum in consequentiam, ad cujus umbram curabantur infirmi, &amp; ad id motus fuit inspiratione divina, gl. in cit. c. Si transitus V. non polit. &amp; Turrecrem. ibid. n. 1. Accedit, quod substitutio illa effectum non habuit, neque enim Clemens immediate successit Petro in Pontificatu; sed Linus, &amp; huic Cletus, &amp; Cleto Clemens, ut constat ex Martyrologio Romano, &amp; Breviario, licet non desint, qui contrarium sentiant. Nec etiam obstat, quod Papa potest dare potestatem alicui Episcopo, vel alij Praelato eligendi, seu nominandi sibi Successorem, ut constat ex c. Petiisti 12. caus. 7. q. 1. ergo etiam sibi ipsi. Negatur enim conseq. quia tunc fit electio, auctoritate Pap. non propria, Abb. c.l. in 2. &amp; Episcopus potest cum aliis dispensare, vel alij privilegium concedere, vel dignitatem conferre, quae sibi ipsi praestare non potest, Turrecrem. c.l. Alij denique Canones, qui in contrarium allegantur, ita intelligendi sunt, non quod verae substitutiones fuerint factae in Sede Apostolica, sed potius designationes, quia summi Pontifices a Cardinalibus rogati, indicarunt, quem dignum judicarent Cathedra Petri; salva tamen manente libera electione Cardinalium, Fagn. c. l. n. 61. qui fusius hanc quaestionem prosequitur.</w:t>
            </w:r>
          </w:p>
        </w:tc>
        <w:tc>
          <w:tcPr>
            <w:tcW w:w="270" w:type="dxa"/>
          </w:tcPr>
          <w:p w14:paraId="17B4726C" w14:textId="77777777" w:rsidR="00702963" w:rsidRPr="00E41B04" w:rsidRDefault="00702963">
            <w:pPr>
              <w:pStyle w:val="Compact"/>
              <w:rPr>
                <w:rFonts w:ascii="Times New Roman" w:hAnsi="Times New Roman" w:cs="Times New Roman"/>
              </w:rPr>
            </w:pPr>
          </w:p>
        </w:tc>
        <w:tc>
          <w:tcPr>
            <w:tcW w:w="5238" w:type="dxa"/>
          </w:tcPr>
          <w:p w14:paraId="009665E4"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8.</w:t>
            </w:r>
            <w:r w:rsidRPr="00E41B04">
              <w:rPr>
                <w:rFonts w:ascii="Times New Roman" w:hAnsi="Times New Roman" w:cs="Times New Roman"/>
              </w:rPr>
              <w:t xml:space="preserve"> Question 2: Can the Roman Pontiff substitute or elect a Successor for himself in the Papacy? It is answered that it seems to be prohibited not only by Canon Law, but also by natural law, that the Pope, by his own authority, may elect or nominate a successor for himself, as taught by Azor in part 2, book 4, chapter 3, and other doctors commonly cited in Fagnani in chapter “Accepimus,” paragraph “de pactis,” numbers 29 and following. That this is prohibited by Canon Law is gathered from chapter “Apostolica” 7, paragraph “His omnibus,” along with the gloss on the word “Beatus,” causa 8, question 1, where the reason is given: because this would change the state of the Church, which the Pope cannot do, chapter “Quae ad perpetuam” 3, causa 25, question 1. That this also runs contrary to natural law is proven from the fact that such an election of a Successor made by the Pope would result in grave damage to the Church; for if the election of a future Pontiff were at the free discretion of the living Pope, it could happen that often, not on account of probity of life and morals, but from an inordinate affection toward nephews and blood relatives, Successors to the Papacy might be elected, even if they were not suitable and worthy; from which many serious inconveniences and evils would follow for the whole Church of </w:t>
            </w:r>
            <w:r w:rsidRPr="00E41B04">
              <w:rPr>
                <w:rFonts w:ascii="Times New Roman" w:hAnsi="Times New Roman" w:cs="Times New Roman"/>
              </w:rPr>
              <w:lastRenderedPageBreak/>
              <w:t xml:space="preserve">God. Azor, cited location. The first text in chapter “Si transitus” 10, distinction 79, does not stand in the way, where it is said that the Pope can decide about his successor before his passing. For as the gloss responds there under the term “non possit” [cannot do]; it is one thing to deliberate with the Cardinals about the election of his successor, which is permitted there and can be done; and it is another thing to establish someone as the heir of his dignity, which is entirely prohibited in chapter “Episcopo” 3 and the following chapter, cause 8, question 1, and is not permitted even to the Pope. Nor does the precedent of Peter selecting St. Clement as his successor stand in the way, as is mentioned in chapter 1, cause 8, question 1. For this should not be drawn into consequence, as Peter was one in whose shadow the sick were healed, and he was moved to this by divine inspiration, as noted in the gloss on the cited chapter “Si transitus” under the term “non possit,” and by Torquemada there, number 1. Additionally, that substitution did not take effect, for Clement did not immediately succeed Peter in the Pontificate; rather Linus succeeded him, and Cletus succeeded Linus, and Clement succeeded Cletus, as is established from the Roman Martyrology and Breviary, although there are some who hold the contrary opinion. Nor does it stand in the way that the Pope can give power to some Bishop or other Prelate to elect or nominate his successor, as is established from chapter “Petiisti” 12, cause.7, question 1; therefore also to himself. This consequence is denied because in that case the election occurs by papal authority, not by one’s own authority, as Abbot [likely Abbas Panormitanus] notes in chapter 1, in 2; and the Bishop can dispense with others, or grant privilege to another, or confer dignity, which he cannot bestow upon himself, as Torquemada notes in chapter 1. Finally, other Canons that are alleged to the contrary should be understood thus: not that true substitutions were made in the Apostolic See, but rather designations, because the Supreme Pontiffs, when asked by the Cardinals, indicated whom they judged worthy of the Chair of Peter; yet preserving the free election of the Cardinals, as Fagnani notes in chapter 1, number 61, who pursues this question </w:t>
            </w:r>
            <w:r w:rsidRPr="00E41B04">
              <w:rPr>
                <w:rFonts w:ascii="Times New Roman" w:hAnsi="Times New Roman" w:cs="Times New Roman"/>
              </w:rPr>
              <w:lastRenderedPageBreak/>
              <w:t>more extensively.</w:t>
            </w:r>
          </w:p>
        </w:tc>
      </w:tr>
      <w:tr w:rsidR="00702963" w:rsidRPr="00E41B04" w14:paraId="47F98058" w14:textId="77777777" w:rsidTr="00E41B04">
        <w:tc>
          <w:tcPr>
            <w:tcW w:w="4068" w:type="dxa"/>
          </w:tcPr>
          <w:p w14:paraId="48AE2109"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29.</w:t>
            </w:r>
            <w:r w:rsidRPr="00E41B04">
              <w:rPr>
                <w:rFonts w:ascii="Times New Roman" w:hAnsi="Times New Roman" w:cs="Times New Roman"/>
                <w:sz w:val="22"/>
                <w:szCs w:val="22"/>
              </w:rPr>
              <w:t xml:space="preserve"> Quaeritur 3. Quae forma observanda sit in electione Summi Pontificis? Resp. Ea, quae habetur in Concilio Lateranensi can. 1. &amp; refertur in c. Licet 6. h. t. ubi Alexander III. statuit, ut, si forte Cardinales de substituendo Summo Pontifice, plene inter se concordare non possint, ex duabus partibus consentientibus, pars tertia consentire noluerit, vel alium nominarit, suffragia sua alteri dando, ille, absque ulla exceptione, ab Universali Ecclesia Romanus Pontifex habeatur, qui a duabus partibus Cardinalium consentientibus electus fuerit, &amp; receptus. Si quis vero a tertia, seu reliqua parte electus, sive nominatus, nomen Romani Pontificis usurpaverit, tam ipse, quam omnes ij, qui eum receperint, excommunicationem, &amp; privationem, seu depositionem ab Ordine incurrant, quin &amp; sacra Eucharistia eis denegetur, praeterquam si in extremis constituti sint (&amp; poenituerint, ut sequitur.) Praeterea si a paucioribus, quam duabus Cardinalium partibus aliquis electus fuerit ad Pontificatum, nequaquam assumatur, eisdem poenis subjectus erit, nisi aliorum etiam suffragia accesserint, ita, ut numerus duarum partium compleatur. Hoc tamen solum locum habet in Romani Pontificis electione, nec per hoc aliis Canonicis electionibus in aliis Ecclesiis praejudicium generatur, in quibus sufficit, si pars major, &amp; sanior eligentium consentiat; nam si in his aliquod dubium postea ortum fuerit, Superioris judicio definiri poterit; quod non ita fieri potest in electione Romani Pontificis, quia non poterit ad Superiorem recursus haberi; cum nullum in terris Superiorem habeat.</w:t>
            </w:r>
          </w:p>
        </w:tc>
        <w:tc>
          <w:tcPr>
            <w:tcW w:w="270" w:type="dxa"/>
          </w:tcPr>
          <w:p w14:paraId="5B363AC9" w14:textId="77777777" w:rsidR="00702963" w:rsidRPr="00E41B04" w:rsidRDefault="00702963">
            <w:pPr>
              <w:pStyle w:val="Compact"/>
              <w:rPr>
                <w:rFonts w:ascii="Times New Roman" w:hAnsi="Times New Roman" w:cs="Times New Roman"/>
              </w:rPr>
            </w:pPr>
          </w:p>
        </w:tc>
        <w:tc>
          <w:tcPr>
            <w:tcW w:w="5238" w:type="dxa"/>
          </w:tcPr>
          <w:p w14:paraId="4A7A1161"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29.</w:t>
            </w:r>
            <w:r w:rsidRPr="00E41B04">
              <w:rPr>
                <w:rFonts w:ascii="Times New Roman" w:hAnsi="Times New Roman" w:cs="Times New Roman"/>
              </w:rPr>
              <w:t xml:space="preserve"> It is asked, 3rd question: What form must be observed in the election of the Supreme Pontiff? Response: It is that which is contained in the Lateran Council, canon 1, and is referenced in chapter “Licet” 6 under this title, where Alexander III decreed that if perhaps the Cardinals cannot fully agree among themselves on appointing a Supreme Pontiff, should two-thirds consent but the remaining third refuse to consent or nominate another by giving their votes to someone else, he who has been elected and accepted by the consenting two-thirds of the Cardinals shall, without any exception, be considered the Roman Pontiff by the Universal Church. If, however, anyone elected or nominated by the third or remaining part should usurp the name of Roman Pontiff, both he himself and all those who receive him shall incur excommunication and privation or deposition from Holy Orders; moreover, the Holy Eucharist shall be denied to them, except when they are at the point of death (and have repented, as follows). Furthermore, if someone should be elected to the Pontificate by fewer than two-thirds of the Cardinals, he shall by no means be accepted and will be subject to the same penalties, unless additional votes are added so that the number of two-thirds is completed. This, however, applies only to the election of the Roman Pontiff, and does not generate prejudice for other Canonical elections in other Churches, in which it suffices if the greater and sounder part of the electors consent; for if any doubt should arise afterward in these matters, it can be settled by the judgment of a Superior, which cannot be done in the election of the Roman Pontiff, because recourse cannot be had to a Superior, since he has no Superior on earth.</w:t>
            </w:r>
          </w:p>
        </w:tc>
      </w:tr>
      <w:tr w:rsidR="00702963" w:rsidRPr="00E41B04" w14:paraId="489A4F89" w14:textId="77777777" w:rsidTr="00E41B04">
        <w:tc>
          <w:tcPr>
            <w:tcW w:w="4068" w:type="dxa"/>
          </w:tcPr>
          <w:p w14:paraId="49BD7C18"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30.</w:t>
            </w:r>
            <w:r w:rsidRPr="00E41B04">
              <w:rPr>
                <w:rFonts w:ascii="Times New Roman" w:hAnsi="Times New Roman" w:cs="Times New Roman"/>
                <w:sz w:val="22"/>
                <w:szCs w:val="22"/>
              </w:rPr>
              <w:t xml:space="preserve"> Notandum 1. Electio S. Pontificis multa habet, &amp; diversa specialia ab aliis electionibus Praelatorum Papa inferiorum. Veluti 1. quod in illa non sufficiat consensus majoris partis, sed requiratur, ut duae partes, ex tribus, Cardinalium in Conclavi praesentium, in unum consentiant, cum in aliis electionibus sufficiat, si pars major, &amp; sanior eligentium consentias, </w:t>
            </w:r>
            <w:r w:rsidRPr="00E41B04">
              <w:rPr>
                <w:rFonts w:ascii="Times New Roman" w:hAnsi="Times New Roman" w:cs="Times New Roman"/>
                <w:i/>
                <w:iCs/>
                <w:sz w:val="22"/>
                <w:szCs w:val="22"/>
              </w:rPr>
              <w:t>cit. c. Licet</w:t>
            </w:r>
            <w:r w:rsidRPr="00E41B04">
              <w:rPr>
                <w:rFonts w:ascii="Times New Roman" w:hAnsi="Times New Roman" w:cs="Times New Roman"/>
                <w:sz w:val="22"/>
                <w:szCs w:val="22"/>
              </w:rPr>
              <w:t xml:space="preserve">, ubi ratio redditur in </w:t>
            </w:r>
            <w:r w:rsidRPr="00E41B04">
              <w:rPr>
                <w:rFonts w:ascii="Times New Roman" w:hAnsi="Times New Roman" w:cs="Times New Roman"/>
                <w:sz w:val="22"/>
                <w:szCs w:val="22"/>
              </w:rPr>
              <w:lastRenderedPageBreak/>
              <w:t>fine.</w:t>
            </w:r>
          </w:p>
        </w:tc>
        <w:tc>
          <w:tcPr>
            <w:tcW w:w="270" w:type="dxa"/>
          </w:tcPr>
          <w:p w14:paraId="054E938B" w14:textId="77777777" w:rsidR="00702963" w:rsidRPr="00E41B04" w:rsidRDefault="00702963">
            <w:pPr>
              <w:pStyle w:val="Compact"/>
              <w:rPr>
                <w:rFonts w:ascii="Times New Roman" w:hAnsi="Times New Roman" w:cs="Times New Roman"/>
              </w:rPr>
            </w:pPr>
          </w:p>
        </w:tc>
        <w:tc>
          <w:tcPr>
            <w:tcW w:w="5238" w:type="dxa"/>
          </w:tcPr>
          <w:p w14:paraId="327EE169"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0.</w:t>
            </w:r>
            <w:r w:rsidRPr="00E41B04">
              <w:rPr>
                <w:rFonts w:ascii="Times New Roman" w:hAnsi="Times New Roman" w:cs="Times New Roman"/>
              </w:rPr>
              <w:t xml:space="preserve"> First note. The election of the Supreme Pontiff has many special aspects that differ from other elections of Prelates inferior to the Pope. Such as, 1. that in this election the consent of the majority is not sufficient, but it is required that two-thirds of the Cardinals present in the Conclave agree on one person, whereas in other elections it is sufficient if the greater and sounder part of the electors consent, </w:t>
            </w:r>
            <w:r w:rsidRPr="00E41B04">
              <w:rPr>
                <w:rFonts w:ascii="Times New Roman" w:hAnsi="Times New Roman" w:cs="Times New Roman"/>
                <w:i/>
                <w:iCs/>
              </w:rPr>
              <w:t>cited chapter “Licet”</w:t>
            </w:r>
            <w:r w:rsidRPr="00E41B04">
              <w:rPr>
                <w:rFonts w:ascii="Times New Roman" w:hAnsi="Times New Roman" w:cs="Times New Roman"/>
              </w:rPr>
              <w:t xml:space="preserve">, where the reason is given at </w:t>
            </w:r>
            <w:r w:rsidRPr="00E41B04">
              <w:rPr>
                <w:rFonts w:ascii="Times New Roman" w:hAnsi="Times New Roman" w:cs="Times New Roman"/>
              </w:rPr>
              <w:lastRenderedPageBreak/>
              <w:t>the end.</w:t>
            </w:r>
          </w:p>
        </w:tc>
      </w:tr>
      <w:tr w:rsidR="00702963" w:rsidRPr="00E41B04" w14:paraId="4A4EBF75" w14:textId="77777777" w:rsidTr="00E41B04">
        <w:tc>
          <w:tcPr>
            <w:tcW w:w="4068" w:type="dxa"/>
          </w:tcPr>
          <w:p w14:paraId="62EA252A"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2.</w:t>
            </w:r>
            <w:r w:rsidRPr="00E41B04">
              <w:rPr>
                <w:rFonts w:ascii="Times New Roman" w:hAnsi="Times New Roman" w:cs="Times New Roman"/>
                <w:sz w:val="22"/>
                <w:szCs w:val="22"/>
              </w:rPr>
              <w:t xml:space="preserve"> Speciale est in electione Papae, quod Cardinales absentes vocandi non sunt, sed exspectatis decem diebus, </w:t>
            </w:r>
            <w:proofErr w:type="gramStart"/>
            <w:r w:rsidRPr="00E41B04">
              <w:rPr>
                <w:rFonts w:ascii="Times New Roman" w:hAnsi="Times New Roman" w:cs="Times New Roman"/>
                <w:sz w:val="22"/>
                <w:szCs w:val="22"/>
              </w:rPr>
              <w:t>post mortem</w:t>
            </w:r>
            <w:proofErr w:type="gramEnd"/>
            <w:r w:rsidRPr="00E41B04">
              <w:rPr>
                <w:rFonts w:ascii="Times New Roman" w:hAnsi="Times New Roman" w:cs="Times New Roman"/>
                <w:sz w:val="22"/>
                <w:szCs w:val="22"/>
              </w:rPr>
              <w:t xml:space="preserve"> Pontificis, qui praesentes tunc sunt, potestatem eligendi habeant, </w:t>
            </w:r>
            <w:r w:rsidRPr="00E41B04">
              <w:rPr>
                <w:rFonts w:ascii="Times New Roman" w:hAnsi="Times New Roman" w:cs="Times New Roman"/>
                <w:i/>
                <w:iCs/>
                <w:sz w:val="22"/>
                <w:szCs w:val="22"/>
              </w:rPr>
              <w:t>c. Ubi periculum 3. §. Hoc facto</w:t>
            </w:r>
            <w:r w:rsidRPr="00E41B04">
              <w:rPr>
                <w:rFonts w:ascii="Times New Roman" w:hAnsi="Times New Roman" w:cs="Times New Roman"/>
                <w:sz w:val="22"/>
                <w:szCs w:val="22"/>
              </w:rPr>
              <w:t xml:space="preserve">, &amp; ibi </w:t>
            </w:r>
            <w:r w:rsidRPr="00E41B04">
              <w:rPr>
                <w:rFonts w:ascii="Times New Roman" w:hAnsi="Times New Roman" w:cs="Times New Roman"/>
                <w:i/>
                <w:iCs/>
                <w:sz w:val="22"/>
                <w:szCs w:val="22"/>
              </w:rPr>
              <w:t>gl. V. decem. h. t. in 6.</w:t>
            </w:r>
          </w:p>
        </w:tc>
        <w:tc>
          <w:tcPr>
            <w:tcW w:w="270" w:type="dxa"/>
          </w:tcPr>
          <w:p w14:paraId="4BA0B9C3" w14:textId="77777777" w:rsidR="00702963" w:rsidRPr="00E41B04" w:rsidRDefault="00702963">
            <w:pPr>
              <w:pStyle w:val="Compact"/>
              <w:rPr>
                <w:rFonts w:ascii="Times New Roman" w:hAnsi="Times New Roman" w:cs="Times New Roman"/>
              </w:rPr>
            </w:pPr>
          </w:p>
        </w:tc>
        <w:tc>
          <w:tcPr>
            <w:tcW w:w="5238" w:type="dxa"/>
          </w:tcPr>
          <w:p w14:paraId="70035131"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2.</w:t>
            </w:r>
            <w:r w:rsidRPr="00E41B04">
              <w:rPr>
                <w:rFonts w:ascii="Times New Roman" w:hAnsi="Times New Roman" w:cs="Times New Roman"/>
              </w:rPr>
              <w:t xml:space="preserve"> It is a special feature in the election of the Pope that absent Cardinals are not to be summoned, but after waiting ten days following the death of the Pontiff, those who are then present shall have the power of electing, </w:t>
            </w:r>
            <w:r w:rsidRPr="00E41B04">
              <w:rPr>
                <w:rFonts w:ascii="Times New Roman" w:hAnsi="Times New Roman" w:cs="Times New Roman"/>
                <w:i/>
                <w:iCs/>
              </w:rPr>
              <w:t>chapter “Ubi periculum 3. §. Hoc facto”</w:t>
            </w:r>
            <w:r w:rsidRPr="00E41B04">
              <w:rPr>
                <w:rFonts w:ascii="Times New Roman" w:hAnsi="Times New Roman" w:cs="Times New Roman"/>
              </w:rPr>
              <w:t xml:space="preserve">, and </w:t>
            </w:r>
            <w:proofErr w:type="gramStart"/>
            <w:r w:rsidRPr="00E41B04">
              <w:rPr>
                <w:rFonts w:ascii="Times New Roman" w:hAnsi="Times New Roman" w:cs="Times New Roman"/>
              </w:rPr>
              <w:t>there</w:t>
            </w:r>
            <w:proofErr w:type="gramEnd"/>
            <w:r w:rsidRPr="00E41B04">
              <w:rPr>
                <w:rFonts w:ascii="Times New Roman" w:hAnsi="Times New Roman" w:cs="Times New Roman"/>
              </w:rPr>
              <w:t xml:space="preserve"> </w:t>
            </w:r>
            <w:r w:rsidRPr="00E41B04">
              <w:rPr>
                <w:rFonts w:ascii="Times New Roman" w:hAnsi="Times New Roman" w:cs="Times New Roman"/>
                <w:i/>
                <w:iCs/>
              </w:rPr>
              <w:t>gloss on the word “decem” [ten], in this title in Book 6 [of the Decretals]</w:t>
            </w:r>
            <w:r w:rsidRPr="00E41B04">
              <w:rPr>
                <w:rFonts w:ascii="Times New Roman" w:hAnsi="Times New Roman" w:cs="Times New Roman"/>
              </w:rPr>
              <w:t>.</w:t>
            </w:r>
          </w:p>
        </w:tc>
      </w:tr>
      <w:tr w:rsidR="00702963" w:rsidRPr="00E41B04" w14:paraId="4D549A7C" w14:textId="77777777" w:rsidTr="00E41B04">
        <w:tc>
          <w:tcPr>
            <w:tcW w:w="4068" w:type="dxa"/>
          </w:tcPr>
          <w:p w14:paraId="4A13D2AE"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3.</w:t>
            </w:r>
            <w:r w:rsidRPr="00E41B04">
              <w:rPr>
                <w:rFonts w:ascii="Times New Roman" w:hAnsi="Times New Roman" w:cs="Times New Roman"/>
                <w:sz w:val="22"/>
                <w:szCs w:val="22"/>
              </w:rPr>
              <w:t xml:space="preserve"> Quod in illa non fiat collatio zeli ad zelum, aut meriti ad meritum, sed tantum numeri ad numerum, ut colligitur ex </w:t>
            </w:r>
            <w:r w:rsidRPr="00E41B04">
              <w:rPr>
                <w:rFonts w:ascii="Times New Roman" w:hAnsi="Times New Roman" w:cs="Times New Roman"/>
                <w:i/>
                <w:iCs/>
                <w:sz w:val="22"/>
                <w:szCs w:val="22"/>
              </w:rPr>
              <w:t>cit. c. Licet</w:t>
            </w:r>
            <w:r w:rsidRPr="00E41B04">
              <w:rPr>
                <w:rFonts w:ascii="Times New Roman" w:hAnsi="Times New Roman" w:cs="Times New Roman"/>
                <w:sz w:val="22"/>
                <w:szCs w:val="22"/>
              </w:rPr>
              <w:t xml:space="preserve">, ibi: </w:t>
            </w:r>
            <w:r w:rsidRPr="00E41B04">
              <w:rPr>
                <w:rFonts w:ascii="Times New Roman" w:hAnsi="Times New Roman" w:cs="Times New Roman"/>
                <w:i/>
                <w:iCs/>
                <w:sz w:val="22"/>
                <w:szCs w:val="22"/>
              </w:rPr>
              <w:t>nulla exceptione</w:t>
            </w:r>
            <w:r w:rsidRPr="00E41B04">
              <w:rPr>
                <w:rFonts w:ascii="Times New Roman" w:hAnsi="Times New Roman" w:cs="Times New Roman"/>
                <w:sz w:val="22"/>
                <w:szCs w:val="22"/>
              </w:rPr>
              <w:t xml:space="preserve">, &amp; ibid. </w:t>
            </w:r>
            <w:r w:rsidRPr="00E41B04">
              <w:rPr>
                <w:rFonts w:ascii="Times New Roman" w:hAnsi="Times New Roman" w:cs="Times New Roman"/>
                <w:i/>
                <w:iCs/>
                <w:sz w:val="22"/>
                <w:szCs w:val="22"/>
              </w:rPr>
              <w:t>Abb. n.8. §. Sextum speciale.</w:t>
            </w:r>
          </w:p>
        </w:tc>
        <w:tc>
          <w:tcPr>
            <w:tcW w:w="270" w:type="dxa"/>
          </w:tcPr>
          <w:p w14:paraId="75863B9E" w14:textId="77777777" w:rsidR="00702963" w:rsidRPr="00E41B04" w:rsidRDefault="00702963">
            <w:pPr>
              <w:pStyle w:val="Compact"/>
              <w:rPr>
                <w:rFonts w:ascii="Times New Roman" w:hAnsi="Times New Roman" w:cs="Times New Roman"/>
              </w:rPr>
            </w:pPr>
          </w:p>
        </w:tc>
        <w:tc>
          <w:tcPr>
            <w:tcW w:w="5238" w:type="dxa"/>
          </w:tcPr>
          <w:p w14:paraId="39AA1782"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3.</w:t>
            </w:r>
            <w:r w:rsidRPr="00E41B04">
              <w:rPr>
                <w:rFonts w:ascii="Times New Roman" w:hAnsi="Times New Roman" w:cs="Times New Roman"/>
              </w:rPr>
              <w:t xml:space="preserve"> That in this election no comparison is made of zeal to zeal, or of merit to merit, but only of number to number, as is gathered from the </w:t>
            </w:r>
            <w:r w:rsidRPr="00E41B04">
              <w:rPr>
                <w:rFonts w:ascii="Times New Roman" w:hAnsi="Times New Roman" w:cs="Times New Roman"/>
                <w:i/>
                <w:iCs/>
              </w:rPr>
              <w:t>cited chapter “Licet”</w:t>
            </w:r>
            <w:r w:rsidRPr="00E41B04">
              <w:rPr>
                <w:rFonts w:ascii="Times New Roman" w:hAnsi="Times New Roman" w:cs="Times New Roman"/>
              </w:rPr>
              <w:t xml:space="preserve">, where it states: </w:t>
            </w:r>
            <w:r w:rsidRPr="00E41B04">
              <w:rPr>
                <w:rFonts w:ascii="Times New Roman" w:hAnsi="Times New Roman" w:cs="Times New Roman"/>
                <w:i/>
                <w:iCs/>
              </w:rPr>
              <w:t>“no exception”</w:t>
            </w:r>
            <w:r w:rsidRPr="00E41B04">
              <w:rPr>
                <w:rFonts w:ascii="Times New Roman" w:hAnsi="Times New Roman" w:cs="Times New Roman"/>
              </w:rPr>
              <w:t xml:space="preserve">, and ibid. </w:t>
            </w:r>
            <w:r w:rsidRPr="00E41B04">
              <w:rPr>
                <w:rFonts w:ascii="Times New Roman" w:hAnsi="Times New Roman" w:cs="Times New Roman"/>
                <w:i/>
                <w:iCs/>
              </w:rPr>
              <w:t xml:space="preserve">Abbat [likely Abbas Panormitanus] number 8. §. “Sextum </w:t>
            </w:r>
            <w:proofErr w:type="spellStart"/>
            <w:r w:rsidRPr="00E41B04">
              <w:rPr>
                <w:rFonts w:ascii="Times New Roman" w:hAnsi="Times New Roman" w:cs="Times New Roman"/>
                <w:i/>
                <w:iCs/>
              </w:rPr>
              <w:t>speciale</w:t>
            </w:r>
            <w:proofErr w:type="spellEnd"/>
            <w:r w:rsidRPr="00E41B04">
              <w:rPr>
                <w:rFonts w:ascii="Times New Roman" w:hAnsi="Times New Roman" w:cs="Times New Roman"/>
                <w:i/>
                <w:iCs/>
              </w:rPr>
              <w:t>” [Sixth special aspect]</w:t>
            </w:r>
            <w:r w:rsidRPr="00E41B04">
              <w:rPr>
                <w:rFonts w:ascii="Times New Roman" w:hAnsi="Times New Roman" w:cs="Times New Roman"/>
              </w:rPr>
              <w:t>.</w:t>
            </w:r>
          </w:p>
        </w:tc>
      </w:tr>
      <w:tr w:rsidR="00702963" w:rsidRPr="00E41B04" w14:paraId="02FC994F" w14:textId="77777777" w:rsidTr="00E41B04">
        <w:tc>
          <w:tcPr>
            <w:tcW w:w="4068" w:type="dxa"/>
          </w:tcPr>
          <w:p w14:paraId="41B77318"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w:t>
            </w:r>
            <w:r w:rsidRPr="00E41B04">
              <w:rPr>
                <w:rFonts w:ascii="Times New Roman" w:hAnsi="Times New Roman" w:cs="Times New Roman"/>
                <w:sz w:val="22"/>
                <w:szCs w:val="22"/>
              </w:rPr>
              <w:t xml:space="preserve"> Quod si electio Papae ab initio invalida est, propter defectum sufficientis numeri eligentium, consentientium, quantumvis publicatum sit scrutinium, possunt Cardinales alii resilire ab electione, quam fecerant, &amp; suffragiis suis accedere ad alios, ad complendum numerum duarum partium, &amp; sic convalescet electio prius invalida: secus est in aliis electionibus aliorum Praelatorum, in quibus, postquam communi nomine factae, &amp; promulgatae sunt, necesse est novam electionem inchoari ab omnibus Capitularibus praesentibus, ut colligitur ex </w:t>
            </w:r>
            <w:r w:rsidRPr="00E41B04">
              <w:rPr>
                <w:rFonts w:ascii="Times New Roman" w:hAnsi="Times New Roman" w:cs="Times New Roman"/>
                <w:i/>
                <w:iCs/>
                <w:sz w:val="22"/>
                <w:szCs w:val="22"/>
              </w:rPr>
              <w:t>c. Auditis 29. h. t. Abb. hic n.8. §. Quartum speciale est.</w:t>
            </w:r>
          </w:p>
        </w:tc>
        <w:tc>
          <w:tcPr>
            <w:tcW w:w="270" w:type="dxa"/>
          </w:tcPr>
          <w:p w14:paraId="35C736B6" w14:textId="77777777" w:rsidR="00702963" w:rsidRPr="00E41B04" w:rsidRDefault="00702963">
            <w:pPr>
              <w:pStyle w:val="Compact"/>
              <w:rPr>
                <w:rFonts w:ascii="Times New Roman" w:hAnsi="Times New Roman" w:cs="Times New Roman"/>
              </w:rPr>
            </w:pPr>
          </w:p>
        </w:tc>
        <w:tc>
          <w:tcPr>
            <w:tcW w:w="5238" w:type="dxa"/>
          </w:tcPr>
          <w:p w14:paraId="368AB989"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w:t>
            </w:r>
            <w:r w:rsidRPr="00E41B04">
              <w:rPr>
                <w:rFonts w:ascii="Times New Roman" w:hAnsi="Times New Roman" w:cs="Times New Roman"/>
              </w:rPr>
              <w:t xml:space="preserve"> If the election of a Pope is invalid from the beginning due to a defect in the sufficient number of electors giving consent, even after the scrutiny has been published, the other Cardinals can withdraw from the election they had made and add their votes to others, in order to complete the number of two-thirds, and thus the previously invalid election becomes valid. This is different from elections of other Prelates, in which, after they have been made and promulgated in the common name, it is necessary to begin a new election by all the Chapter members present, as is gathered from </w:t>
            </w:r>
            <w:r w:rsidRPr="00E41B04">
              <w:rPr>
                <w:rFonts w:ascii="Times New Roman" w:hAnsi="Times New Roman" w:cs="Times New Roman"/>
                <w:i/>
                <w:iCs/>
              </w:rPr>
              <w:t>chapter Auditis 29 on this title. Abbas here number 8, § The fourth special case is.</w:t>
            </w:r>
          </w:p>
        </w:tc>
      </w:tr>
      <w:tr w:rsidR="00702963" w:rsidRPr="00E41B04" w14:paraId="64B4C9A3" w14:textId="77777777" w:rsidTr="00E41B04">
        <w:tc>
          <w:tcPr>
            <w:tcW w:w="4068" w:type="dxa"/>
          </w:tcPr>
          <w:p w14:paraId="2F922BB0"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31.</w:t>
            </w:r>
            <w:r w:rsidRPr="00E41B04">
              <w:rPr>
                <w:rFonts w:ascii="Times New Roman" w:hAnsi="Times New Roman" w:cs="Times New Roman"/>
                <w:sz w:val="22"/>
                <w:szCs w:val="22"/>
              </w:rPr>
              <w:t xml:space="preserve"> </w:t>
            </w:r>
            <w:r w:rsidRPr="00E41B04">
              <w:rPr>
                <w:rFonts w:ascii="Times New Roman" w:hAnsi="Times New Roman" w:cs="Times New Roman"/>
                <w:b/>
                <w:bCs/>
                <w:sz w:val="22"/>
                <w:szCs w:val="22"/>
              </w:rPr>
              <w:t>5.</w:t>
            </w:r>
            <w:r w:rsidRPr="00E41B04">
              <w:rPr>
                <w:rFonts w:ascii="Times New Roman" w:hAnsi="Times New Roman" w:cs="Times New Roman"/>
                <w:sz w:val="22"/>
                <w:szCs w:val="22"/>
              </w:rPr>
              <w:t xml:space="preserve"> Speciale est in electione S. Pontificis, quod non possit oppugnari per objectionem excommunicationis, vel alterius censurae cujuscunque ab Electoribus contractae, quod Electores sint excommunicati, vel quovis modo suspensi, aut interdicti, ut habetur in </w:t>
            </w:r>
            <w:r w:rsidRPr="00E41B04">
              <w:rPr>
                <w:rFonts w:ascii="Times New Roman" w:hAnsi="Times New Roman" w:cs="Times New Roman"/>
                <w:i/>
                <w:iCs/>
                <w:sz w:val="22"/>
                <w:szCs w:val="22"/>
              </w:rPr>
              <w:t>Clement. 2. §. Caeterum h. t.</w:t>
            </w:r>
            <w:r w:rsidRPr="00E41B04">
              <w:rPr>
                <w:rFonts w:ascii="Times New Roman" w:hAnsi="Times New Roman" w:cs="Times New Roman"/>
                <w:sz w:val="22"/>
                <w:szCs w:val="22"/>
              </w:rPr>
              <w:t xml:space="preserve"> ubi decernitur, ut nullus Cardinalium cujuslibet (sive juris, sive hominis, </w:t>
            </w:r>
            <w:r w:rsidRPr="00E41B04">
              <w:rPr>
                <w:rFonts w:ascii="Times New Roman" w:hAnsi="Times New Roman" w:cs="Times New Roman"/>
                <w:i/>
                <w:iCs/>
                <w:sz w:val="22"/>
                <w:szCs w:val="22"/>
              </w:rPr>
              <w:t>gl. ibid. V. eodem</w:t>
            </w:r>
            <w:r w:rsidRPr="00E41B04">
              <w:rPr>
                <w:rFonts w:ascii="Times New Roman" w:hAnsi="Times New Roman" w:cs="Times New Roman"/>
                <w:sz w:val="22"/>
                <w:szCs w:val="22"/>
              </w:rPr>
              <w:t xml:space="preserve">) excommunicationis, suspensionis, vel interdicti praetextu, ab electione Pontificis valeat repelli, juribus aliis circa eandem electionem in suo robore permanentibus, &amp; tota </w:t>
            </w:r>
            <w:r w:rsidRPr="00E41B04">
              <w:rPr>
                <w:rFonts w:ascii="Times New Roman" w:hAnsi="Times New Roman" w:cs="Times New Roman"/>
                <w:i/>
                <w:iCs/>
                <w:sz w:val="22"/>
                <w:szCs w:val="22"/>
              </w:rPr>
              <w:t>dist. 79.</w:t>
            </w:r>
            <w:r w:rsidRPr="00E41B04">
              <w:rPr>
                <w:rFonts w:ascii="Times New Roman" w:hAnsi="Times New Roman" w:cs="Times New Roman"/>
                <w:sz w:val="22"/>
                <w:szCs w:val="22"/>
              </w:rPr>
              <w:t xml:space="preserve"> Idque statutum est, ne ob dissensiones, aut schismata impediatur, aut differatur electio, si daretur locus exceptionibus, post electionem semel factam, ideoque merito provisum est, ut </w:t>
            </w:r>
            <w:r w:rsidRPr="00E41B04">
              <w:rPr>
                <w:rFonts w:ascii="Times New Roman" w:hAnsi="Times New Roman" w:cs="Times New Roman"/>
                <w:sz w:val="22"/>
                <w:szCs w:val="22"/>
              </w:rPr>
              <w:lastRenderedPageBreak/>
              <w:t xml:space="preserve">nulla possit obstare eligentium censura, quo minus valida sit electio Papae. Idque non solum verum est, si aliqui Cardinales, sed etiam, si omnes sint excommunicati, quia ibi generaliter dicitur, nullum Cardinalium, praetextu alicujus censurae, posse ab electione illa repelli; ergo quivis illorum est habilis ad valide eligendum, non obstante censura, qua est ligatus; ergo etsi omnes sint ligati, omnes sunt habiles, quia propterea, quod plures alii Cardinales sint censura ligati, nullus sit inhabilis, </w:t>
            </w:r>
            <w:r w:rsidRPr="00E41B04">
              <w:rPr>
                <w:rFonts w:ascii="Times New Roman" w:hAnsi="Times New Roman" w:cs="Times New Roman"/>
                <w:i/>
                <w:iCs/>
                <w:sz w:val="22"/>
                <w:szCs w:val="22"/>
              </w:rPr>
              <w:t>Suar. disp. 14. de censur. sec. 2. n. 19.</w:t>
            </w:r>
            <w:r w:rsidRPr="00E41B04">
              <w:rPr>
                <w:rFonts w:ascii="Times New Roman" w:hAnsi="Times New Roman" w:cs="Times New Roman"/>
                <w:sz w:val="22"/>
                <w:szCs w:val="22"/>
              </w:rPr>
              <w:t xml:space="preserve"> Sed neque excommunicatio, vel alia censura ex parte electi obstat, quo minus valide eligi possit, tum quia in </w:t>
            </w:r>
            <w:r w:rsidRPr="00E41B04">
              <w:rPr>
                <w:rFonts w:ascii="Times New Roman" w:hAnsi="Times New Roman" w:cs="Times New Roman"/>
                <w:i/>
                <w:iCs/>
                <w:sz w:val="22"/>
                <w:szCs w:val="22"/>
              </w:rPr>
              <w:t>cit. Clement.</w:t>
            </w:r>
            <w:r w:rsidRPr="00E41B04">
              <w:rPr>
                <w:rFonts w:ascii="Times New Roman" w:hAnsi="Times New Roman" w:cs="Times New Roman"/>
                <w:sz w:val="22"/>
                <w:szCs w:val="22"/>
              </w:rPr>
              <w:t xml:space="preserve"> dicitur, quod nullus a dicta electione valeat repelli; quia cum sint generalia, generaliter intelligenda sunt, quod nullus excludi debeat, non tantum ab electione activa, sed neque a passiva; tum quia eligentes alias inhabiles, redduntur habiles ad eligendum propter electum, &amp; valorem electionis, ne detur occasio schismatis, &amp; dilationis; ergo, si propter hanc causam, impedimentum cujuscunque censurae sublatum est ex parte eligentium, ut ea non obstante, valida sit electio Papae, multo magis ex parte electi, ut bene notavit </w:t>
            </w:r>
            <w:r w:rsidRPr="00E41B04">
              <w:rPr>
                <w:rFonts w:ascii="Times New Roman" w:hAnsi="Times New Roman" w:cs="Times New Roman"/>
                <w:i/>
                <w:iCs/>
                <w:sz w:val="22"/>
                <w:szCs w:val="22"/>
              </w:rPr>
              <w:t>Suar. c. l. n. 20.</w:t>
            </w:r>
          </w:p>
        </w:tc>
        <w:tc>
          <w:tcPr>
            <w:tcW w:w="270" w:type="dxa"/>
          </w:tcPr>
          <w:p w14:paraId="15A2DD6D" w14:textId="77777777" w:rsidR="00702963" w:rsidRPr="00E41B04" w:rsidRDefault="00702963">
            <w:pPr>
              <w:pStyle w:val="Compact"/>
              <w:rPr>
                <w:rFonts w:ascii="Times New Roman" w:hAnsi="Times New Roman" w:cs="Times New Roman"/>
              </w:rPr>
            </w:pPr>
          </w:p>
        </w:tc>
        <w:tc>
          <w:tcPr>
            <w:tcW w:w="5238" w:type="dxa"/>
          </w:tcPr>
          <w:p w14:paraId="24156AF4"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1.</w:t>
            </w:r>
            <w:r w:rsidRPr="00E41B04">
              <w:rPr>
                <w:rFonts w:ascii="Times New Roman" w:hAnsi="Times New Roman" w:cs="Times New Roman"/>
              </w:rPr>
              <w:t xml:space="preserve"> </w:t>
            </w:r>
            <w:r w:rsidRPr="00E41B04">
              <w:rPr>
                <w:rFonts w:ascii="Times New Roman" w:hAnsi="Times New Roman" w:cs="Times New Roman"/>
                <w:b/>
                <w:bCs/>
              </w:rPr>
              <w:t>5.</w:t>
            </w:r>
            <w:r w:rsidRPr="00E41B04">
              <w:rPr>
                <w:rFonts w:ascii="Times New Roman" w:hAnsi="Times New Roman" w:cs="Times New Roman"/>
              </w:rPr>
              <w:t xml:space="preserve"> It is a special provision in the election of the Supreme Pontiff that it cannot be challenged by objection of excommunication or any other censure whatsoever incurred by the Electors, nor that the Electors are excommunicated, or in any way suspended, or interdicted, as is held in </w:t>
            </w:r>
            <w:r w:rsidRPr="00E41B04">
              <w:rPr>
                <w:rFonts w:ascii="Times New Roman" w:hAnsi="Times New Roman" w:cs="Times New Roman"/>
                <w:i/>
                <w:iCs/>
              </w:rPr>
              <w:t>Clementine 2, § Furthermore on this title,</w:t>
            </w:r>
            <w:r w:rsidRPr="00E41B04">
              <w:rPr>
                <w:rFonts w:ascii="Times New Roman" w:hAnsi="Times New Roman" w:cs="Times New Roman"/>
              </w:rPr>
              <w:t xml:space="preserve"> where it is decreed that none of the Cardinals may be rejected from the election of the Pontiff on the pretext of any excommunication, suspension, or interdict (whether by law or by man, </w:t>
            </w:r>
            <w:r w:rsidRPr="00E41B04">
              <w:rPr>
                <w:rFonts w:ascii="Times New Roman" w:hAnsi="Times New Roman" w:cs="Times New Roman"/>
                <w:i/>
                <w:iCs/>
              </w:rPr>
              <w:t>gloss ibid. V. on the same</w:t>
            </w:r>
            <w:r w:rsidRPr="00E41B04">
              <w:rPr>
                <w:rFonts w:ascii="Times New Roman" w:hAnsi="Times New Roman" w:cs="Times New Roman"/>
              </w:rPr>
              <w:t xml:space="preserve">), with other rights concerning the same election remaining in force, and the entire </w:t>
            </w:r>
            <w:r w:rsidRPr="00E41B04">
              <w:rPr>
                <w:rFonts w:ascii="Times New Roman" w:hAnsi="Times New Roman" w:cs="Times New Roman"/>
                <w:i/>
                <w:iCs/>
              </w:rPr>
              <w:t>distinction 79.</w:t>
            </w:r>
            <w:r w:rsidRPr="00E41B04">
              <w:rPr>
                <w:rFonts w:ascii="Times New Roman" w:hAnsi="Times New Roman" w:cs="Times New Roman"/>
              </w:rPr>
              <w:t xml:space="preserve"> And it has been decreed that the election should not be hindered or postponed due to dissensions or schisms, as would happen if exceptions were permitted after an election has once been made. </w:t>
            </w:r>
            <w:r w:rsidRPr="00E41B04">
              <w:rPr>
                <w:rFonts w:ascii="Times New Roman" w:hAnsi="Times New Roman" w:cs="Times New Roman"/>
              </w:rPr>
              <w:lastRenderedPageBreak/>
              <w:t xml:space="preserve">Therefore, it has been wisely provided that no censure of the electors can prevent the validity of a papal election. This holds true not only if some Cardinals are excommunicated, but even if all of them are, because it is generally stated there that none of the Cardinals can be excluded from that election on the pretext of any censure. Therefore, each of them is qualified to validly elect, notwithstanding the censure by which he is bound. Consequently, even if all are bound by censure, all remain qualified, because the fact that many other Cardinals are bound by censure does not render any of them disqualified. </w:t>
            </w:r>
            <w:r w:rsidRPr="00E41B04">
              <w:rPr>
                <w:rFonts w:ascii="Times New Roman" w:hAnsi="Times New Roman" w:cs="Times New Roman"/>
                <w:i/>
                <w:iCs/>
              </w:rPr>
              <w:t>Suarez, disputation 14 on censures, section 2, number 19.</w:t>
            </w:r>
            <w:r w:rsidRPr="00E41B04">
              <w:rPr>
                <w:rFonts w:ascii="Times New Roman" w:hAnsi="Times New Roman" w:cs="Times New Roman"/>
              </w:rPr>
              <w:t xml:space="preserve"> But neither does excommunication nor any other censure on the part of the elected person prevent him from being validly elected. This is both because in the </w:t>
            </w:r>
            <w:r w:rsidRPr="00E41B04">
              <w:rPr>
                <w:rFonts w:ascii="Times New Roman" w:hAnsi="Times New Roman" w:cs="Times New Roman"/>
                <w:i/>
                <w:iCs/>
              </w:rPr>
              <w:t>cited Clementine</w:t>
            </w:r>
            <w:r w:rsidRPr="00E41B04">
              <w:rPr>
                <w:rFonts w:ascii="Times New Roman" w:hAnsi="Times New Roman" w:cs="Times New Roman"/>
              </w:rPr>
              <w:t xml:space="preserve"> it is stated that no one may be validly excluded from said election—since these words are general, they are to be understood generally, that no one should be excluded not only from active election but also from passive election—and because electors who are otherwise disqualified are rendered qualified to elect for the sake of the one elected and the validity of the election, lest occasion be given for schism and delay. Therefore, if for this reason the impediment of any censure whatsoever is removed from the electors, so that notwithstanding it the papal election is valid, much more so is it removed from the part of the elected, as </w:t>
            </w:r>
            <w:r w:rsidRPr="00E41B04">
              <w:rPr>
                <w:rFonts w:ascii="Times New Roman" w:hAnsi="Times New Roman" w:cs="Times New Roman"/>
                <w:i/>
                <w:iCs/>
              </w:rPr>
              <w:t>Suarez correctly noted in the cited location, number 20.</w:t>
            </w:r>
          </w:p>
        </w:tc>
      </w:tr>
      <w:tr w:rsidR="00702963" w:rsidRPr="00E41B04" w14:paraId="6DE7A988" w14:textId="77777777" w:rsidTr="00E41B04">
        <w:tc>
          <w:tcPr>
            <w:tcW w:w="4068" w:type="dxa"/>
          </w:tcPr>
          <w:p w14:paraId="06A8587F"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6.</w:t>
            </w:r>
            <w:r w:rsidRPr="00E41B04">
              <w:rPr>
                <w:rFonts w:ascii="Times New Roman" w:hAnsi="Times New Roman" w:cs="Times New Roman"/>
                <w:sz w:val="22"/>
                <w:szCs w:val="22"/>
              </w:rPr>
              <w:t xml:space="preserve"> Speciale est, quod electioni Papae nulla certa forma praescripta sit a Jure communi, sed ea relicta est arbitrio Cardinalium, ut eligant, prout volunt, per scrutinium publicum, aut secretum, vel per compromissum, modo duae partes praesentium Electorum consentiant, Abb. in cit.</w:t>
            </w:r>
            <w:proofErr w:type="gramStart"/>
            <w:r w:rsidRPr="00E41B04">
              <w:rPr>
                <w:rFonts w:ascii="Times New Roman" w:hAnsi="Times New Roman" w:cs="Times New Roman"/>
                <w:sz w:val="22"/>
                <w:szCs w:val="22"/>
              </w:rPr>
              <w:t>c.Licet</w:t>
            </w:r>
            <w:proofErr w:type="gramEnd"/>
            <w:r w:rsidRPr="00E41B04">
              <w:rPr>
                <w:rFonts w:ascii="Times New Roman" w:hAnsi="Times New Roman" w:cs="Times New Roman"/>
                <w:sz w:val="22"/>
                <w:szCs w:val="22"/>
              </w:rPr>
              <w:t>. n.8. §. Nonum speciale, sed hoc jure novo mutatum est, de quo infra.</w:t>
            </w:r>
          </w:p>
        </w:tc>
        <w:tc>
          <w:tcPr>
            <w:tcW w:w="270" w:type="dxa"/>
          </w:tcPr>
          <w:p w14:paraId="0357B14B" w14:textId="77777777" w:rsidR="00702963" w:rsidRPr="00E41B04" w:rsidRDefault="00702963">
            <w:pPr>
              <w:pStyle w:val="Compact"/>
              <w:rPr>
                <w:rFonts w:ascii="Times New Roman" w:hAnsi="Times New Roman" w:cs="Times New Roman"/>
              </w:rPr>
            </w:pPr>
          </w:p>
        </w:tc>
        <w:tc>
          <w:tcPr>
            <w:tcW w:w="5238" w:type="dxa"/>
          </w:tcPr>
          <w:p w14:paraId="563943B7"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6.</w:t>
            </w:r>
            <w:r w:rsidRPr="00E41B04">
              <w:rPr>
                <w:rFonts w:ascii="Times New Roman" w:hAnsi="Times New Roman" w:cs="Times New Roman"/>
              </w:rPr>
              <w:t xml:space="preserve"> It is a special case that no specific form for papal election is prescribed by Common Law, but this is left to the discretion of the Cardinals, so that they may elect as they wish, through public or secret scrutiny, or by compromise, provided that two-thirds of the Electors present consent, as [Abbas Panormitanus] notes in the cited chapter “Licet,” n.8, § “Nonum speciale,” but this has been changed by new law, of which [we will speak] below.</w:t>
            </w:r>
          </w:p>
        </w:tc>
      </w:tr>
      <w:tr w:rsidR="00702963" w:rsidRPr="00E41B04" w14:paraId="34AA278D" w14:textId="77777777" w:rsidTr="00E41B04">
        <w:tc>
          <w:tcPr>
            <w:tcW w:w="4068" w:type="dxa"/>
          </w:tcPr>
          <w:p w14:paraId="6B5FAF61"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32.</w:t>
            </w:r>
            <w:r w:rsidRPr="00E41B04">
              <w:rPr>
                <w:rFonts w:ascii="Times New Roman" w:hAnsi="Times New Roman" w:cs="Times New Roman"/>
                <w:sz w:val="22"/>
                <w:szCs w:val="22"/>
              </w:rPr>
              <w:t xml:space="preserve"> Notandum 2. Suffragium electi non debet computari in numero duarum partium eligentium; ita tradit d.l. in cit. c. Licet. V. a duabus partibus: ubi tamen distinguendum est; nam vel electio fit per scrutinium privatum, seu secretum, &amp; non debet suffragium Electi computari in </w:t>
            </w:r>
            <w:r w:rsidRPr="00E41B04">
              <w:rPr>
                <w:rFonts w:ascii="Times New Roman" w:hAnsi="Times New Roman" w:cs="Times New Roman"/>
                <w:sz w:val="22"/>
                <w:szCs w:val="22"/>
              </w:rPr>
              <w:lastRenderedPageBreak/>
              <w:t xml:space="preserve">numero eligentium, quia cum ipse ignoret, an ab aliis fuerit electus, non potuit in secreto scrutinio sibi ipsi suffragium dare, &amp; nominare, sive eligere seipsum; quia tunc ob ambitionem repellendus esset. Vel electio fit per publicum scrutinium, ita, ut suffragia palam exprimantur, aliis audientibus, &amp; tunc suffragium electi debet computari in numero eligentium, si prius ipse ab aliis sit electus, &amp; consentiat electioni de se facta; neque enim tunc notari potest de ambitione, cum electio non oriatur a se, sed sit prius vocatus a suis Collegis, quorum suffragiis ipse postea accessit. </w:t>
            </w:r>
            <w:proofErr w:type="gramStart"/>
            <w:r w:rsidRPr="00E41B04">
              <w:rPr>
                <w:rFonts w:ascii="Times New Roman" w:hAnsi="Times New Roman" w:cs="Times New Roman"/>
                <w:sz w:val="22"/>
                <w:szCs w:val="22"/>
              </w:rPr>
              <w:t>Abb.cit.c.Licet</w:t>
            </w:r>
            <w:proofErr w:type="gramEnd"/>
            <w:r w:rsidRPr="00E41B04">
              <w:rPr>
                <w:rFonts w:ascii="Times New Roman" w:hAnsi="Times New Roman" w:cs="Times New Roman"/>
                <w:sz w:val="22"/>
                <w:szCs w:val="22"/>
              </w:rPr>
              <w:t xml:space="preserve">. n.13. quod etiam fieri potest in aliis electionibus, ut dictum supra. Illud tamen speciale est in electione Papae, quod, si aliquis, sive in publico, sive secreto scrutinio, consenserit in alium, &amp; postea videat, se a majore parte Cardinalium electum, possit recedere ab electione, seu nominatione, quam fecit (quia in hac electione possunt etiam post publicatum scrutinium, Electores variare) &amp;, si unum adhuc votum ad duas partes desit, potest per accessum consentiendo in electionem de se factam, illum numerum complere, quod in electionibus aliorum Praelatorum fieri non potest, Abb.in cit.c.Licet.n.8.&amp; 13. Verum cum hodie post Constitutionem Gregorij XV. electio Papae, quae fit per scrutinium, debeat fieri per secreta schedularum suffragia, non potest computari suffragium electi, ut habetur in </w:t>
            </w:r>
            <w:proofErr w:type="gramStart"/>
            <w:r w:rsidRPr="00E41B04">
              <w:rPr>
                <w:rFonts w:ascii="Times New Roman" w:hAnsi="Times New Roman" w:cs="Times New Roman"/>
                <w:sz w:val="22"/>
                <w:szCs w:val="22"/>
              </w:rPr>
              <w:t>cit.Constitutione</w:t>
            </w:r>
            <w:proofErr w:type="gramEnd"/>
            <w:r w:rsidRPr="00E41B04">
              <w:rPr>
                <w:rFonts w:ascii="Times New Roman" w:hAnsi="Times New Roman" w:cs="Times New Roman"/>
                <w:sz w:val="22"/>
                <w:szCs w:val="22"/>
              </w:rPr>
              <w:t>, de quo infra.</w:t>
            </w:r>
          </w:p>
        </w:tc>
        <w:tc>
          <w:tcPr>
            <w:tcW w:w="270" w:type="dxa"/>
          </w:tcPr>
          <w:p w14:paraId="50D80882" w14:textId="77777777" w:rsidR="00702963" w:rsidRPr="00E41B04" w:rsidRDefault="00702963">
            <w:pPr>
              <w:pStyle w:val="Compact"/>
              <w:rPr>
                <w:rFonts w:ascii="Times New Roman" w:hAnsi="Times New Roman" w:cs="Times New Roman"/>
              </w:rPr>
            </w:pPr>
          </w:p>
        </w:tc>
        <w:tc>
          <w:tcPr>
            <w:tcW w:w="5238" w:type="dxa"/>
          </w:tcPr>
          <w:p w14:paraId="0ACB4F34"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2.</w:t>
            </w:r>
            <w:r w:rsidRPr="00E41B04">
              <w:rPr>
                <w:rFonts w:ascii="Times New Roman" w:hAnsi="Times New Roman" w:cs="Times New Roman"/>
              </w:rPr>
              <w:t xml:space="preserve"> Note 2. The vote of the elected person should not be counted in the number of the two-thirds of electors; thus it is stated in the place cited in the chapter “Licet,” V. “a duabus partibus”: where, however, a distinction must be made; for either the election takes place through private or secret </w:t>
            </w:r>
            <w:r w:rsidRPr="00E41B04">
              <w:rPr>
                <w:rFonts w:ascii="Times New Roman" w:hAnsi="Times New Roman" w:cs="Times New Roman"/>
              </w:rPr>
              <w:lastRenderedPageBreak/>
              <w:t>scrutiny, and the vote of the Elected should not be counted in the number of electors, because since he himself does not know whether he has been elected by others, he could not in a secret scrutiny give himself a vote, and nominate or elect himself; because then he would have to be rejected on account of ambition. Or the election takes place through public scrutiny, such that the votes are expressed openly, with others listening, and then the vote of the elected should be counted in the number of electors, if he was first elected by others, and consents to the election made of him; nor can he then be accused of ambition, since the election does not originate from himself, but he was first called by his Colleagues, to whose votes he afterwards added his own. [Abbas Panormitanus] in the cited chapter “Licet,” n.13, which can also happen in other elections, as stated above. Nevertheless, there is something special in the election of the Pope, namely that if anyone, whether in public or secret scrutiny, has consented to another, and afterward sees himself elected by the majority of Cardinals, he can withdraw from the election or nomination which he made (because in this election, the Electors can also change their votes after the scrutiny has been published), and if just one vote is still lacking to reach two-thirds, he can complete that number through accession by consenting to his own election—something which cannot be done in the elections of other Prelates, as [noted by] Abbas in the cited chapter “Licet,” numbers 8 and 13. However, since today, after the Constitution of Gregory XV, the election of the Pope which takes place through scrutiny must be conducted through secret ballots, the vote of the one elected cannot be counted, as is stated in the cited Constitution, about which [we shall speak] below.</w:t>
            </w:r>
          </w:p>
        </w:tc>
      </w:tr>
      <w:tr w:rsidR="00702963" w:rsidRPr="00E41B04" w14:paraId="5F9AF8D7" w14:textId="77777777" w:rsidTr="00E41B04">
        <w:tc>
          <w:tcPr>
            <w:tcW w:w="4068" w:type="dxa"/>
          </w:tcPr>
          <w:p w14:paraId="7EBC25C2"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sz w:val="22"/>
                <w:szCs w:val="22"/>
              </w:rPr>
              <w:lastRenderedPageBreak/>
              <w:t xml:space="preserve">Notandum 3. Si electus in Papam a minore, vel non sufficiente numero Cardinalium, id est, a paucioribus, quam duabus partibus, se gerat, ut Papam, tam ipse, quam, qui eum receperint, excommunicationi subjaceant, &amp; totius sacri Ordinis privatione mulctentur, cit. </w:t>
            </w:r>
            <w:proofErr w:type="gramStart"/>
            <w:r w:rsidRPr="00E41B04">
              <w:rPr>
                <w:rFonts w:ascii="Times New Roman" w:hAnsi="Times New Roman" w:cs="Times New Roman"/>
                <w:sz w:val="22"/>
                <w:szCs w:val="22"/>
              </w:rPr>
              <w:t>c.Licet</w:t>
            </w:r>
            <w:proofErr w:type="gramEnd"/>
            <w:r w:rsidRPr="00E41B04">
              <w:rPr>
                <w:rFonts w:ascii="Times New Roman" w:hAnsi="Times New Roman" w:cs="Times New Roman"/>
                <w:sz w:val="22"/>
                <w:szCs w:val="22"/>
              </w:rPr>
              <w:t>. Et prior quidem poena excommunicationis ipso jure, seu facto incurritur, Abb. ibid.n.</w:t>
            </w:r>
            <w:proofErr w:type="gramStart"/>
            <w:r w:rsidRPr="00E41B04">
              <w:rPr>
                <w:rFonts w:ascii="Times New Roman" w:hAnsi="Times New Roman" w:cs="Times New Roman"/>
                <w:sz w:val="22"/>
                <w:szCs w:val="22"/>
              </w:rPr>
              <w:t>7.etsi</w:t>
            </w:r>
            <w:proofErr w:type="gramEnd"/>
            <w:r w:rsidRPr="00E41B04">
              <w:rPr>
                <w:rFonts w:ascii="Times New Roman" w:hAnsi="Times New Roman" w:cs="Times New Roman"/>
                <w:sz w:val="22"/>
                <w:szCs w:val="22"/>
              </w:rPr>
              <w:t xml:space="preserve"> non sit reservata Papae in illo c. sed per </w:t>
            </w:r>
            <w:r w:rsidRPr="00E41B04">
              <w:rPr>
                <w:rFonts w:ascii="Times New Roman" w:hAnsi="Times New Roman" w:cs="Times New Roman"/>
                <w:sz w:val="22"/>
                <w:szCs w:val="22"/>
              </w:rPr>
              <w:lastRenderedPageBreak/>
              <w:t>Bullam Coenae, ut notat Suar.disp.23. de censu. sec.3. n.2. Posterior vero poena privationis, seu depositionis ab Ordine per Judicis sententiam inferenda est, ut patet ex verbo, mulctentur, quod est futuri temporis; Abb. c.1. &amp; Suar. disp. 42. de censur. sec. 5. num.10.</w:t>
            </w:r>
          </w:p>
        </w:tc>
        <w:tc>
          <w:tcPr>
            <w:tcW w:w="270" w:type="dxa"/>
          </w:tcPr>
          <w:p w14:paraId="13018601" w14:textId="77777777" w:rsidR="00702963" w:rsidRPr="00E41B04" w:rsidRDefault="00702963">
            <w:pPr>
              <w:pStyle w:val="Compact"/>
              <w:rPr>
                <w:rFonts w:ascii="Times New Roman" w:hAnsi="Times New Roman" w:cs="Times New Roman"/>
              </w:rPr>
            </w:pPr>
          </w:p>
        </w:tc>
        <w:tc>
          <w:tcPr>
            <w:tcW w:w="5238" w:type="dxa"/>
          </w:tcPr>
          <w:p w14:paraId="3C7E9806"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rPr>
              <w:t xml:space="preserve">Note 3. If one elected to the Papacy by a minority, or an insufficient number of Cardinals, that is, by fewer than two-thirds, conducts himself as Pope, both he himself and those who have received him as such are subject to excommunication, and shall be punished by deprivation of all sacred Orders, as stated in the cited chapter “Licet.” And indeed the first penalty of excommunication is incurred ipso jure, or by the very fact, as Abbatius notes therein, </w:t>
            </w:r>
            <w:r w:rsidRPr="00E41B04">
              <w:rPr>
                <w:rFonts w:ascii="Times New Roman" w:hAnsi="Times New Roman" w:cs="Times New Roman"/>
              </w:rPr>
              <w:lastRenderedPageBreak/>
              <w:t>n.7, although it is not reserved to the Pope in that chapter, but through the Bull of the Lord’s Supper [Bulla Coenae], as Suarez notes in disputation 23 on censures, section 3, n.2. The latter penalty, however, of privation or deposition from Orders, is to be imposed by the sentence of a Judge, as is clear from the word “mulctentur” [shall be punished], which is in the future tense; Abbatius, chapter 1, and Suarez, disputation 42 on censures, section 5, number 10.</w:t>
            </w:r>
          </w:p>
        </w:tc>
      </w:tr>
      <w:tr w:rsidR="00702963" w:rsidRPr="00E41B04" w14:paraId="4BAC0ED7" w14:textId="77777777" w:rsidTr="00E41B04">
        <w:tc>
          <w:tcPr>
            <w:tcW w:w="4068" w:type="dxa"/>
          </w:tcPr>
          <w:p w14:paraId="57494811"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3.</w:t>
            </w:r>
            <w:r w:rsidRPr="00E41B04">
              <w:rPr>
                <w:rFonts w:ascii="Times New Roman" w:hAnsi="Times New Roman" w:cs="Times New Roman"/>
                <w:sz w:val="22"/>
                <w:szCs w:val="22"/>
              </w:rPr>
              <w:t xml:space="preserve"> Quaeritur 4. In quibus casibus electio Romani Pontificis tanquam ipso jure irrita oppugnari potest, etiamsi a duabus partibus Cardinalium facta sit? Resp. Si electus in Papam jure Divino, vel naturali sit inhabilis ad Papatum, tunc potest contra illum excipi, &amp; peti, ut electio declaretur irrita, veluti si sit manifestus haereticus, quia haereticus jure divino non est Ecclesiae membrum, cum sit extra Ecclesiam, quae est Congregatio fidelium, inter quos numerari non potest, qui veram fidem Christi abjecit, &amp; consequenter haereticus multo minus potest esse verum Caput Ecclesiae. Et si Papa potest accusari de haeresi manifesta, &amp; notoria, ut colligitur ex c. Si Papa 6. dist. 40. dicitur, quod Papa a nemine est judicandus, nisi a fide </w:t>
            </w:r>
            <w:proofErr w:type="gramStart"/>
            <w:r w:rsidRPr="00E41B04">
              <w:rPr>
                <w:rFonts w:ascii="Times New Roman" w:hAnsi="Times New Roman" w:cs="Times New Roman"/>
                <w:sz w:val="22"/>
                <w:szCs w:val="22"/>
              </w:rPr>
              <w:t>sit</w:t>
            </w:r>
            <w:proofErr w:type="gramEnd"/>
            <w:r w:rsidRPr="00E41B04">
              <w:rPr>
                <w:rFonts w:ascii="Times New Roman" w:hAnsi="Times New Roman" w:cs="Times New Roman"/>
                <w:sz w:val="22"/>
                <w:szCs w:val="22"/>
              </w:rPr>
              <w:t xml:space="preserve"> devius, multo magis, si eligatur notorius haereticus in Papam, potest ei objici crimen haeresis, ut deponatur, gl. in cit. c. Licet. V. exceptione, &amp; ibid, Abb. n. 11. h. t. Azor cit. c. 5. q. 7. Idem dicendum est, si mulier, arg. c. Nova 10. de poenit. &amp; remiss. Infans, vel amens, qui liberum consensum non habet, eligeretur in Papam: nam intentio Alexandri III, in Concilio Lateranensi relato in cit. c. Licet, solum fuit tollere omnia impedimenta juris positivi, ita, ut non possit electo in Pontificem opponi ulla exceptio reddens inhabilem jure positivo, v.g. Electum esse laicum, vel non esse sacris Ordinibus initiatum, vel excommunicatum &amp;c, non autem, ut non possit opponi exceptio reddens inhabilem jure divino, &amp; naturali, quia talia impedimenta Jus Canonicum tollere, vel supplere non potest, Abb. c. l. n. 11. Azor cit. q. 7. §. Quaeres insuper. Addit vero Abb. l. c. h. t. quod contra </w:t>
            </w:r>
            <w:r w:rsidRPr="00E41B04">
              <w:rPr>
                <w:rFonts w:ascii="Times New Roman" w:hAnsi="Times New Roman" w:cs="Times New Roman"/>
                <w:sz w:val="22"/>
                <w:szCs w:val="22"/>
              </w:rPr>
              <w:lastRenderedPageBreak/>
              <w:t>electum Papam exceptio reddens eum inhabilem ad Papatum jure divino, vel naturali, debeat opponi, antequam adeptus est possessionem, seu administrationem Papatiae, cum talis exceptio excludat intentionem Electi, non actionem, quia nulla actio ipsi competit tali casu, postea vero non posset contra illum excipi, sed deberet accusari, postquam administrationem, &amp; possessionem est adeptus, sed exceptio reddens electum inhabilem jure positivo, non debet admitti, &amp; de hoc solum loquitur cit. c. Licet.</w:t>
            </w:r>
          </w:p>
        </w:tc>
        <w:tc>
          <w:tcPr>
            <w:tcW w:w="270" w:type="dxa"/>
          </w:tcPr>
          <w:p w14:paraId="315E8699" w14:textId="77777777" w:rsidR="00702963" w:rsidRPr="00E41B04" w:rsidRDefault="00702963">
            <w:pPr>
              <w:pStyle w:val="Compact"/>
              <w:rPr>
                <w:rFonts w:ascii="Times New Roman" w:hAnsi="Times New Roman" w:cs="Times New Roman"/>
              </w:rPr>
            </w:pPr>
          </w:p>
        </w:tc>
        <w:tc>
          <w:tcPr>
            <w:tcW w:w="5238" w:type="dxa"/>
          </w:tcPr>
          <w:p w14:paraId="125E6DEE"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3.</w:t>
            </w:r>
            <w:r w:rsidRPr="00E41B04">
              <w:rPr>
                <w:rFonts w:ascii="Times New Roman" w:hAnsi="Times New Roman" w:cs="Times New Roman"/>
              </w:rPr>
              <w:t xml:space="preserve"> The fourth question: In what cases can the election of the Roman Pontiff be challenged as null and void by its very nature, even if it was conducted by two-thirds of the Cardinals? Response: If the one elected to the Papacy is ineligible for the Papacy by Divine or natural law, then an exception can be raised against him, and it can be petitioned that the election be declared invalid. For example, if he is a manifest heretic, because a heretic by divine law is not a member of the Church, since he stands outside the Church, which is the Congregation of the faithful, among whom one who has rejected the true faith of Christ cannot be counted; consequently, a heretic much less can be the true Head of the Church. And if a Pope can be accused of manifest and notorious heresy, as is gathered from chapter “Si Papa” 6, distinction 40, where it is stated that the Pope is to be judged by no one unless he has deviated from the faith, much more so, if a notorious heretic is elected Pope, the crime of heresy can be objected against him so that he may be deposed, as explained in the cited gloss in chapter “Licet,” on the word “exceptione,” and therein Abbot [likely Abbas Panormitanus, Nicolaus de Tudeschis] number 11, in this title, and Azor in the cited chapter 5, question 7. The same must be said if a woman were elected Pope (argument from chapter “Nova” 10, on penance and remission), or an infant, or a person of unsound mind who does not have free consent. For the intention of Alexander III in the Lateran Council, related in the cited chapter “Licet,” was only to remove all impediments of positive law, so that no exception rendering one ineligible by positive law could be raised against the one elected Pontiff—for example, that the elected is a layman, or is not </w:t>
            </w:r>
            <w:r w:rsidRPr="00E41B04">
              <w:rPr>
                <w:rFonts w:ascii="Times New Roman" w:hAnsi="Times New Roman" w:cs="Times New Roman"/>
              </w:rPr>
              <w:lastRenderedPageBreak/>
              <w:t>initiated in Holy Orders, or is excommunicated, etc.—but not that an exception rendering one ineligible by divine and natural law cannot be raised, because Canon Law cannot remove or supply such impediments, according to Abbot chapter 1, number 11, and Azor in the cited question 7, section “Quaeres insuper.” However, Abbot adds in the passage cited in this title that an exception rendering the elected Pope ineligible for the Papacy by divine or natural law must be raised before he has obtained possession or administration of the Papacy, since such an exception excludes the intention of the Elect, not the action, because no action is appropriate to him in such a case. Afterward, however, one could not raise an exception against him, but he would have to be accused after he has obtained administration and possession. But an exception rendering the elected ineligible by positive law should not be admitted, and only about this does the cited chapter “Licet” speak.</w:t>
            </w:r>
          </w:p>
        </w:tc>
      </w:tr>
      <w:tr w:rsidR="00702963" w:rsidRPr="00E41B04" w14:paraId="307FD759" w14:textId="77777777" w:rsidTr="00E41B04">
        <w:tc>
          <w:tcPr>
            <w:tcW w:w="4068" w:type="dxa"/>
          </w:tcPr>
          <w:p w14:paraId="22C21D9B"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4.</w:t>
            </w:r>
            <w:r w:rsidRPr="00E41B04">
              <w:rPr>
                <w:rFonts w:ascii="Times New Roman" w:hAnsi="Times New Roman" w:cs="Times New Roman"/>
                <w:sz w:val="22"/>
                <w:szCs w:val="22"/>
              </w:rPr>
              <w:t xml:space="preserve"> Secundus casus, in quo electio S. Pontificis tanquam ipso jure irrita oppugnari potest, est, si simoniace data, vel accepta, aut promissa pecunia, vel simili pretio electus sit, ut constat ex Constitutione Julij II. Anno 1505. edita, quae incipit; Cum tam divina, &amp; extat apud Azor cit. c. 5. q. 7. §. Deinde quaeres, &amp; colligitur ex c. Si quis pecunia 9. dist. 79. ubi dicitur, quod simoniace electus in Papam, non Apostolicus, sed Apostaticus habendus sit, nam crimen simoniae a SS. Canonibus aequiparatur haeresi, c. Eos qui 21. caus. 1. q. 1. &amp; c. ult. ead. caus. quaest. 7. Dicitur autem in cit. Constitutione, etamsi duarum partium suffragiis, vel unanimi Cardinalium concordia, nemine discrepante, facta sit electio per simonia, ea nulla existat, &amp; nihil juris electus in spiritualibus, vel temporalibus acquirat. Quod autem hujusmodi Constitutio a Papa condi potuerit, patet, quia, licet, postquam Romanus Pontifex legitime est electus, &amp; creatus, nullis legibus Ecclesiasticis, sive irritantibus, sive poenalibus, obligetur: non enim potest Papa suis Successoribus leges imponere, si vere, &amp; legitime sint electi, cum par in parem imperium non habeat, </w:t>
            </w:r>
            <w:r w:rsidRPr="00E41B04">
              <w:rPr>
                <w:rFonts w:ascii="Times New Roman" w:hAnsi="Times New Roman" w:cs="Times New Roman"/>
                <w:sz w:val="22"/>
                <w:szCs w:val="22"/>
              </w:rPr>
              <w:lastRenderedPageBreak/>
              <w:t>c. 20. h. t. possunt tamen a Papa, vel Concilio Generali tales leges ferri, quibus certa electionis forma praescribatur, ita, ut aliter facta non valeat, ne per fraudes, vel alios modos illicitos Papa eligatur, Azor. c. 1. §. Et certe.</w:t>
            </w:r>
          </w:p>
        </w:tc>
        <w:tc>
          <w:tcPr>
            <w:tcW w:w="270" w:type="dxa"/>
          </w:tcPr>
          <w:p w14:paraId="0BF69270" w14:textId="77777777" w:rsidR="00702963" w:rsidRPr="00E41B04" w:rsidRDefault="00702963">
            <w:pPr>
              <w:pStyle w:val="Compact"/>
              <w:rPr>
                <w:rFonts w:ascii="Times New Roman" w:hAnsi="Times New Roman" w:cs="Times New Roman"/>
              </w:rPr>
            </w:pPr>
          </w:p>
        </w:tc>
        <w:tc>
          <w:tcPr>
            <w:tcW w:w="5238" w:type="dxa"/>
          </w:tcPr>
          <w:p w14:paraId="0D5C7EF9"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4.</w:t>
            </w:r>
            <w:r w:rsidRPr="00E41B04">
              <w:rPr>
                <w:rFonts w:ascii="Times New Roman" w:hAnsi="Times New Roman" w:cs="Times New Roman"/>
              </w:rPr>
              <w:t xml:space="preserve"> The second case in which the election of the Supreme Pontiff can be challenged as null and void by the law itself is if he was elected through simony—whether by money given, accepted, or promised, or by similar payment—as established by the Constitution of Julius II issued in 1505, which begins “Cum tam divina,” and is found in Azor, cited chapter 5, question 7, § “Deinde quaeres,” and is gathered from chapter “Si quis pecunia” 9, distinction 79, where it is stated that one elected to the papacy through simony should be considered not Apostolic but Apostate, for the crime of simony is equated to heresy by the Holy Canons, chapter “Eos qui” 21, cause 1, question 1, and the final chapter of the same cause, question 7. It is stated in the cited Constitution that even if the election was made by two-thirds of the votes, or by unanimous agreement of the Cardinals with no one dissenting, if done through simony, such election is null and the one elected acquires no right in spiritual or temporal matters. That such a Constitution could be established by the Pope is evident because, although after the Roman Pontiff is legitimately elected and created, he is bound by no ecclesiastical laws, whether invalidating or penal (for the Pope </w:t>
            </w:r>
            <w:r w:rsidRPr="00E41B04">
              <w:rPr>
                <w:rFonts w:ascii="Times New Roman" w:hAnsi="Times New Roman" w:cs="Times New Roman"/>
              </w:rPr>
              <w:lastRenderedPageBreak/>
              <w:t xml:space="preserve">cannot impose laws on his Successors if they are truly and legitimately elected, since an equal has no power over an equal, chapter 20 of this title), nevertheless, such laws can be made by the Pope or a General Council prescribing a certain form of election, so that one conducted otherwise would be invalid, lest a Pope be elected through fraud or other illicit means (Azor, chapter 1, § “Et </w:t>
            </w:r>
            <w:proofErr w:type="spellStart"/>
            <w:r w:rsidRPr="00E41B04">
              <w:rPr>
                <w:rFonts w:ascii="Times New Roman" w:hAnsi="Times New Roman" w:cs="Times New Roman"/>
              </w:rPr>
              <w:t>certe</w:t>
            </w:r>
            <w:proofErr w:type="spellEnd"/>
            <w:r w:rsidRPr="00E41B04">
              <w:rPr>
                <w:rFonts w:ascii="Times New Roman" w:hAnsi="Times New Roman" w:cs="Times New Roman"/>
              </w:rPr>
              <w:t>”).</w:t>
            </w:r>
          </w:p>
        </w:tc>
      </w:tr>
      <w:tr w:rsidR="00702963" w:rsidRPr="00E41B04" w14:paraId="62BDEADE" w14:textId="77777777" w:rsidTr="00E41B04">
        <w:tc>
          <w:tcPr>
            <w:tcW w:w="4068" w:type="dxa"/>
          </w:tcPr>
          <w:p w14:paraId="33753059"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5.</w:t>
            </w:r>
            <w:r w:rsidRPr="00E41B04">
              <w:rPr>
                <w:rFonts w:ascii="Times New Roman" w:hAnsi="Times New Roman" w:cs="Times New Roman"/>
                <w:sz w:val="22"/>
                <w:szCs w:val="22"/>
              </w:rPr>
              <w:t xml:space="preserve"> Tertius casus, electio Romani Pontificis facta per metum gravem, &amp; injustum, jure novo, irrita quoque est, modo probetur, talem metum intervenisse, ut docet Azor cit. lib. 4. c. 2. q. 6. ubi id notat ex Baldo, &amp; constat ex Concilio Constantiensi Sess. 39. quam refert Azor cit. lib. 4. c. 5. q. 7. §. si demum, ubi etiam additur, quod non licet Cardinalibus ad aliam electionem procedere, nisi prius per Concilium Generale de nullitate electionis cognoscatur, praeterquam si sic electus ipsemet ei renunciet: alioqui enim nisi ipso jure irrita esset talis electio, ab Ecclesia, vel Concilio Generali nunquam rescindi posset. Aliae vero electiones Praelatorum, quamvis per metum gravem, &amp; injustum extortae, non sunt ipso jure, seu facto quoad substantiam irritae, cum metus voluntarium absolute, &amp; simpliciter non tollat, neque de eo ullus Canon irritans extet, sicut de electione Sum. Pontificis, quamvis Superioris auctoritate rescindendae sint, Laym. de Elect. Prael. q. 123. Porro si electio S. Pontificis facta sit, per gravem metum injuste incussum, expresse, &amp; nominatim ad hanc certam personam eligendam, &amp; non aliam, talis electio irrita est ipso jure; adeoque non potest per Cardinales postea ratificari, quia quando eligentes coguntur determinate ad unum certum eligendum, adimitur libertas eligendi consistens in eo, ut electio fiat ex pluribus arbitrio eligentium, ut habetur in c. 3. §. Caeterum in princ. &amp; ibi: </w:t>
            </w:r>
            <w:r w:rsidRPr="00E41B04">
              <w:rPr>
                <w:rFonts w:ascii="Times New Roman" w:hAnsi="Times New Roman" w:cs="Times New Roman"/>
                <w:i/>
                <w:iCs/>
                <w:sz w:val="22"/>
                <w:szCs w:val="22"/>
              </w:rPr>
              <w:t>liberis mentibus</w:t>
            </w:r>
            <w:r w:rsidRPr="00E41B04">
              <w:rPr>
                <w:rFonts w:ascii="Times New Roman" w:hAnsi="Times New Roman" w:cs="Times New Roman"/>
                <w:sz w:val="22"/>
                <w:szCs w:val="22"/>
              </w:rPr>
              <w:t xml:space="preserve">, h. t. in 6. &amp; dictum supra a 237. Aliud est, si Electores Cardinales injuste cogantur indeterminate ad eligendum unum ex pluribus determinatis personis, aut certo personarum genere; talis enim electio, absolute loquendo, valida foret, quia non adimitur omnino libertas eligendi, sed </w:t>
            </w:r>
            <w:r w:rsidRPr="00E41B04">
              <w:rPr>
                <w:rFonts w:ascii="Times New Roman" w:hAnsi="Times New Roman" w:cs="Times New Roman"/>
                <w:sz w:val="22"/>
                <w:szCs w:val="22"/>
              </w:rPr>
              <w:lastRenderedPageBreak/>
              <w:t>tantum restringitur ad certum numerum, vel genus personarum, ex quibus libere eligere possunt, quem voluerint, adeoque hujusmodi electio Papae quoad substantiam subsistit, nec Jure Canonico irritata reperitur, neque ab Ecclesia unquam irritari posset, sicut aliae electiones, ob similem metum, possent. Abb. in cit. c. Licet num. 12. h. t. Azor cit. c. 5. q. 7. §. Si demum. Alia est ratio de matrimonio, &amp; Professione religiosa, quae simili gravi, &amp; injusto metu extortae, ipso facto irritae sunt, quia plena libertate contrahi debent, Laym. de Elect. Prael. q. 124.</w:t>
            </w:r>
          </w:p>
        </w:tc>
        <w:tc>
          <w:tcPr>
            <w:tcW w:w="270" w:type="dxa"/>
          </w:tcPr>
          <w:p w14:paraId="31CC96F5" w14:textId="77777777" w:rsidR="00702963" w:rsidRPr="00E41B04" w:rsidRDefault="00702963">
            <w:pPr>
              <w:pStyle w:val="Compact"/>
              <w:rPr>
                <w:rFonts w:ascii="Times New Roman" w:hAnsi="Times New Roman" w:cs="Times New Roman"/>
              </w:rPr>
            </w:pPr>
          </w:p>
        </w:tc>
        <w:tc>
          <w:tcPr>
            <w:tcW w:w="5238" w:type="dxa"/>
          </w:tcPr>
          <w:p w14:paraId="10C7F991"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5.</w:t>
            </w:r>
            <w:r w:rsidRPr="00E41B04">
              <w:rPr>
                <w:rFonts w:ascii="Times New Roman" w:hAnsi="Times New Roman" w:cs="Times New Roman"/>
              </w:rPr>
              <w:t xml:space="preserve"> The third case, the election of the Roman Pontiff conducted under grave and unjust fear, is also invalid according to new law, provided it is proven that such fear intervened, as Azor teaches in the cited Book 4, chapter 2, question 6, where he notes this from Baldus, and it is established from the Council of Constance, Session 39, which Azor cites in Book 4, chapter 5, question 7, § “if finally,” where it is also added that it is not permitted for the Cardinals to proceed to another election unless the nullity of the election is first recognized by a General Council, except if the person thus elected himself renounces it: for otherwise, unless such an election were invalid by the law itself, it could never be rescinded by the Church or a General Council. Other elections of Prelates, however, although extorted by grave and unjust fear, are not invalid in themselves or in fact as to their substance, since fear does not absolutely and simply remove voluntariness, nor does any Canon exist that invalidates it, as exists for the election of the Supreme Pontiff, although they ought to be rescinded by the authority of a Superior, according to Laymann in “On the Election of Prelates,” question 123. Furthermore, if the election of the Supreme Pontiff has been conducted under grave fear unjustly inflicted, explicitly and specifically to elect this certain person and no other, such an election is void by the law itself; and therefore it cannot be ratified afterward by the Cardinals, because when electors are forced to elect one specific person, the freedom of election is removed—a freedom that consists in the election being made from among multiple candidates at the discretion of the electors, as is stated in chapter 3, § “Caeterum” at the beginning, and there: </w:t>
            </w:r>
            <w:r w:rsidRPr="00E41B04">
              <w:rPr>
                <w:rFonts w:ascii="Times New Roman" w:hAnsi="Times New Roman" w:cs="Times New Roman"/>
                <w:i/>
                <w:iCs/>
              </w:rPr>
              <w:t>with free minds</w:t>
            </w:r>
            <w:r w:rsidRPr="00E41B04">
              <w:rPr>
                <w:rFonts w:ascii="Times New Roman" w:hAnsi="Times New Roman" w:cs="Times New Roman"/>
              </w:rPr>
              <w:t xml:space="preserve">, in this title in Book VI, and as stated above at paragraph 237. It is different if the Cardinal </w:t>
            </w:r>
            <w:r w:rsidRPr="00E41B04">
              <w:rPr>
                <w:rFonts w:ascii="Times New Roman" w:hAnsi="Times New Roman" w:cs="Times New Roman"/>
              </w:rPr>
              <w:lastRenderedPageBreak/>
              <w:t>Electors are unjustly compelled in an indeterminate manner to elect one from among several specific persons, or from a certain category of persons; such an election, speaking absolutely, would be valid, because the freedom of election is not entirely removed, but only restricted to a certain number or category of persons, from whom they can freely elect whomever they wish. Therefore, an election of this kind to the Papacy would be substantially valid, nor is it found to be invalidated by Canon Law, nor could it ever be invalidated by the Church, as other elections might be due to similar fear. Thus Abbatis in the cited chapter “Licet,” number 12, in this title; Azor in the cited chapter 5, question 7, § “Si demum.” The rationale is different regarding matrimony and religious profession, which when extorted through similar grave and unjust fear, are void ipso facto, because they must be contracted with full liberty, as Laymann states in “On the Election of Prelates,” question 124.</w:t>
            </w:r>
          </w:p>
        </w:tc>
      </w:tr>
      <w:tr w:rsidR="00702963" w:rsidRPr="00E41B04" w14:paraId="6ED6198B" w14:textId="77777777" w:rsidTr="00E41B04">
        <w:tc>
          <w:tcPr>
            <w:tcW w:w="4068" w:type="dxa"/>
          </w:tcPr>
          <w:p w14:paraId="2AE83385"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6.</w:t>
            </w:r>
            <w:r w:rsidRPr="00E41B04">
              <w:rPr>
                <w:rFonts w:ascii="Times New Roman" w:hAnsi="Times New Roman" w:cs="Times New Roman"/>
                <w:sz w:val="22"/>
                <w:szCs w:val="22"/>
              </w:rPr>
              <w:t xml:space="preserve"> Quartus casus: opponi etiam potest exceptio contra electionem Papae, quod eligentes non habuerint jus eligendi, eo quod non sint Ecclesiae Romanae Cardinales; per quam exceptionem evertitur fundamentum legitimae electionis, si ostendatur, eam non esse factam a duabus partibus Cardinalium, quae ad Papae electionem secundum Canones requiruntur, dummodo defectus, qui objicitur, non fuerit occultus, quia de occultis non judicat Ecclesia: sicut, si statutum aliquod excluderet omnem exceptionem contra sententiam, nihilominus posset opponi, sententiam latam fuisse ab eo, qui Judex non erat, quia statutum prohibens exceptionem contra sententiam, supponit, eam esse sententiam; ea vero, quae lata est ab eo, qui jurisdictionem non habet, non est sententia: ita in proposito, secundum SS. Canones, requiritur ad formam substantialem electionis S. Pontificis, ut a duabus partibus Cardinalium sit facta, si ergo a minore numero sit facta, locum habet exceptio, per quam evertitur tota substantia, &amp; fundamentum hujus electionis, Abb. in cit. c. Licet n. 10. &amp; 11. Azor cit. q. 7. §. </w:t>
            </w:r>
            <w:r w:rsidRPr="00E41B04">
              <w:rPr>
                <w:rFonts w:ascii="Times New Roman" w:hAnsi="Times New Roman" w:cs="Times New Roman"/>
                <w:sz w:val="22"/>
                <w:szCs w:val="22"/>
              </w:rPr>
              <w:lastRenderedPageBreak/>
              <w:t>Quaeres insuper.</w:t>
            </w:r>
          </w:p>
        </w:tc>
        <w:tc>
          <w:tcPr>
            <w:tcW w:w="270" w:type="dxa"/>
          </w:tcPr>
          <w:p w14:paraId="290D4C3C" w14:textId="77777777" w:rsidR="00702963" w:rsidRPr="00E41B04" w:rsidRDefault="00702963">
            <w:pPr>
              <w:pStyle w:val="Compact"/>
              <w:rPr>
                <w:rFonts w:ascii="Times New Roman" w:hAnsi="Times New Roman" w:cs="Times New Roman"/>
              </w:rPr>
            </w:pPr>
          </w:p>
        </w:tc>
        <w:tc>
          <w:tcPr>
            <w:tcW w:w="5238" w:type="dxa"/>
          </w:tcPr>
          <w:p w14:paraId="7E32683E"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6.</w:t>
            </w:r>
            <w:r w:rsidRPr="00E41B04">
              <w:rPr>
                <w:rFonts w:ascii="Times New Roman" w:hAnsi="Times New Roman" w:cs="Times New Roman"/>
              </w:rPr>
              <w:t xml:space="preserve"> Fourth case: an objection can also be raised against the election of a Pope on the grounds that the electors did not have the right to elect, because they are not Cardinals of the Roman Church. Through this objection, the foundation of a legitimate election is overturned if it is demonstrated that the election was not made by two-thirds of the Cardinals, which according to the Canons are required for the election of a Pope, provided that the defect which is objected to was not hidden, because the Church does not judge hidden matters. Just as if some statute were to exclude any objection against a sentence, nevertheless it could be objected that the sentence was pronounced by someone who was not a Judge, because a statute prohibiting objections against a sentence presupposes that it is indeed a sentence; but that which is pronounced by one who does not have jurisdiction is not a sentence. So in the matter at hand, according to the Holy Canons, it is required for the substantial form of the election of the Supreme Pontiff that it be made by two-thirds of the Cardinals. If therefore it is made by a smaller number, an objection has place, through which the entire substance and foundation of this election is overturned, according to Abbas [Panormitanus] in </w:t>
            </w:r>
            <w:r w:rsidRPr="00E41B04">
              <w:rPr>
                <w:rFonts w:ascii="Times New Roman" w:hAnsi="Times New Roman" w:cs="Times New Roman"/>
              </w:rPr>
              <w:lastRenderedPageBreak/>
              <w:t xml:space="preserve">the cited chapter “Licet,” numbers 10 and 11, and Azor in the cited question 7, § “Quaeres </w:t>
            </w:r>
            <w:proofErr w:type="spellStart"/>
            <w:r w:rsidRPr="00E41B04">
              <w:rPr>
                <w:rFonts w:ascii="Times New Roman" w:hAnsi="Times New Roman" w:cs="Times New Roman"/>
              </w:rPr>
              <w:t>insuper</w:t>
            </w:r>
            <w:proofErr w:type="spellEnd"/>
            <w:r w:rsidRPr="00E41B04">
              <w:rPr>
                <w:rFonts w:ascii="Times New Roman" w:hAnsi="Times New Roman" w:cs="Times New Roman"/>
              </w:rPr>
              <w:t>.”</w:t>
            </w:r>
          </w:p>
        </w:tc>
      </w:tr>
      <w:tr w:rsidR="00702963" w:rsidRPr="00E41B04" w14:paraId="32EE076D" w14:textId="77777777" w:rsidTr="00E41B04">
        <w:tc>
          <w:tcPr>
            <w:tcW w:w="4068" w:type="dxa"/>
          </w:tcPr>
          <w:p w14:paraId="269ECFA0"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7.</w:t>
            </w:r>
            <w:r w:rsidRPr="00E41B04">
              <w:rPr>
                <w:rFonts w:ascii="Times New Roman" w:hAnsi="Times New Roman" w:cs="Times New Roman"/>
                <w:sz w:val="22"/>
                <w:szCs w:val="22"/>
              </w:rPr>
              <w:t xml:space="preserve"> Objici hic potest, si electio S. Pontificis potest esse irrita, ob defectum aliquem, sive ex parte eligentium, sive ex parte electi. Constituitur, non esse certum, an Ecclesia verum Pontificem, ac Pastorem habeat? Respondet Laym. in cit.</w:t>
            </w:r>
            <w:proofErr w:type="gramStart"/>
            <w:r w:rsidRPr="00E41B04">
              <w:rPr>
                <w:rFonts w:ascii="Times New Roman" w:hAnsi="Times New Roman" w:cs="Times New Roman"/>
                <w:sz w:val="22"/>
                <w:szCs w:val="22"/>
              </w:rPr>
              <w:t>c.Licet</w:t>
            </w:r>
            <w:proofErr w:type="gramEnd"/>
            <w:r w:rsidRPr="00E41B04">
              <w:rPr>
                <w:rFonts w:ascii="Times New Roman" w:hAnsi="Times New Roman" w:cs="Times New Roman"/>
                <w:sz w:val="22"/>
                <w:szCs w:val="22"/>
              </w:rPr>
              <w:t xml:space="preserve"> n. 4. h.t. vel defectus hujusmodi coram Ecclesia est manifestus, vel non manifestus, sed occultus: priore casu Ecclesia non recipiet talem Pontificem, sed ejus electioni palam reclamabit, &amp; se opponet. Posteriore casu, si ponatur, v. g. occultum haereticum ad summum Pontificatum eligi, is quidem vere Caput Ecclesiae non erit, tamen propter publicum errorem, seu ignorantiam, Deo defectum supplente, omnia ab eo gesta valida erunt, &amp; obligabunt, perinde, ac si verus Papa esset, arg. l. Barbarius 3. &amp; quae ibi tradunt DD. ff. de offic. praetor. nec permittet Deus, ut errorem, vel haeresin Ecclesiae publice ex Cathedra proponat: quin probabile est, divinam Providentiam impedituram, ne unquam haereticus, vel qui similem substantialem defectum occultum habet, in Papam eligatur.</w:t>
            </w:r>
          </w:p>
        </w:tc>
        <w:tc>
          <w:tcPr>
            <w:tcW w:w="270" w:type="dxa"/>
          </w:tcPr>
          <w:p w14:paraId="358FF6C8" w14:textId="77777777" w:rsidR="00702963" w:rsidRPr="00E41B04" w:rsidRDefault="00702963">
            <w:pPr>
              <w:pStyle w:val="Compact"/>
              <w:rPr>
                <w:rFonts w:ascii="Times New Roman" w:hAnsi="Times New Roman" w:cs="Times New Roman"/>
              </w:rPr>
            </w:pPr>
          </w:p>
        </w:tc>
        <w:tc>
          <w:tcPr>
            <w:tcW w:w="5238" w:type="dxa"/>
          </w:tcPr>
          <w:p w14:paraId="6EFB1F56"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7.</w:t>
            </w:r>
            <w:r w:rsidRPr="00E41B04">
              <w:rPr>
                <w:rFonts w:ascii="Times New Roman" w:hAnsi="Times New Roman" w:cs="Times New Roman"/>
              </w:rPr>
              <w:t xml:space="preserve"> It may be objected here that if the election of the Supreme Pontiff can be invalid due to some defect, either on the part of the electors or on the part of the elected, it follows that it is not certain whether the Church has a true Pontiff and Pastor. Laymann responds in the cited chapter “Licet,” number 4, under this title, that such a defect is either manifest before the Church or not manifest but hidden. In the first case, the Church will not receive such a Pontiff, but will openly protest against his election and oppose it. In the latter case, if, for example, a hidden heretic is elected to the supreme Pontificate, he indeed will not truly be the Head of the Church; nevertheless, on account of public error or ignorance, with God supplying the defect, all acts performed by him will be valid and binding, just as if he were the true Pope, as argued in the Lex Barbarius 3 and what the Doctors teach there, in the Digest on the Office of Praetor. Nor will God permit him to publicly propose error or heresy to the Church from the Chair. Indeed, it is probable that Divine Providence will prevent anyone who is a heretic, or who has a similar substantial hidden defect, from ever being elected as Pope.</w:t>
            </w:r>
          </w:p>
        </w:tc>
      </w:tr>
      <w:tr w:rsidR="00702963" w:rsidRPr="00E41B04" w14:paraId="08A99536" w14:textId="77777777" w:rsidTr="00E41B04">
        <w:tc>
          <w:tcPr>
            <w:tcW w:w="4068" w:type="dxa"/>
          </w:tcPr>
          <w:p w14:paraId="709FAAB3"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t>438.</w:t>
            </w:r>
            <w:r w:rsidRPr="00E41B04">
              <w:rPr>
                <w:rFonts w:ascii="Times New Roman" w:hAnsi="Times New Roman" w:cs="Times New Roman"/>
                <w:sz w:val="22"/>
                <w:szCs w:val="22"/>
              </w:rPr>
              <w:t xml:space="preserve"> Quaeritur 5. Quae sit novo jure forma eligendi Romanum Pontificem? Respondetur, Gregorius XV. novam Constitutionem edidit XVII. Calendas Decembris Anno 1621. quae incipit, Aeterni Patris, in cujus observationem XL. Cardinales jurarant, in qua statuit, quod, si electio hujusmodi alibi celebrata fuerit, quam in Conclavi clauso, vel aliter, quam per secreta schedularum suffragia duarum ex tribus partibus Cardinalium praesentium, in scrutinio, &amp; accessu, electi suffragio non computato; vel per viam compromissi ab omnibus Cardinalibus similiter in conclavi praesentibus, nemine dissentiente, initi, &amp; ita, ut nemo seipsum elegerit: vel quasi per inspirationem, nullo praecedente de speciali persona tractatu, omnium pariter Cardinalium praesentium in Conclavi, communiter, nemine itidem dissentiente, per verbum, </w:t>
            </w:r>
            <w:r w:rsidRPr="00E41B04">
              <w:rPr>
                <w:rFonts w:ascii="Times New Roman" w:hAnsi="Times New Roman" w:cs="Times New Roman"/>
                <w:i/>
                <w:iCs/>
                <w:sz w:val="22"/>
                <w:szCs w:val="22"/>
              </w:rPr>
              <w:t>eligo</w:t>
            </w:r>
            <w:r w:rsidRPr="00E41B04">
              <w:rPr>
                <w:rFonts w:ascii="Times New Roman" w:hAnsi="Times New Roman" w:cs="Times New Roman"/>
                <w:sz w:val="22"/>
                <w:szCs w:val="22"/>
              </w:rPr>
              <w:t xml:space="preserve">, intelligibili </w:t>
            </w:r>
            <w:r w:rsidRPr="00E41B04">
              <w:rPr>
                <w:rFonts w:ascii="Times New Roman" w:hAnsi="Times New Roman" w:cs="Times New Roman"/>
                <w:sz w:val="22"/>
                <w:szCs w:val="22"/>
              </w:rPr>
              <w:lastRenderedPageBreak/>
              <w:t xml:space="preserve">voce prolatum; aut scripto, si voce non potuerit, expressum, nulla sit, &amp; invalida eo ipso, absque ulla declaratione, &amp; sic electo nullum jus tribuat; quin imo is, non Apostolicus, sed Apostaticus sit, &amp; habeatur &amp;c. Et in fine derogatur expresse, &amp; specialiter, pro ea vice dumtaxat, Constitutioni Alexandri III. in Concilio Lateranensi editae, quae incipit, Licet de vitanda, quatenus nullam certam formam praescribit in electione Romani Pontificis. Quam Constitutionem Gregorii confirmavit Urbanus VIII. in Constitutione, quae incipit, Ad Romani edita v. Calend. Februarij Anno 1625. &amp; perpetuo in omnibus futuris Romanorum Pontificum electionibus observari praecepit: &amp; in fine dictae Decretalis Concilij Lateranensis ea in parte, quae adversatur huic Gregorianae Constitutioni, non tantum pro ea vice, sed perpetuo derogavit, ut refert Fagn. in cit. c. Licet n. 25. h.t. Verumtamen non tantum jure Canonico antiquo, sed etiam post novam Constitutionem Gregorij XV. possunt Cardinales in Conclavi praesentes compromittendo convenire, ut valeat electio Romani Pontificis a majore eorum parte facta, modo omnes Cardinales praesentes, nemine dissentiente, in hoc compromissum consentiant, quia tunc electio censetur facta, communi omnium Cardinalium compromittentium consensu. Et quidem, talem electionem Papae valere, Jure etiam est Canonico codificata: quia in cit. c. Licet solum requiritur ut electio Papae fiat a duabus partibus Cardinalium praesentium: at vero, qui sic electus est, non tantum a majore parte, sed etiam a duabus partibus ex tribus, imo a toto Collegio Cardinalium praesentium censetur esse electus; siquidem omnes ab initio consenserint, ut is eligeretur in Papam, quem major pars compromissariorum elegerit: compromissum autem sub tali forma factum valere constat ex c. Cum dilectus 32. h. t. cui nihil derogatum est hac in parte per Constitutionem Concilii Lateranensis in cit. c. Licet h. t. Azor cit. lib. 4. cap. 2. quaest. 10. Sed neque post novam Constitutionem Gregorii XV. prohibita est, vel invalida talis electio </w:t>
            </w:r>
            <w:r w:rsidRPr="00E41B04">
              <w:rPr>
                <w:rFonts w:ascii="Times New Roman" w:hAnsi="Times New Roman" w:cs="Times New Roman"/>
                <w:sz w:val="22"/>
                <w:szCs w:val="22"/>
              </w:rPr>
              <w:lastRenderedPageBreak/>
              <w:t>Papae, si Cardinales unanimiter, &amp; simpliciter, &amp; immediate compromittant in majorem partem Collegii, nulla alia forma praescripta, ut is sit, &amp; habeatur Pontifex, qui a majore eorum parte fuerit electus: nam nova illa Constitutio plus non requirit ad electionem Papae, quae fit per viam compromissi, quam ut fiat ab omnibus Cardinalibus, nemine dissentiente, quod fit in hac forma compromissi, ut supponitur, Fagn. in cit. c. Licet n. 29. &amp; seqq. &amp; n. 60. &amp; seqq. Aliud vero est, si forma compromissi mutaretur forma scrutinii, ut compromissarii votis singulorum per secretum scrutinium exquisitis, eum eligant in Papam, in quem major pars Collegii Cardinalium consenserit; tum enim irrita est talis electio, quippe facta contra formam Constitutionis Gregorii XV. cum in ea non concurrant secreta suffragia duarum partium, ut requiritur in illa Constitutione; sed tantum majoris partis Collegii, cui constitutioni, etiam unanimi consensu, non possunt renunciare Cardinales: tum quia hoc jus publicum in favorem universalis Ecclesiae introductum est, cui pacto privatorum renunciari non potest: tum quia Cardinalium Collegium Constitutionem Papae super electione Romani Pontificis immutare non potest, Clement. 2. in princ. h. t. &amp; in dicta Constitutione opponitur huic decreto irritans, quod inducit formam, sine qua actus non valet, nec ei renunciari potest, &amp; in fine prohibetur Cardinalibus, ne contra contenta in illa aliquid facere praesumant, Fagn. in cit. c. Licet, n. 53. &amp; n. 56. &amp; 60. apud quem plura de hujusmodi formis eligendi per compromissum videri possunt.</w:t>
            </w:r>
          </w:p>
        </w:tc>
        <w:tc>
          <w:tcPr>
            <w:tcW w:w="270" w:type="dxa"/>
          </w:tcPr>
          <w:p w14:paraId="38648785" w14:textId="77777777" w:rsidR="00702963" w:rsidRPr="00E41B04" w:rsidRDefault="00702963">
            <w:pPr>
              <w:pStyle w:val="Compact"/>
              <w:rPr>
                <w:rFonts w:ascii="Times New Roman" w:hAnsi="Times New Roman" w:cs="Times New Roman"/>
              </w:rPr>
            </w:pPr>
          </w:p>
        </w:tc>
        <w:tc>
          <w:tcPr>
            <w:tcW w:w="5238" w:type="dxa"/>
          </w:tcPr>
          <w:p w14:paraId="03AFC1C7"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8.</w:t>
            </w:r>
            <w:r w:rsidRPr="00E41B04">
              <w:rPr>
                <w:rFonts w:ascii="Times New Roman" w:hAnsi="Times New Roman" w:cs="Times New Roman"/>
              </w:rPr>
              <w:t xml:space="preserve"> Question 5. What is the new law concerning the form of electing the Roman Pontiff? The answer is that Gregory XV issued a new Constitution on the 17th day before the Calends of December in the year 1621, which begins “Aeterni Patris,” to the observance of which forty Cardinals had sworn. In this Constitution, he decreed that if such an election were celebrated elsewhere than in a closed Conclave, or otherwise than by secret ballot of two-thirds of the Cardinals present in scrutiny and accession (not counting the vote of the elected person); or except through the way of compromise initiated by all Cardinals likewise present in the Conclave, with no one dissenting, and arranged so that no one elected himself; or as if by inspiration, with no preceding discussion about any specific person, equally from all Cardinals present in the Conclave, commonly, with no one dissenting, expressed through the word “eligo” [I elect] </w:t>
            </w:r>
            <w:r w:rsidRPr="00E41B04">
              <w:rPr>
                <w:rFonts w:ascii="Times New Roman" w:hAnsi="Times New Roman" w:cs="Times New Roman"/>
              </w:rPr>
              <w:lastRenderedPageBreak/>
              <w:t xml:space="preserve">pronounced in an intelligible voice, or expressed in writing if it could not be done by voice—the election shall be null and invalid by that very fact, without any declaration, and it shall confer no right on the person elected; rather, such a one shall be considered not Apostolic but Apostate, etc. And at the end, the Constitution of Alexander III issued in the Lateran Council, which begins “Licet de vitanda,” is expressly and specifically derogated, but only for that occasion, insofar as it prescribes no certain form for the election of the Roman Pontiff. This Constitution of Gregory was confirmed by Urban VIII in the Constitution which begins “Ad Romani,” issued on the 5th day before the Calends of February in the year 1625, and he commanded that it be observed perpetually in all future elections of Roman Pontiffs. And at the end of the said Decretal of the Lateran Council, in that part which opposes this Gregorian Constitution, he derogated it not only for that occasion but perpetually, as Fagnanus reports in the cited chapter “Licet,” number 25, under this title. Nevertheless, not only by the ancient Canon Law, but also after the new Constitution of Gregory XV, the Cardinals present in the Conclave can agree by compromise that the election of the Roman Pontiff made by the majority of them shall be valid, provided that all Cardinals present, with no one dissenting, consent to this compromise. For then the election is considered to have been made by the common consent of all the compromising Cardinals. And indeed, that such an election of the Pope is valid is also codified in Canon Law, because in the cited chapter “Licet,” it is only required that the election of the Pope be made by two-thirds of the Cardinals present. But truly, he who is thus elected is considered to have been elected not only by the greater part, but also by two-thirds of three parts, indeed by the entire College of Cardinals present, since all consented from the beginning that he should be elected Pope whom the majority of the compromisers would elect. That a compromise made under such a form is valid is established from chapter “Cum dilectus” 32 under this title, which has not been derogated in this part by the Constitution of the Lateran Council in the cited </w:t>
            </w:r>
            <w:r w:rsidRPr="00E41B04">
              <w:rPr>
                <w:rFonts w:ascii="Times New Roman" w:hAnsi="Times New Roman" w:cs="Times New Roman"/>
              </w:rPr>
              <w:lastRenderedPageBreak/>
              <w:t>chapter “Licet” under this title. Azor, cited book 4, chapter 2, question 10. But even after the new Constitution of Gregory XV, such an election of the Pope is neither prohibited nor invalid if the Cardinals unanimously, simply, and immediately compromise on the majority of the College, with no other form prescribed, so that he shall be and be considered Pontiff who has been elected by the majority of them. For that new Constitution requires no more for the election of the Pope which occurs through the way of compromise than that it be done by all Cardinals, with no one dissenting, which happens in this form of compromise, as is supposed, Fagnanus in the cited chapter “Licet,” numbers 29 and following, and numbers 60 and following. But it is another matter if the form of compromise were changed to the form of scrutiny, so that the compromisers, having sought the votes of individuals through secret scrutiny, elect as Pope him to whom the majority of the College of Cardinals has consented. For then such an election is invalid, as being made contrary to the form of the Constitution of Gregory XV, since in it there does not concur the secret votes of two parts, as is required in that Constitution, but only of the major part of the College. The Cardinals cannot renounce this Constitution, even by unanimous consent: both because this public law was introduced in favor of the universal Church, which cannot be renounced by private agreement; and because the College of Cardinals cannot change the Constitution of the Pope concerning the election of the Roman Pontiff, Clementine 2, at the beginning, under this title. And in the said Constitution, a decree invalidating is opposed to this, which induces a form without which the act is not valid, nor can it be renounced. And at the end, the Cardinals are prohibited from presuming</w:t>
            </w:r>
          </w:p>
        </w:tc>
      </w:tr>
      <w:tr w:rsidR="00702963" w:rsidRPr="00E41B04" w14:paraId="76B72EBD" w14:textId="77777777" w:rsidTr="00E41B04">
        <w:tc>
          <w:tcPr>
            <w:tcW w:w="4068" w:type="dxa"/>
          </w:tcPr>
          <w:p w14:paraId="6CCDE8A5" w14:textId="77777777" w:rsidR="00702963" w:rsidRPr="00E41B04" w:rsidRDefault="00000000" w:rsidP="00E41B04">
            <w:pPr>
              <w:pStyle w:val="Compact"/>
              <w:jc w:val="both"/>
              <w:rPr>
                <w:rFonts w:ascii="Times New Roman" w:hAnsi="Times New Roman" w:cs="Times New Roman"/>
                <w:sz w:val="22"/>
                <w:szCs w:val="22"/>
              </w:rPr>
            </w:pPr>
            <w:r w:rsidRPr="00E41B04">
              <w:rPr>
                <w:rFonts w:ascii="Times New Roman" w:hAnsi="Times New Roman" w:cs="Times New Roman"/>
                <w:b/>
                <w:bCs/>
                <w:sz w:val="22"/>
                <w:szCs w:val="22"/>
              </w:rPr>
              <w:lastRenderedPageBreak/>
              <w:t>439.</w:t>
            </w:r>
            <w:r w:rsidRPr="00E41B04">
              <w:rPr>
                <w:rFonts w:ascii="Times New Roman" w:hAnsi="Times New Roman" w:cs="Times New Roman"/>
                <w:sz w:val="22"/>
                <w:szCs w:val="22"/>
              </w:rPr>
              <w:t xml:space="preserve"> Praedictis addendum, quod facta canonica electione, secundum formam praescriptam, Romani, &amp; Universalis Episcopi; ea non indiget alia confirmatione; quia Papa supremam potestatem, &amp; jurisdictionem in totam Ecclesiam non accipit ab Electoribus Cardinalibus; neque ab alio Superiore, a quo per confirmationem illam accipiat, </w:t>
            </w:r>
            <w:r w:rsidRPr="00E41B04">
              <w:rPr>
                <w:rFonts w:ascii="Times New Roman" w:hAnsi="Times New Roman" w:cs="Times New Roman"/>
                <w:sz w:val="22"/>
                <w:szCs w:val="22"/>
              </w:rPr>
              <w:lastRenderedPageBreak/>
              <w:t xml:space="preserve">sicut caeteri Episcopi, cum Papa Superiorem in terris non habeat; sed ea confertur Papae immediate a Christo, ex vi promissionis, &amp; actus institutionis B. Petro, ejusque Successoribus factae, c. 1. &amp; 3. dist. 22. c. Novit 1. de Judiciis: ubi Papa Innocentius III. ait: </w:t>
            </w:r>
            <w:r w:rsidRPr="00E41B04">
              <w:rPr>
                <w:rFonts w:ascii="Times New Roman" w:hAnsi="Times New Roman" w:cs="Times New Roman"/>
                <w:i/>
                <w:iCs/>
                <w:sz w:val="22"/>
                <w:szCs w:val="22"/>
              </w:rPr>
              <w:t>Potestas nostra non est ex homine, sed ex Deo.</w:t>
            </w:r>
            <w:r w:rsidRPr="00E41B04">
              <w:rPr>
                <w:rFonts w:ascii="Times New Roman" w:hAnsi="Times New Roman" w:cs="Times New Roman"/>
                <w:sz w:val="22"/>
                <w:szCs w:val="22"/>
              </w:rPr>
              <w:t xml:space="preserve"> Abb. in cit. c. Licet n. 5. Ex consuetudine tamen post electionem, (si Papa electus non fuit Episcopus) consecrari, vel jam consecratus coronari solet, quod antequam fiat, in Bullis non se absolute nominat Episcopum, sed electum Episcopum; sicut nec Imperator appellatur, nisi corona suscepta: neque etiam ante coronationem electus in Papam scribit in litteris, Data Pontificatus nostri, sed Data suscepti a nobis Apostolatus officij, ut notat gl.in </w:t>
            </w:r>
            <w:proofErr w:type="gramStart"/>
            <w:r w:rsidRPr="00E41B04">
              <w:rPr>
                <w:rFonts w:ascii="Times New Roman" w:hAnsi="Times New Roman" w:cs="Times New Roman"/>
                <w:sz w:val="22"/>
                <w:szCs w:val="22"/>
              </w:rPr>
              <w:t>reg.Juris</w:t>
            </w:r>
            <w:proofErr w:type="gramEnd"/>
            <w:r w:rsidRPr="00E41B04">
              <w:rPr>
                <w:rFonts w:ascii="Times New Roman" w:hAnsi="Times New Roman" w:cs="Times New Roman"/>
                <w:sz w:val="22"/>
                <w:szCs w:val="22"/>
              </w:rPr>
              <w:t>, super Data V. Pontificatus.</w:t>
            </w:r>
          </w:p>
        </w:tc>
        <w:tc>
          <w:tcPr>
            <w:tcW w:w="270" w:type="dxa"/>
          </w:tcPr>
          <w:p w14:paraId="3262EC57" w14:textId="77777777" w:rsidR="00702963" w:rsidRPr="00E41B04" w:rsidRDefault="00702963">
            <w:pPr>
              <w:pStyle w:val="Compact"/>
              <w:rPr>
                <w:rFonts w:ascii="Times New Roman" w:hAnsi="Times New Roman" w:cs="Times New Roman"/>
              </w:rPr>
            </w:pPr>
          </w:p>
        </w:tc>
        <w:tc>
          <w:tcPr>
            <w:tcW w:w="5238" w:type="dxa"/>
          </w:tcPr>
          <w:p w14:paraId="18119CC0" w14:textId="77777777" w:rsidR="00702963" w:rsidRPr="00E41B04" w:rsidRDefault="00000000" w:rsidP="00E41B04">
            <w:pPr>
              <w:pStyle w:val="Compact"/>
              <w:jc w:val="both"/>
              <w:rPr>
                <w:rFonts w:ascii="Times New Roman" w:hAnsi="Times New Roman" w:cs="Times New Roman"/>
              </w:rPr>
            </w:pPr>
            <w:r w:rsidRPr="00E41B04">
              <w:rPr>
                <w:rFonts w:ascii="Times New Roman" w:hAnsi="Times New Roman" w:cs="Times New Roman"/>
                <w:b/>
                <w:bCs/>
              </w:rPr>
              <w:t>439.</w:t>
            </w:r>
            <w:r w:rsidRPr="00E41B04">
              <w:rPr>
                <w:rFonts w:ascii="Times New Roman" w:hAnsi="Times New Roman" w:cs="Times New Roman"/>
              </w:rPr>
              <w:t xml:space="preserve"> To the aforementioned, it should be added that once a canonical election has been conducted according to the prescribed form for the Roman and Universal Bishop, it requires no further confirmation. This is because the Pope does not receive his supreme power and jurisdiction over the entire Church from the Cardinal Electors, nor from any other Superior from whom he might receive it </w:t>
            </w:r>
            <w:r w:rsidRPr="00E41B04">
              <w:rPr>
                <w:rFonts w:ascii="Times New Roman" w:hAnsi="Times New Roman" w:cs="Times New Roman"/>
              </w:rPr>
              <w:lastRenderedPageBreak/>
              <w:t xml:space="preserve">through confirmation, as other Bishops do, since the Pope has no Superior on earth. Rather, this authority is conferred upon the Pope immediately by Christ, by virtue of the promise and act of institution made to Blessed Peter and his Successors, as in canon 1 and 3, distinction 22, and in chapter “Novit” 1, on Judgments, where Pope Innocent III states: </w:t>
            </w:r>
            <w:r w:rsidRPr="00E41B04">
              <w:rPr>
                <w:rFonts w:ascii="Times New Roman" w:hAnsi="Times New Roman" w:cs="Times New Roman"/>
                <w:i/>
                <w:iCs/>
              </w:rPr>
              <w:t>“Our power is not from man, but from God.”</w:t>
            </w:r>
            <w:r w:rsidRPr="00E41B04">
              <w:rPr>
                <w:rFonts w:ascii="Times New Roman" w:hAnsi="Times New Roman" w:cs="Times New Roman"/>
              </w:rPr>
              <w:t xml:space="preserve"> Abbas [Panormitanus] in the cited chapter “Licet,” number 5. By custom, however, after the election (if the Pope-elect was not previously a Bishop), he is usually consecrated, or if already consecrated, crowned. Before this occurs, he does not style himself in Bulls as absolute Bishop, but as Bishop-elect, just as the Emperor is not so called until after receiving the crown. Nor does the one elected Pope write in his letters, before coronation, “In the year of Our Pontificate,” but rather “In the year of Our acceptance of the Apostolic office,” as noted by the gloss on the Rule of Law, under the term “Data” at the word “</w:t>
            </w:r>
            <w:proofErr w:type="spellStart"/>
            <w:r w:rsidRPr="00E41B04">
              <w:rPr>
                <w:rFonts w:ascii="Times New Roman" w:hAnsi="Times New Roman" w:cs="Times New Roman"/>
              </w:rPr>
              <w:t>Pontificatus</w:t>
            </w:r>
            <w:proofErr w:type="spellEnd"/>
            <w:r w:rsidRPr="00E41B04">
              <w:rPr>
                <w:rFonts w:ascii="Times New Roman" w:hAnsi="Times New Roman" w:cs="Times New Roman"/>
              </w:rPr>
              <w:t>.”</w:t>
            </w:r>
          </w:p>
        </w:tc>
      </w:tr>
      <w:bookmarkEnd w:id="0"/>
      <w:bookmarkEnd w:id="1"/>
    </w:tbl>
    <w:p w14:paraId="6C890351" w14:textId="77777777" w:rsidR="005C1D1F" w:rsidRDefault="005C1D1F"/>
    <w:sectPr w:rsidR="005C1D1F">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D3A95" w14:textId="77777777" w:rsidR="005C1D1F" w:rsidRDefault="005C1D1F" w:rsidP="00E41B04">
      <w:pPr>
        <w:spacing w:after="0"/>
      </w:pPr>
      <w:r>
        <w:separator/>
      </w:r>
    </w:p>
  </w:endnote>
  <w:endnote w:type="continuationSeparator" w:id="0">
    <w:p w14:paraId="0EA92442" w14:textId="77777777" w:rsidR="005C1D1F" w:rsidRDefault="005C1D1F" w:rsidP="00E41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32F1A" w14:textId="77777777" w:rsidR="005C1D1F" w:rsidRDefault="005C1D1F" w:rsidP="00E41B04">
      <w:pPr>
        <w:spacing w:after="0"/>
      </w:pPr>
      <w:r>
        <w:separator/>
      </w:r>
    </w:p>
  </w:footnote>
  <w:footnote w:type="continuationSeparator" w:id="0">
    <w:p w14:paraId="38CDE4D2" w14:textId="77777777" w:rsidR="005C1D1F" w:rsidRDefault="005C1D1F" w:rsidP="00E41B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8A58F" w14:textId="77777777" w:rsidR="00E41B04" w:rsidRDefault="00E41B04" w:rsidP="00E41B04">
    <w:pPr>
      <w:pStyle w:val="Header"/>
    </w:pPr>
    <w:proofErr w:type="spellStart"/>
    <w:r>
      <w:t>Pirhing</w:t>
    </w:r>
    <w:proofErr w:type="spellEnd"/>
    <w:r>
      <w:t>, 1674</w:t>
    </w:r>
    <w:r>
      <w:ptab w:relativeTo="margin" w:alignment="center" w:leader="none"/>
    </w:r>
    <w:r>
      <w:t>Canon Law Book 1</w:t>
    </w:r>
    <w:r>
      <w:ptab w:relativeTo="margin" w:alignment="right" w:leader="none"/>
    </w:r>
    <w:r>
      <w:fldChar w:fldCharType="begin"/>
    </w:r>
    <w:r>
      <w:instrText xml:space="preserve"> PAGE   \* MERGEFORMAT </w:instrText>
    </w:r>
    <w:r>
      <w:fldChar w:fldCharType="separate"/>
    </w:r>
    <w:r>
      <w:t>1</w:t>
    </w:r>
    <w:r>
      <w:rPr>
        <w:noProof/>
      </w:rPr>
      <w:fldChar w:fldCharType="end"/>
    </w:r>
  </w:p>
  <w:p w14:paraId="1BEF8A89" w14:textId="76586647" w:rsidR="00E41B04" w:rsidRPr="00E41B04" w:rsidRDefault="00E41B04" w:rsidP="00E41B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B8C6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D00B1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47075663">
    <w:abstractNumId w:val="0"/>
  </w:num>
  <w:num w:numId="2" w16cid:durableId="1049494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2963"/>
    <w:rsid w:val="005231CD"/>
    <w:rsid w:val="005C1D1F"/>
    <w:rsid w:val="00702963"/>
    <w:rsid w:val="00E41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2AAD"/>
  <w15:docId w15:val="{950B7842-D8B2-4BBC-BB89-2A0ED00AA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41B04"/>
    <w:pPr>
      <w:tabs>
        <w:tab w:val="center" w:pos="4680"/>
        <w:tab w:val="right" w:pos="9360"/>
      </w:tabs>
      <w:spacing w:after="0"/>
    </w:pPr>
  </w:style>
  <w:style w:type="character" w:customStyle="1" w:styleId="HeaderChar">
    <w:name w:val="Header Char"/>
    <w:basedOn w:val="DefaultParagraphFont"/>
    <w:link w:val="Header"/>
    <w:rsid w:val="00E41B04"/>
  </w:style>
  <w:style w:type="paragraph" w:styleId="Footer">
    <w:name w:val="footer"/>
    <w:basedOn w:val="Normal"/>
    <w:link w:val="FooterChar"/>
    <w:rsid w:val="00E41B04"/>
    <w:pPr>
      <w:tabs>
        <w:tab w:val="center" w:pos="4680"/>
        <w:tab w:val="right" w:pos="9360"/>
      </w:tabs>
      <w:spacing w:after="0"/>
    </w:pPr>
  </w:style>
  <w:style w:type="character" w:customStyle="1" w:styleId="FooterChar">
    <w:name w:val="Footer Char"/>
    <w:basedOn w:val="DefaultParagraphFont"/>
    <w:link w:val="Footer"/>
    <w:rsid w:val="00E41B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dz-nbn-resolving.de/details:bsb111986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13362</Words>
  <Characters>76169</Characters>
  <Application>Microsoft Office Word</Application>
  <DocSecurity>0</DocSecurity>
  <Lines>634</Lines>
  <Paragraphs>178</Paragraphs>
  <ScaleCrop>false</ScaleCrop>
  <Company/>
  <LinksUpToDate>false</LinksUpToDate>
  <CharactersWithSpaces>8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04:01:00Z</dcterms:created>
  <dcterms:modified xsi:type="dcterms:W3CDTF">2025-03-31T04:03:00Z</dcterms:modified>
</cp:coreProperties>
</file>